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607F1D" w14:textId="77777777" w:rsidR="00F70E0D" w:rsidRPr="006571A3" w:rsidRDefault="00107FF5" w:rsidP="006571A3">
      <w:pPr>
        <w:pStyle w:val="Heading1"/>
        <w:rPr>
          <w:rFonts w:ascii="TH SarabunPSK" w:eastAsia="Angsana New" w:hAnsi="TH SarabunPSK" w:cs="TH SarabunPSK"/>
          <w:color w:val="000000"/>
        </w:rPr>
      </w:pPr>
      <w:r w:rsidRPr="006571A3">
        <w:rPr>
          <w:rFonts w:ascii="TH SarabunPSK" w:eastAsia="Angsana New" w:hAnsi="TH SarabunPSK" w:cs="TH SarabunPSK"/>
          <w:color w:val="000000"/>
          <w:cs/>
        </w:rPr>
        <w:t>บทสรุป</w:t>
      </w:r>
      <w:r w:rsidR="00F70E0D" w:rsidRPr="006571A3">
        <w:rPr>
          <w:rFonts w:ascii="TH SarabunPSK" w:eastAsia="Angsana New" w:hAnsi="TH SarabunPSK" w:cs="TH SarabunPSK"/>
          <w:color w:val="000000"/>
          <w:cs/>
        </w:rPr>
        <w:t>การเสนอ</w:t>
      </w:r>
      <w:r w:rsidR="00CA71EC">
        <w:rPr>
          <w:rFonts w:ascii="TH SarabunPSK" w:eastAsia="Angsana New" w:hAnsi="TH SarabunPSK" w:cs="TH SarabunPSK" w:hint="cs"/>
          <w:color w:val="000000"/>
          <w:cs/>
        </w:rPr>
        <w:t>ปรับปรุง</w:t>
      </w:r>
      <w:r w:rsidR="00F70E0D" w:rsidRPr="006571A3">
        <w:rPr>
          <w:rFonts w:ascii="TH SarabunPSK" w:eastAsia="Angsana New" w:hAnsi="TH SarabunPSK" w:cs="TH SarabunPSK"/>
          <w:color w:val="000000"/>
          <w:cs/>
        </w:rPr>
        <w:t>หลักสูตร</w:t>
      </w:r>
    </w:p>
    <w:p w14:paraId="1AF934B5" w14:textId="77777777" w:rsidR="00F70E0D" w:rsidRPr="006571A3" w:rsidRDefault="00F70E0D" w:rsidP="006571A3">
      <w:pPr>
        <w:pBdr>
          <w:bottom w:val="dashed" w:sz="4" w:space="1" w:color="auto"/>
        </w:pBdr>
        <w:tabs>
          <w:tab w:val="left" w:pos="284"/>
          <w:tab w:val="left" w:pos="1985"/>
        </w:tabs>
        <w:rPr>
          <w:rFonts w:ascii="TH SarabunPSK" w:hAnsi="TH SarabunPSK" w:cs="TH SarabunPSK"/>
          <w:b/>
          <w:bCs/>
          <w:color w:val="000000"/>
          <w:sz w:val="16"/>
          <w:szCs w:val="16"/>
          <w:u w:val="single"/>
        </w:rPr>
      </w:pPr>
    </w:p>
    <w:p w14:paraId="6567CDEE" w14:textId="77777777" w:rsidR="00F70E0D" w:rsidRPr="007D4E1C" w:rsidRDefault="00F70E0D" w:rsidP="00A350E6">
      <w:pPr>
        <w:pStyle w:val="ListParagraph"/>
        <w:numPr>
          <w:ilvl w:val="0"/>
          <w:numId w:val="4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color w:val="000000"/>
          <w:szCs w:val="28"/>
          <w:u w:val="single"/>
        </w:rPr>
      </w:pPr>
      <w:r w:rsidRPr="007D4E1C">
        <w:rPr>
          <w:rFonts w:ascii="TH SarabunPSK" w:eastAsia="Angsana New" w:hAnsi="TH SarabunPSK" w:cs="TH SarabunPSK"/>
          <w:b/>
          <w:bCs/>
          <w:color w:val="000000"/>
          <w:szCs w:val="28"/>
          <w:u w:val="single"/>
          <w:cs/>
        </w:rPr>
        <w:t>สาระสำคัญของหลักสูตร</w:t>
      </w:r>
    </w:p>
    <w:p w14:paraId="5A541CEB" w14:textId="77777777" w:rsidR="00F70E0D" w:rsidRPr="006571A3" w:rsidRDefault="00F70E0D" w:rsidP="006571A3">
      <w:pPr>
        <w:tabs>
          <w:tab w:val="left" w:pos="284"/>
          <w:tab w:val="left" w:pos="709"/>
          <w:tab w:val="left" w:pos="1985"/>
        </w:tabs>
        <w:spacing w:before="240"/>
        <w:rPr>
          <w:rFonts w:ascii="TH SarabunPSK" w:eastAsia="Angsana New" w:hAnsi="TH SarabunPSK" w:cs="TH SarabunPSK"/>
          <w:color w:val="000000"/>
        </w:rPr>
      </w:pPr>
      <w:r w:rsidRPr="006571A3">
        <w:rPr>
          <w:rFonts w:ascii="TH SarabunPSK" w:hAnsi="TH SarabunPSK" w:cs="TH SarabunPSK"/>
          <w:b/>
          <w:bCs/>
          <w:color w:val="000000"/>
        </w:rPr>
        <w:tab/>
      </w:r>
      <w:r w:rsidRPr="006571A3">
        <w:rPr>
          <w:rFonts w:ascii="TH SarabunPSK" w:eastAsia="Angsana New" w:hAnsi="TH SarabunPSK" w:cs="TH SarabunPSK"/>
          <w:b/>
          <w:bCs/>
          <w:color w:val="000000"/>
        </w:rPr>
        <w:t>1</w:t>
      </w: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>.</w:t>
      </w:r>
      <w:r w:rsidRPr="006571A3">
        <w:rPr>
          <w:rFonts w:ascii="TH SarabunPSK" w:eastAsia="Angsana New" w:hAnsi="TH SarabunPSK" w:cs="TH SarabunPSK"/>
          <w:b/>
          <w:bCs/>
          <w:color w:val="000000"/>
        </w:rPr>
        <w:t>1</w:t>
      </w:r>
      <w:r w:rsidRPr="006571A3">
        <w:rPr>
          <w:rFonts w:ascii="TH SarabunPSK" w:eastAsia="Angsana New" w:hAnsi="TH SarabunPSK" w:cs="TH SarabunPSK"/>
          <w:b/>
          <w:bCs/>
          <w:color w:val="000000"/>
        </w:rPr>
        <w:tab/>
      </w: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>ชื่อหลักสูตร</w:t>
      </w:r>
      <w:r w:rsidRPr="006571A3">
        <w:rPr>
          <w:rFonts w:ascii="TH SarabunPSK" w:hAnsi="TH SarabunPSK" w:cs="TH SarabunPSK"/>
          <w:color w:val="000000"/>
        </w:rPr>
        <w:tab/>
      </w:r>
      <w:r w:rsidRPr="006571A3">
        <w:rPr>
          <w:rFonts w:ascii="TH SarabunPSK" w:eastAsia="Angsana New" w:hAnsi="TH SarabunPSK" w:cs="TH SarabunPSK"/>
          <w:color w:val="000000"/>
          <w:cs/>
        </w:rPr>
        <w:t xml:space="preserve">                  </w:t>
      </w:r>
    </w:p>
    <w:p w14:paraId="67E64E11" w14:textId="51E7EBE6" w:rsidR="001956F9" w:rsidRDefault="00CA71EC" w:rsidP="00CA71EC">
      <w:pPr>
        <w:ind w:firstLine="709"/>
        <w:rPr>
          <w:rFonts w:ascii="TH SarabunPSK" w:eastAsia="BrowalliaNew-Bold" w:hAnsi="TH SarabunPSK" w:cs="TH SarabunPSK"/>
          <w:cs/>
        </w:rPr>
      </w:pPr>
      <w:r w:rsidRPr="00CA71EC">
        <w:rPr>
          <w:rFonts w:ascii="TH SarabunPSK" w:hAnsi="TH SarabunPSK" w:cs="TH SarabunPSK"/>
          <w:cs/>
        </w:rPr>
        <w:t xml:space="preserve">หลักสูตร </w:t>
      </w:r>
      <w:r w:rsidRPr="00CA71EC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  <w:cs/>
        </w:rPr>
        <w:tab/>
      </w:r>
      <w:r w:rsidRPr="00CA71EC">
        <w:rPr>
          <w:rFonts w:ascii="TH SarabunPSK" w:hAnsi="TH SarabunPSK" w:cs="TH SarabunPSK"/>
          <w:cs/>
        </w:rPr>
        <w:t>(ภาษาไทย)</w:t>
      </w:r>
      <w:r>
        <w:rPr>
          <w:rFonts w:ascii="TH SarabunPSK" w:hAnsi="TH SarabunPSK" w:cs="TH SarabunPSK"/>
        </w:rPr>
        <w:tab/>
      </w:r>
      <w:r w:rsidR="009845BF">
        <w:rPr>
          <w:rFonts w:ascii="TH SarabunPSK" w:hAnsi="TH SarabunPSK" w:cs="TH SarabunPSK" w:hint="cs"/>
          <w:cs/>
        </w:rPr>
        <w:t>หลักสูตร</w:t>
      </w:r>
      <w:r w:rsidR="00822523">
        <w:rPr>
          <w:rFonts w:ascii="TH SarabunPSK" w:hAnsi="TH SarabunPSK" w:cs="TH SarabunPSK" w:hint="cs"/>
          <w:cs/>
        </w:rPr>
        <w:t>....</w:t>
      </w:r>
    </w:p>
    <w:p w14:paraId="1F131B48" w14:textId="058D1F91" w:rsidR="001956F9" w:rsidRDefault="006571A3" w:rsidP="00893959">
      <w:pPr>
        <w:tabs>
          <w:tab w:val="left" w:pos="2160"/>
        </w:tabs>
        <w:ind w:left="3600" w:hanging="3600"/>
        <w:rPr>
          <w:rFonts w:ascii="TH SarabunPSK" w:eastAsia="BrowalliaNew-Bold" w:hAnsi="TH SarabunPSK" w:cs="TH SarabunPSK"/>
        </w:rPr>
      </w:pPr>
      <w:r w:rsidRPr="00F46511">
        <w:rPr>
          <w:rFonts w:ascii="TH SarabunPSK" w:eastAsia="Angsana New" w:hAnsi="TH SarabunPSK" w:cs="TH SarabunPSK"/>
          <w:color w:val="000000"/>
        </w:rPr>
        <w:tab/>
      </w:r>
      <w:r w:rsidR="00CA71EC" w:rsidRPr="00F46511">
        <w:rPr>
          <w:rFonts w:ascii="TH SarabunPSK" w:hAnsi="TH SarabunPSK" w:cs="TH SarabunPSK"/>
          <w:cs/>
        </w:rPr>
        <w:t xml:space="preserve">(ภาษาอังกฤษ) </w:t>
      </w:r>
      <w:r w:rsidR="00CA71EC" w:rsidRPr="00F46511">
        <w:rPr>
          <w:rFonts w:ascii="TH SarabunPSK" w:hAnsi="TH SarabunPSK" w:cs="TH SarabunPSK"/>
        </w:rPr>
        <w:tab/>
      </w:r>
      <w:r w:rsidR="00BF32BB" w:rsidRPr="00A62C3A">
        <w:rPr>
          <w:rFonts w:ascii="TH SarabunPSK" w:hAnsi="TH SarabunPSK" w:cs="TH SarabunPSK"/>
        </w:rPr>
        <w:t xml:space="preserve">Master of </w:t>
      </w:r>
      <w:r w:rsidR="00822523">
        <w:rPr>
          <w:rFonts w:ascii="TH SarabunPSK" w:hAnsi="TH SarabunPSK" w:cs="TH SarabunPSK" w:hint="cs"/>
          <w:cs/>
        </w:rPr>
        <w:t>.....</w:t>
      </w:r>
    </w:p>
    <w:p w14:paraId="6555C545" w14:textId="506FE6F2" w:rsidR="00687034" w:rsidRPr="003434FE" w:rsidRDefault="00687034" w:rsidP="0051796F">
      <w:pPr>
        <w:tabs>
          <w:tab w:val="left" w:pos="2160"/>
        </w:tabs>
        <w:ind w:left="2160" w:hanging="1451"/>
        <w:jc w:val="thaiDistribute"/>
        <w:rPr>
          <w:rFonts w:ascii="TH SarabunPSK" w:eastAsia="BrowalliaNew-Bold" w:hAnsi="TH SarabunPSK" w:cs="TH SarabunPSK"/>
        </w:rPr>
      </w:pPr>
      <w:r w:rsidRPr="003434FE">
        <w:rPr>
          <w:rFonts w:ascii="TH SarabunPSK" w:hAnsi="TH SarabunPSK" w:cs="TH SarabunPSK" w:hint="cs"/>
          <w:cs/>
        </w:rPr>
        <w:t>ปรับปรุงจาก</w:t>
      </w:r>
      <w:r w:rsidRPr="003434FE">
        <w:rPr>
          <w:rFonts w:ascii="TH SarabunPSK" w:hAnsi="TH SarabunPSK" w:cs="TH SarabunPSK"/>
          <w:cs/>
        </w:rPr>
        <w:t xml:space="preserve"> </w:t>
      </w:r>
      <w:r w:rsidRPr="003434FE">
        <w:rPr>
          <w:rFonts w:ascii="TH SarabunPSK" w:hAnsi="TH SarabunPSK" w:cs="TH SarabunPSK"/>
          <w:cs/>
        </w:rPr>
        <w:tab/>
      </w:r>
      <w:r w:rsidR="00893959" w:rsidRPr="003434FE">
        <w:rPr>
          <w:rFonts w:ascii="TH SarabunPSK" w:hAnsi="TH SarabunPSK" w:cs="TH SarabunPSK" w:hint="cs"/>
          <w:cs/>
        </w:rPr>
        <w:t>หลักสูตร</w:t>
      </w:r>
      <w:r w:rsidR="00822523">
        <w:rPr>
          <w:rFonts w:ascii="TH SarabunPSK" w:hAnsi="TH SarabunPSK" w:cs="TH SarabunPSK" w:hint="cs"/>
          <w:cs/>
        </w:rPr>
        <w:t>........</w:t>
      </w:r>
    </w:p>
    <w:p w14:paraId="267DD889" w14:textId="77777777" w:rsidR="00F70E0D" w:rsidRPr="006571A3" w:rsidRDefault="00F70E0D" w:rsidP="006571A3">
      <w:pPr>
        <w:tabs>
          <w:tab w:val="left" w:pos="284"/>
          <w:tab w:val="left" w:pos="709"/>
          <w:tab w:val="left" w:pos="1985"/>
          <w:tab w:val="left" w:pos="2268"/>
        </w:tabs>
        <w:spacing w:before="240"/>
        <w:rPr>
          <w:rFonts w:ascii="TH SarabunPSK" w:eastAsia="Angsana New" w:hAnsi="TH SarabunPSK" w:cs="TH SarabunPSK"/>
          <w:b/>
          <w:bCs/>
          <w:color w:val="000000"/>
        </w:rPr>
      </w:pPr>
      <w:r w:rsidRPr="006571A3">
        <w:rPr>
          <w:rFonts w:ascii="TH SarabunPSK" w:hAnsi="TH SarabunPSK" w:cs="TH SarabunPSK"/>
          <w:b/>
          <w:bCs/>
          <w:color w:val="000000"/>
        </w:rPr>
        <w:tab/>
      </w:r>
      <w:r w:rsidRPr="006571A3">
        <w:rPr>
          <w:rFonts w:ascii="TH SarabunPSK" w:eastAsia="Angsana New" w:hAnsi="TH SarabunPSK" w:cs="TH SarabunPSK"/>
          <w:b/>
          <w:bCs/>
          <w:color w:val="000000"/>
        </w:rPr>
        <w:t>1</w:t>
      </w: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>.</w:t>
      </w:r>
      <w:r w:rsidRPr="006571A3">
        <w:rPr>
          <w:rFonts w:ascii="TH SarabunPSK" w:eastAsia="Angsana New" w:hAnsi="TH SarabunPSK" w:cs="TH SarabunPSK"/>
          <w:b/>
          <w:bCs/>
          <w:color w:val="000000"/>
        </w:rPr>
        <w:t>2</w:t>
      </w:r>
      <w:r w:rsidRPr="006571A3">
        <w:rPr>
          <w:rFonts w:ascii="TH SarabunPSK" w:eastAsia="Angsana New" w:hAnsi="TH SarabunPSK" w:cs="TH SarabunPSK"/>
          <w:b/>
          <w:bCs/>
          <w:color w:val="000000"/>
        </w:rPr>
        <w:tab/>
      </w: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>หน่วยงานที่รับผิดชอบ</w:t>
      </w:r>
    </w:p>
    <w:p w14:paraId="44E8CBE6" w14:textId="6261E24C" w:rsidR="00F70E0D" w:rsidRPr="00CA71EC" w:rsidRDefault="00822523" w:rsidP="008743BB">
      <w:pPr>
        <w:pStyle w:val="Heading1"/>
        <w:ind w:firstLine="709"/>
        <w:jc w:val="left"/>
        <w:rPr>
          <w:rFonts w:ascii="TH SarabunPSK" w:eastAsia="Angsana New" w:hAnsi="TH SarabunPSK" w:cs="TH SarabunPSK"/>
          <w:b w:val="0"/>
          <w:bCs w:val="0"/>
          <w:color w:val="000000"/>
        </w:rPr>
      </w:pPr>
      <w:r>
        <w:rPr>
          <w:rFonts w:ascii="TH SarabunPSK" w:hAnsi="TH SarabunPSK" w:cs="TH SarabunPSK" w:hint="cs"/>
          <w:b w:val="0"/>
          <w:bCs w:val="0"/>
          <w:cs/>
        </w:rPr>
        <w:t>คณะทันแพทยศาสตร์</w:t>
      </w:r>
      <w:r w:rsidR="007C79C9">
        <w:rPr>
          <w:rFonts w:ascii="TH SarabunPSK" w:hAnsi="TH SarabunPSK" w:cs="TH SarabunPSK" w:hint="cs"/>
          <w:b w:val="0"/>
          <w:bCs w:val="0"/>
          <w:cs/>
        </w:rPr>
        <w:t xml:space="preserve"> จุฬาลงกรณ์มหาวิทยาลัย</w:t>
      </w:r>
    </w:p>
    <w:p w14:paraId="31E2FF03" w14:textId="77777777" w:rsidR="00F70E0D" w:rsidRPr="006571A3" w:rsidRDefault="00F70E0D" w:rsidP="00A350E6">
      <w:pPr>
        <w:numPr>
          <w:ilvl w:val="1"/>
          <w:numId w:val="1"/>
        </w:numPr>
        <w:tabs>
          <w:tab w:val="left" w:pos="284"/>
          <w:tab w:val="left" w:pos="1985"/>
        </w:tabs>
        <w:spacing w:before="240"/>
        <w:rPr>
          <w:rFonts w:ascii="TH SarabunPSK" w:eastAsia="Angsana New" w:hAnsi="TH SarabunPSK" w:cs="TH SarabunPSK"/>
          <w:b/>
          <w:bCs/>
          <w:color w:val="000000"/>
        </w:rPr>
      </w:pP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>ความจำเป็นที่จะต้อง</w:t>
      </w:r>
      <w:r w:rsidR="000F7AC9">
        <w:rPr>
          <w:rFonts w:ascii="TH SarabunPSK" w:eastAsia="Angsana New" w:hAnsi="TH SarabunPSK" w:cs="TH SarabunPSK" w:hint="cs"/>
          <w:b/>
          <w:bCs/>
          <w:color w:val="000000"/>
          <w:cs/>
        </w:rPr>
        <w:t>ปรับปรุง</w:t>
      </w: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>หลักสูตร</w:t>
      </w:r>
    </w:p>
    <w:p w14:paraId="27FBDAF8" w14:textId="2B3EA773" w:rsidR="00706918" w:rsidRPr="00706918" w:rsidRDefault="00822523" w:rsidP="00706918">
      <w:pPr>
        <w:pStyle w:val="ListParagraph"/>
        <w:autoSpaceDE w:val="0"/>
        <w:autoSpaceDN w:val="0"/>
        <w:adjustRightInd w:val="0"/>
        <w:ind w:left="0" w:firstLine="720"/>
        <w:jc w:val="thaiDistribute"/>
        <w:rPr>
          <w:rFonts w:ascii="TH SarabunPSK" w:hAnsi="TH SarabunPSK" w:cs="TH SarabunPSK"/>
          <w:szCs w:val="28"/>
        </w:rPr>
      </w:pPr>
      <w:r>
        <w:rPr>
          <w:rFonts w:ascii="TH SarabunPSK" w:hAnsi="TH SarabunPSK" w:cs="TH SarabunPSK" w:hint="cs"/>
          <w:spacing w:val="2"/>
          <w:szCs w:val="28"/>
          <w:cs/>
        </w:rPr>
        <w:t>คณะทันตแพทยศาสตร์</w:t>
      </w:r>
      <w:r w:rsidR="00BF32BB" w:rsidRPr="0080502F">
        <w:rPr>
          <w:rFonts w:ascii="TH SarabunPSK" w:hAnsi="TH SarabunPSK" w:cs="TH SarabunPSK" w:hint="cs"/>
          <w:spacing w:val="2"/>
          <w:szCs w:val="28"/>
          <w:cs/>
        </w:rPr>
        <w:t xml:space="preserve"> ขอเสนอปรับปรุง</w:t>
      </w:r>
      <w:r w:rsidR="00BF32BB" w:rsidRPr="0080502F">
        <w:rPr>
          <w:rFonts w:ascii="TH SarabunPSK" w:hAnsi="TH SarabunPSK" w:cs="TH SarabunPSK" w:hint="cs"/>
          <w:szCs w:val="28"/>
          <w:cs/>
        </w:rPr>
        <w:t>หลักสูตร</w:t>
      </w:r>
      <w:r>
        <w:rPr>
          <w:rFonts w:ascii="TH SarabunPSK" w:hAnsi="TH SarabunPSK" w:cs="TH SarabunPSK" w:hint="cs"/>
          <w:szCs w:val="28"/>
          <w:cs/>
        </w:rPr>
        <w:t>.........</w:t>
      </w:r>
      <w:r w:rsidR="00BF32BB" w:rsidRPr="0080502F">
        <w:rPr>
          <w:rFonts w:ascii="TH SarabunPSK" w:hAnsi="TH SarabunPSK" w:cs="TH SarabunPSK"/>
          <w:szCs w:val="28"/>
          <w:cs/>
        </w:rPr>
        <w:t xml:space="preserve"> </w:t>
      </w:r>
      <w:r>
        <w:rPr>
          <w:rFonts w:ascii="TH SarabunPSK" w:hAnsi="TH SarabunPSK" w:cs="TH SarabunPSK" w:hint="cs"/>
          <w:szCs w:val="28"/>
          <w:cs/>
        </w:rPr>
        <w:t>โดยการปรับปรุงครั้งนี้...........</w:t>
      </w:r>
    </w:p>
    <w:p w14:paraId="478571DE" w14:textId="77777777" w:rsidR="00746B6E" w:rsidRPr="006571A3" w:rsidRDefault="00746B6E" w:rsidP="00A350E6">
      <w:pPr>
        <w:numPr>
          <w:ilvl w:val="1"/>
          <w:numId w:val="1"/>
        </w:numPr>
        <w:tabs>
          <w:tab w:val="clear" w:pos="705"/>
        </w:tabs>
        <w:spacing w:before="240"/>
        <w:rPr>
          <w:rFonts w:ascii="TH SarabunPSK" w:eastAsia="Angsana New" w:hAnsi="TH SarabunPSK" w:cs="TH SarabunPSK"/>
          <w:b/>
          <w:bCs/>
          <w:color w:val="000000"/>
        </w:rPr>
      </w:pP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>จุดเด่นของหลักสูตร</w:t>
      </w:r>
    </w:p>
    <w:p w14:paraId="5C11D399" w14:textId="3A84CC17" w:rsidR="005A5C0D" w:rsidRPr="00822523" w:rsidRDefault="005A5C0D" w:rsidP="00822523">
      <w:pPr>
        <w:autoSpaceDE w:val="0"/>
        <w:autoSpaceDN w:val="0"/>
        <w:adjustRightInd w:val="0"/>
        <w:ind w:firstLine="705"/>
        <w:jc w:val="thaiDistribute"/>
        <w:rPr>
          <w:rFonts w:ascii="TH SarabunPSK" w:hAnsi="TH SarabunPSK" w:cs="TH SarabunPSK" w:hint="cs"/>
          <w:spacing w:val="2"/>
          <w:cs/>
        </w:rPr>
      </w:pPr>
    </w:p>
    <w:p w14:paraId="26D516C3" w14:textId="4024BA74" w:rsidR="00F70E0D" w:rsidRPr="00C84C8D" w:rsidRDefault="00F70E0D" w:rsidP="00A350E6">
      <w:pPr>
        <w:numPr>
          <w:ilvl w:val="1"/>
          <w:numId w:val="1"/>
        </w:numPr>
        <w:tabs>
          <w:tab w:val="clear" w:pos="705"/>
        </w:tabs>
        <w:spacing w:before="240"/>
        <w:rPr>
          <w:rFonts w:ascii="TH SarabunPSK" w:eastAsia="Angsana New" w:hAnsi="TH SarabunPSK" w:cs="TH SarabunPSK"/>
          <w:b/>
          <w:bCs/>
          <w:color w:val="000000"/>
        </w:rPr>
      </w:pPr>
      <w:r w:rsidRPr="00C84C8D">
        <w:rPr>
          <w:rFonts w:ascii="TH SarabunPSK" w:eastAsia="Angsana New" w:hAnsi="TH SarabunPSK" w:cs="TH SarabunPSK"/>
          <w:b/>
          <w:bCs/>
          <w:color w:val="000000"/>
          <w:cs/>
        </w:rPr>
        <w:t>วัตถุประสงค์ของหลักสูตร</w:t>
      </w:r>
      <w:r w:rsidR="00B4364A" w:rsidRPr="00C84C8D">
        <w:rPr>
          <w:rFonts w:ascii="TH SarabunPSK" w:eastAsia="Angsana New" w:hAnsi="TH SarabunPSK" w:cs="TH SarabunPSK"/>
          <w:b/>
          <w:bCs/>
          <w:color w:val="000000"/>
          <w:cs/>
        </w:rPr>
        <w:t xml:space="preserve"> </w:t>
      </w:r>
    </w:p>
    <w:p w14:paraId="57D6FAF3" w14:textId="77777777" w:rsidR="00F6712A" w:rsidRPr="00F6712A" w:rsidRDefault="00F6712A" w:rsidP="00A350E6">
      <w:pPr>
        <w:pStyle w:val="ListParagraph"/>
        <w:numPr>
          <w:ilvl w:val="2"/>
          <w:numId w:val="1"/>
        </w:numPr>
        <w:tabs>
          <w:tab w:val="left" w:pos="1276"/>
        </w:tabs>
        <w:ind w:left="0" w:firstLine="709"/>
        <w:jc w:val="thaiDistribute"/>
        <w:rPr>
          <w:rFonts w:ascii="TH SarabunPSK" w:eastAsia="Angsana New" w:hAnsi="TH SarabunPSK" w:cs="TH SarabunPSK"/>
          <w:color w:val="000000"/>
          <w:spacing w:val="-4"/>
          <w:szCs w:val="28"/>
        </w:rPr>
      </w:pPr>
      <w:r>
        <w:rPr>
          <w:rFonts w:ascii="TH SarabunPSK" w:eastAsia="Angsana New" w:hAnsi="TH SarabunPSK" w:cs="TH SarabunPSK" w:hint="cs"/>
          <w:color w:val="000000"/>
          <w:spacing w:val="-4"/>
          <w:szCs w:val="28"/>
          <w:cs/>
        </w:rPr>
        <w:t>วัตถุประสงค์ของหลักสูตรเดิม</w:t>
      </w:r>
    </w:p>
    <w:p w14:paraId="0A4492B4" w14:textId="3EECB767" w:rsidR="00A07B9C" w:rsidRPr="005A5C0D" w:rsidRDefault="00822523" w:rsidP="00A07B9C">
      <w:pPr>
        <w:pStyle w:val="ListParagraph"/>
        <w:numPr>
          <w:ilvl w:val="0"/>
          <w:numId w:val="10"/>
        </w:numPr>
        <w:tabs>
          <w:tab w:val="left" w:pos="1530"/>
        </w:tabs>
        <w:ind w:left="0" w:firstLine="1260"/>
        <w:jc w:val="thaiDistribute"/>
        <w:rPr>
          <w:rFonts w:ascii="TH SarabunPSK" w:eastAsia="Angsana New" w:hAnsi="TH SarabunPSK" w:cs="TH SarabunPSK"/>
          <w:color w:val="000000"/>
          <w:spacing w:val="-4"/>
          <w:szCs w:val="28"/>
        </w:rPr>
      </w:pPr>
      <w:r>
        <w:rPr>
          <w:rFonts w:ascii="TH SarabunPSK" w:hAnsi="TH SarabunPSK" w:cs="TH SarabunPSK" w:hint="cs"/>
          <w:szCs w:val="28"/>
          <w:cs/>
        </w:rPr>
        <w:t>.....</w:t>
      </w:r>
    </w:p>
    <w:p w14:paraId="010F2734" w14:textId="2FB427D4" w:rsidR="001A3506" w:rsidRPr="005A5C0D" w:rsidRDefault="00822523" w:rsidP="00A07B9C">
      <w:pPr>
        <w:pStyle w:val="ListParagraph"/>
        <w:numPr>
          <w:ilvl w:val="0"/>
          <w:numId w:val="10"/>
        </w:numPr>
        <w:tabs>
          <w:tab w:val="left" w:pos="1530"/>
        </w:tabs>
        <w:ind w:left="0" w:firstLine="1260"/>
        <w:jc w:val="thaiDistribute"/>
        <w:rPr>
          <w:rFonts w:ascii="TH SarabunPSK" w:eastAsia="Angsana New" w:hAnsi="TH SarabunPSK" w:cs="TH SarabunPSK"/>
          <w:color w:val="000000"/>
          <w:spacing w:val="-4"/>
          <w:szCs w:val="28"/>
        </w:rPr>
      </w:pPr>
      <w:r>
        <w:rPr>
          <w:rFonts w:ascii="TH SarabunPSK" w:hAnsi="TH SarabunPSK" w:cs="TH SarabunPSK" w:hint="cs"/>
          <w:szCs w:val="28"/>
          <w:cs/>
        </w:rPr>
        <w:t>.....</w:t>
      </w:r>
    </w:p>
    <w:p w14:paraId="08AE7AA0" w14:textId="4F9A4308" w:rsidR="00F6712A" w:rsidRPr="005A5C0D" w:rsidRDefault="00F6712A" w:rsidP="00A350E6">
      <w:pPr>
        <w:pStyle w:val="ListParagraph"/>
        <w:numPr>
          <w:ilvl w:val="2"/>
          <w:numId w:val="1"/>
        </w:numPr>
        <w:tabs>
          <w:tab w:val="left" w:pos="1276"/>
        </w:tabs>
        <w:ind w:left="0" w:firstLine="709"/>
        <w:jc w:val="thaiDistribute"/>
        <w:rPr>
          <w:rFonts w:ascii="TH SarabunPSK" w:eastAsia="Angsana New" w:hAnsi="TH SarabunPSK" w:cs="TH SarabunPSK"/>
          <w:color w:val="000000"/>
          <w:spacing w:val="-4"/>
          <w:szCs w:val="28"/>
        </w:rPr>
      </w:pPr>
      <w:r w:rsidRPr="005A5C0D">
        <w:rPr>
          <w:rFonts w:ascii="TH SarabunPSK" w:eastAsia="Angsana New" w:hAnsi="TH SarabunPSK" w:cs="TH SarabunPSK" w:hint="cs"/>
          <w:color w:val="000000"/>
          <w:spacing w:val="-4"/>
          <w:szCs w:val="28"/>
          <w:cs/>
        </w:rPr>
        <w:t>วัตถุประสงค์ของหลักสูตรปรับปรุง</w:t>
      </w:r>
    </w:p>
    <w:p w14:paraId="7599F612" w14:textId="45529B5A" w:rsidR="00A07B9C" w:rsidRPr="005A5C0D" w:rsidRDefault="00822523" w:rsidP="00A07B9C">
      <w:pPr>
        <w:pStyle w:val="ListParagraph"/>
        <w:numPr>
          <w:ilvl w:val="0"/>
          <w:numId w:val="11"/>
        </w:numPr>
        <w:tabs>
          <w:tab w:val="left" w:pos="1530"/>
        </w:tabs>
        <w:ind w:left="0" w:firstLine="1260"/>
        <w:jc w:val="thaiDistribute"/>
        <w:rPr>
          <w:rFonts w:ascii="TH SarabunPSK" w:eastAsia="Angsana New" w:hAnsi="TH SarabunPSK" w:cs="TH SarabunPSK"/>
          <w:color w:val="000000"/>
          <w:szCs w:val="28"/>
        </w:rPr>
      </w:pPr>
      <w:r>
        <w:rPr>
          <w:rFonts w:ascii="TH SarabunPSK" w:hAnsi="TH SarabunPSK" w:cs="TH SarabunPSK" w:hint="cs"/>
          <w:szCs w:val="28"/>
          <w:cs/>
        </w:rPr>
        <w:t>......</w:t>
      </w:r>
    </w:p>
    <w:p w14:paraId="02B40246" w14:textId="01DA93C8" w:rsidR="00245DE5" w:rsidRPr="005A5C0D" w:rsidRDefault="00822523" w:rsidP="00A07B9C">
      <w:pPr>
        <w:pStyle w:val="ListParagraph"/>
        <w:numPr>
          <w:ilvl w:val="0"/>
          <w:numId w:val="11"/>
        </w:numPr>
        <w:tabs>
          <w:tab w:val="left" w:pos="1530"/>
        </w:tabs>
        <w:ind w:left="0" w:firstLine="1260"/>
        <w:jc w:val="thaiDistribute"/>
        <w:rPr>
          <w:rFonts w:ascii="TH SarabunPSK" w:eastAsia="Angsana New" w:hAnsi="TH SarabunPSK" w:cs="TH SarabunPSK"/>
          <w:color w:val="000000"/>
          <w:szCs w:val="28"/>
        </w:rPr>
      </w:pPr>
      <w:r>
        <w:rPr>
          <w:rFonts w:ascii="TH SarabunPSK" w:hAnsi="TH SarabunPSK" w:cs="TH SarabunPSK" w:hint="cs"/>
          <w:szCs w:val="28"/>
          <w:cs/>
        </w:rPr>
        <w:t>......</w:t>
      </w:r>
    </w:p>
    <w:p w14:paraId="7A012207" w14:textId="77777777" w:rsidR="005D700F" w:rsidRPr="006571A3" w:rsidRDefault="005D700F" w:rsidP="00A350E6">
      <w:pPr>
        <w:numPr>
          <w:ilvl w:val="1"/>
          <w:numId w:val="1"/>
        </w:numPr>
        <w:tabs>
          <w:tab w:val="clear" w:pos="705"/>
        </w:tabs>
        <w:spacing w:before="240"/>
        <w:rPr>
          <w:rFonts w:ascii="TH SarabunPSK" w:eastAsia="Angsana New" w:hAnsi="TH SarabunPSK" w:cs="TH SarabunPSK"/>
          <w:b/>
          <w:bCs/>
          <w:color w:val="000000"/>
        </w:rPr>
      </w:pP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 xml:space="preserve">คุณลักษณะบัณฑิตที่พึงประสงค์ </w:t>
      </w:r>
    </w:p>
    <w:p w14:paraId="4C5269BB" w14:textId="77777777" w:rsidR="00A07B9C" w:rsidRDefault="00EF2132" w:rsidP="00A07B9C">
      <w:pPr>
        <w:pStyle w:val="BodyTextIndent2"/>
        <w:tabs>
          <w:tab w:val="clear" w:pos="426"/>
          <w:tab w:val="clear" w:pos="3402"/>
          <w:tab w:val="clear" w:pos="4536"/>
          <w:tab w:val="clear" w:pos="5812"/>
          <w:tab w:val="clear" w:pos="6946"/>
          <w:tab w:val="clear" w:pos="8222"/>
        </w:tabs>
        <w:spacing w:line="240" w:lineRule="auto"/>
        <w:ind w:left="0" w:firstLine="720"/>
        <w:jc w:val="thaiDistribute"/>
        <w:rPr>
          <w:rFonts w:ascii="TH SarabunPSK" w:eastAsia="Angsana New" w:hAnsi="TH SarabunPSK" w:cs="TH SarabunPSK"/>
        </w:rPr>
      </w:pPr>
      <w:r w:rsidRPr="0077702B">
        <w:rPr>
          <w:rFonts w:ascii="TH SarabunPSK" w:eastAsia="Angsana New" w:hAnsi="TH SarabunPSK" w:cs="TH SarabunPSK"/>
          <w:cs/>
        </w:rPr>
        <w:t xml:space="preserve">คุณลักษณะบัณฑิตที่พึงประสงค์ของจุฬาลงกรณ์มหาวิทยาลัย คือ บัณฑิตจุฬาฯ เป็นผู้ที่มีคุณค่าของสังคมโลก  </w:t>
      </w:r>
      <w:r w:rsidRPr="0077702B">
        <w:rPr>
          <w:rFonts w:ascii="TH SarabunPSK" w:eastAsia="Angsana New" w:hAnsi="TH SarabunPSK" w:cs="TH SarabunPSK"/>
          <w:cs/>
        </w:rPr>
        <w:br/>
        <w:t xml:space="preserve">ซึ่งประกอบด้วย </w:t>
      </w:r>
      <w:r w:rsidRPr="0077702B">
        <w:rPr>
          <w:rFonts w:ascii="TH SarabunPSK" w:eastAsia="Angsana New" w:hAnsi="TH SarabunPSK" w:cs="TH SarabunPSK"/>
        </w:rPr>
        <w:t>9</w:t>
      </w:r>
      <w:r w:rsidRPr="0077702B">
        <w:rPr>
          <w:rFonts w:ascii="TH SarabunPSK" w:eastAsia="Angsana New" w:hAnsi="TH SarabunPSK" w:cs="TH SarabunPSK"/>
          <w:cs/>
        </w:rPr>
        <w:t xml:space="preserve"> องค์ประกอบ </w:t>
      </w:r>
      <w:r w:rsidRPr="0077702B">
        <w:rPr>
          <w:rFonts w:ascii="TH SarabunPSK" w:eastAsia="Angsana New" w:hAnsi="TH SarabunPSK" w:cs="TH SarabunPSK"/>
        </w:rPr>
        <w:t>14</w:t>
      </w:r>
      <w:r w:rsidRPr="0077702B">
        <w:rPr>
          <w:rFonts w:ascii="TH SarabunPSK" w:eastAsia="Angsana New" w:hAnsi="TH SarabunPSK" w:cs="TH SarabunPSK"/>
          <w:cs/>
        </w:rPr>
        <w:t xml:space="preserve"> ประเด็น ดังนี้ </w:t>
      </w:r>
      <w:r w:rsidRPr="0077702B">
        <w:rPr>
          <w:rFonts w:ascii="TH SarabunPSK" w:eastAsia="Angsana New" w:hAnsi="TH SarabunPSK" w:cs="TH SarabunPSK"/>
        </w:rPr>
        <w:t>1</w:t>
      </w:r>
      <w:r w:rsidRPr="0077702B">
        <w:rPr>
          <w:rFonts w:ascii="TH SarabunPSK" w:eastAsia="Angsana New" w:hAnsi="TH SarabunPSK" w:cs="TH SarabunPSK"/>
          <w:cs/>
        </w:rPr>
        <w:t xml:space="preserve">. มีความรู้ (รู้รอบ รู้ลึก) </w:t>
      </w:r>
      <w:r w:rsidRPr="0077702B">
        <w:rPr>
          <w:rFonts w:ascii="TH SarabunPSK" w:eastAsia="Angsana New" w:hAnsi="TH SarabunPSK" w:cs="TH SarabunPSK"/>
        </w:rPr>
        <w:t>2</w:t>
      </w:r>
      <w:r w:rsidRPr="0077702B">
        <w:rPr>
          <w:rFonts w:ascii="TH SarabunPSK" w:eastAsia="Angsana New" w:hAnsi="TH SarabunPSK" w:cs="TH SarabunPSK"/>
          <w:cs/>
        </w:rPr>
        <w:t xml:space="preserve">. มีคุณธรรม (มีคุณธรรมและจริยธรรม </w:t>
      </w:r>
      <w:r w:rsidRPr="0077702B">
        <w:rPr>
          <w:rFonts w:ascii="TH SarabunPSK" w:eastAsia="Angsana New" w:hAnsi="TH SarabunPSK" w:cs="TH SarabunPSK"/>
          <w:cs/>
        </w:rPr>
        <w:br/>
        <w:t xml:space="preserve">มีจรรยาบรรณ) </w:t>
      </w:r>
      <w:r w:rsidRPr="0077702B">
        <w:rPr>
          <w:rFonts w:ascii="TH SarabunPSK" w:eastAsia="Angsana New" w:hAnsi="TH SarabunPSK" w:cs="TH SarabunPSK"/>
        </w:rPr>
        <w:t>3</w:t>
      </w:r>
      <w:r w:rsidRPr="0077702B">
        <w:rPr>
          <w:rFonts w:ascii="TH SarabunPSK" w:eastAsia="Angsana New" w:hAnsi="TH SarabunPSK" w:cs="TH SarabunPSK"/>
          <w:cs/>
        </w:rPr>
        <w:t xml:space="preserve">. คิดเป็น (สามารถคิดอย่างมีวิจารณญาณ สามารถคิดริเริ่มสร้างสรรค์ มีทักษะในการคิดแก้ปัญหา) </w:t>
      </w:r>
      <w:r w:rsidRPr="0077702B">
        <w:rPr>
          <w:rFonts w:ascii="TH SarabunPSK" w:eastAsia="Angsana New" w:hAnsi="TH SarabunPSK" w:cs="TH SarabunPSK"/>
        </w:rPr>
        <w:t>4</w:t>
      </w:r>
      <w:r w:rsidRPr="0077702B">
        <w:rPr>
          <w:rFonts w:ascii="TH SarabunPSK" w:eastAsia="Angsana New" w:hAnsi="TH SarabunPSK" w:cs="TH SarabunPSK"/>
          <w:cs/>
        </w:rPr>
        <w:t>. ทำเป็น (มีทักษะทางวิชาชีพ มีทักษะทางการสื่อสาร มีทักษะทางเทคโนโลยีสารสนเทศ มีทักษะทางคณิตศาสตร์และสถิติ มีทักษะ</w:t>
      </w:r>
      <w:r w:rsidRPr="0077702B">
        <w:rPr>
          <w:rFonts w:ascii="TH SarabunPSK" w:eastAsia="Angsana New" w:hAnsi="TH SarabunPSK" w:cs="TH SarabunPSK"/>
          <w:cs/>
        </w:rPr>
        <w:br/>
        <w:t xml:space="preserve">การบริหารจัดการ </w:t>
      </w:r>
      <w:r w:rsidRPr="0077702B">
        <w:rPr>
          <w:rFonts w:ascii="TH SarabunPSK" w:eastAsia="Angsana New" w:hAnsi="TH SarabunPSK" w:cs="TH SarabunPSK"/>
        </w:rPr>
        <w:t>5</w:t>
      </w:r>
      <w:r w:rsidRPr="0077702B">
        <w:rPr>
          <w:rFonts w:ascii="TH SarabunPSK" w:eastAsia="Angsana New" w:hAnsi="TH SarabunPSK" w:cs="TH SarabunPSK"/>
          <w:cs/>
        </w:rPr>
        <w:t xml:space="preserve">. ใฝ่รู้และรู้จักวิธีการเรียนรู้ (ใฝ่รู้ รู้จักวิธีการเรียนรู้) </w:t>
      </w:r>
      <w:r w:rsidRPr="0077702B">
        <w:rPr>
          <w:rFonts w:ascii="TH SarabunPSK" w:eastAsia="Angsana New" w:hAnsi="TH SarabunPSK" w:cs="TH SarabunPSK"/>
        </w:rPr>
        <w:t>6</w:t>
      </w:r>
      <w:r w:rsidRPr="0077702B">
        <w:rPr>
          <w:rFonts w:ascii="TH SarabunPSK" w:eastAsia="Angsana New" w:hAnsi="TH SarabunPSK" w:cs="TH SarabunPSK"/>
          <w:cs/>
        </w:rPr>
        <w:t xml:space="preserve">. มีภาวะผู้นำ </w:t>
      </w:r>
      <w:r w:rsidRPr="0077702B">
        <w:rPr>
          <w:rFonts w:ascii="TH SarabunPSK" w:eastAsia="Angsana New" w:hAnsi="TH SarabunPSK" w:cs="TH SarabunPSK"/>
        </w:rPr>
        <w:t>7</w:t>
      </w:r>
      <w:r w:rsidRPr="0077702B">
        <w:rPr>
          <w:rFonts w:ascii="TH SarabunPSK" w:eastAsia="Angsana New" w:hAnsi="TH SarabunPSK" w:cs="TH SarabunPSK"/>
          <w:cs/>
        </w:rPr>
        <w:t xml:space="preserve">. มีสุขภาวะ </w:t>
      </w:r>
      <w:r w:rsidRPr="0077702B">
        <w:rPr>
          <w:rFonts w:ascii="TH SarabunPSK" w:eastAsia="Angsana New" w:hAnsi="TH SarabunPSK" w:cs="TH SarabunPSK"/>
        </w:rPr>
        <w:t>8</w:t>
      </w:r>
      <w:r w:rsidRPr="0077702B">
        <w:rPr>
          <w:rFonts w:ascii="TH SarabunPSK" w:eastAsia="Angsana New" w:hAnsi="TH SarabunPSK" w:cs="TH SarabunPSK"/>
          <w:cs/>
        </w:rPr>
        <w:t xml:space="preserve">. มีจิตอาสาและสำนึกสาธารณะ </w:t>
      </w:r>
      <w:r w:rsidRPr="0077702B">
        <w:rPr>
          <w:rFonts w:ascii="TH SarabunPSK" w:eastAsia="Angsana New" w:hAnsi="TH SarabunPSK" w:cs="TH SarabunPSK"/>
        </w:rPr>
        <w:t>9</w:t>
      </w:r>
      <w:r w:rsidRPr="0077702B">
        <w:rPr>
          <w:rFonts w:ascii="TH SarabunPSK" w:eastAsia="Angsana New" w:hAnsi="TH SarabunPSK" w:cs="TH SarabunPSK"/>
          <w:cs/>
        </w:rPr>
        <w:t>. ดำรงความเป็นไทยในกระแสโลกาภิวัตน์</w:t>
      </w:r>
    </w:p>
    <w:p w14:paraId="6057AE6B" w14:textId="6481844E" w:rsidR="00EF2132" w:rsidRDefault="00EF2132" w:rsidP="00A07B9C">
      <w:pPr>
        <w:pStyle w:val="BodyTextIndent2"/>
        <w:tabs>
          <w:tab w:val="clear" w:pos="426"/>
          <w:tab w:val="clear" w:pos="3402"/>
          <w:tab w:val="clear" w:pos="4536"/>
          <w:tab w:val="clear" w:pos="5812"/>
          <w:tab w:val="clear" w:pos="6946"/>
          <w:tab w:val="clear" w:pos="8222"/>
        </w:tabs>
        <w:spacing w:line="240" w:lineRule="auto"/>
        <w:ind w:left="0" w:firstLine="720"/>
        <w:jc w:val="thaiDistribute"/>
        <w:rPr>
          <w:rFonts w:ascii="TH SarabunPSK" w:hAnsi="TH SarabunPSK" w:cs="TH SarabunPSK"/>
        </w:rPr>
      </w:pPr>
      <w:r w:rsidRPr="00B354A6">
        <w:rPr>
          <w:rFonts w:ascii="TH SarabunPSK" w:eastAsia="BrowalliaNew-Bold" w:hAnsi="TH SarabunPSK" w:cs="TH SarabunPSK"/>
          <w:cs/>
        </w:rPr>
        <w:t xml:space="preserve">สำหรับคุณลักษณะบัณฑิตที่พึงประสงค์ของหลักสูตรมีลักษณะเด่น คือ </w:t>
      </w:r>
      <w:r w:rsidR="00822523">
        <w:rPr>
          <w:rFonts w:ascii="TH SarabunPSK" w:hAnsi="TH SarabunPSK" w:cs="TH SarabunPSK" w:hint="cs"/>
          <w:cs/>
        </w:rPr>
        <w:t>........</w:t>
      </w:r>
    </w:p>
    <w:p w14:paraId="3E55AF0B" w14:textId="6A0DC322" w:rsidR="00F70E0D" w:rsidRDefault="00F70E0D" w:rsidP="00D64C34">
      <w:pPr>
        <w:numPr>
          <w:ilvl w:val="1"/>
          <w:numId w:val="1"/>
        </w:numPr>
        <w:tabs>
          <w:tab w:val="clear" w:pos="705"/>
        </w:tabs>
        <w:spacing w:before="240" w:after="240"/>
        <w:rPr>
          <w:rFonts w:ascii="TH SarabunPSK" w:eastAsia="Angsana New" w:hAnsi="TH SarabunPSK" w:cs="TH SarabunPSK"/>
          <w:b/>
          <w:bCs/>
          <w:color w:val="000000"/>
        </w:rPr>
      </w:pPr>
      <w:r w:rsidRPr="006571A3">
        <w:rPr>
          <w:rFonts w:ascii="TH SarabunPSK" w:eastAsia="Angsana New" w:hAnsi="TH SarabunPSK" w:cs="TH SarabunPSK"/>
          <w:b/>
          <w:bCs/>
          <w:color w:val="000000"/>
          <w:cs/>
        </w:rPr>
        <w:t>โครงสร้างหลักสูตร</w:t>
      </w:r>
      <w:r w:rsidR="00A34E3F">
        <w:rPr>
          <w:rFonts w:ascii="TH SarabunPSK" w:eastAsia="Angsana New" w:hAnsi="TH SarabunPSK" w:cs="TH SarabunPSK" w:hint="cs"/>
          <w:b/>
          <w:bCs/>
          <w:color w:val="000000"/>
          <w:cs/>
        </w:rPr>
        <w:t xml:space="preserve"> </w:t>
      </w:r>
    </w:p>
    <w:p w14:paraId="2D03E7C3" w14:textId="60DEC38B" w:rsidR="00822523" w:rsidRDefault="00822523" w:rsidP="00822523">
      <w:pPr>
        <w:spacing w:before="240" w:after="240"/>
        <w:ind w:left="705"/>
        <w:rPr>
          <w:rFonts w:ascii="TH SarabunPSK" w:eastAsia="Angsana New" w:hAnsi="TH SarabunPSK" w:cs="TH SarabunPSK"/>
          <w:color w:val="FF0000"/>
        </w:rPr>
      </w:pPr>
      <w:r w:rsidRPr="00822523">
        <w:rPr>
          <w:rFonts w:ascii="TH SarabunPSK" w:eastAsia="Angsana New" w:hAnsi="TH SarabunPSK" w:cs="TH SarabunPSK" w:hint="cs"/>
          <w:color w:val="FF0000"/>
          <w:cs/>
        </w:rPr>
        <w:t>(นำตารางจากภาคผนวก ข เฉพาะโครงสร้างหลักสูตรมาใส่</w:t>
      </w:r>
      <w:r>
        <w:rPr>
          <w:rFonts w:ascii="TH SarabunPSK" w:eastAsia="Angsana New" w:hAnsi="TH SarabunPSK" w:cs="TH SarabunPSK" w:hint="cs"/>
          <w:color w:val="FF0000"/>
          <w:cs/>
        </w:rPr>
        <w:t xml:space="preserve"> ดังตัวอย่าง</w:t>
      </w:r>
      <w:r w:rsidRPr="00822523">
        <w:rPr>
          <w:rFonts w:ascii="TH SarabunPSK" w:eastAsia="Angsana New" w:hAnsi="TH SarabunPSK" w:cs="TH SarabunPSK" w:hint="cs"/>
          <w:color w:val="FF0000"/>
          <w:cs/>
        </w:rPr>
        <w:t>)</w:t>
      </w:r>
    </w:p>
    <w:p w14:paraId="5D00A002" w14:textId="77777777" w:rsidR="00822523" w:rsidRPr="00822523" w:rsidRDefault="00822523" w:rsidP="00822523">
      <w:pPr>
        <w:spacing w:before="240" w:after="240"/>
        <w:ind w:left="705"/>
        <w:rPr>
          <w:rFonts w:ascii="TH SarabunPSK" w:eastAsia="Angsana New" w:hAnsi="TH SarabunPSK" w:cs="TH SarabunPSK" w:hint="cs"/>
          <w:color w:val="FF0000"/>
        </w:rPr>
      </w:pPr>
    </w:p>
    <w:tbl>
      <w:tblPr>
        <w:tblStyle w:val="TableGrid1"/>
        <w:tblW w:w="8434" w:type="dxa"/>
        <w:tblInd w:w="71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00"/>
        <w:gridCol w:w="2489"/>
        <w:gridCol w:w="861"/>
        <w:gridCol w:w="384"/>
        <w:gridCol w:w="2451"/>
        <w:gridCol w:w="254"/>
        <w:gridCol w:w="496"/>
        <w:gridCol w:w="1099"/>
      </w:tblGrid>
      <w:tr w:rsidR="00822523" w:rsidRPr="00822523" w14:paraId="3A65A8A6" w14:textId="77777777" w:rsidTr="00456A64">
        <w:trPr>
          <w:tblHeader/>
        </w:trPr>
        <w:tc>
          <w:tcPr>
            <w:tcW w:w="3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036E1" w14:textId="77777777" w:rsidR="00BF32BB" w:rsidRPr="00822523" w:rsidRDefault="00BF32BB" w:rsidP="00D36D64">
            <w:pPr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lastRenderedPageBreak/>
              <w:t>โครงสร้าง</w:t>
            </w: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  <w:cs/>
              </w:rPr>
              <w:t>หลักสูตรเดิม (พ.ศ.25</w:t>
            </w: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>6</w:t>
            </w: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  <w:t>1</w:t>
            </w: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35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61D5E" w14:textId="77777777" w:rsidR="00BF32BB" w:rsidRPr="00822523" w:rsidRDefault="00BF32BB" w:rsidP="00D36D64">
            <w:pPr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>โครงสร้าง</w:t>
            </w: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  <w:cs/>
              </w:rPr>
              <w:t>หลักสูตรปรับปรุง (พ.ศ.256</w:t>
            </w: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  <w:t>5</w:t>
            </w: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91DC" w14:textId="77777777" w:rsidR="00BF32BB" w:rsidRPr="00822523" w:rsidRDefault="00BF32BB" w:rsidP="00D36D64">
            <w:pPr>
              <w:ind w:right="-134"/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  <w:cs/>
              </w:rPr>
              <w:t>ความแตกต่าง</w:t>
            </w:r>
          </w:p>
        </w:tc>
      </w:tr>
      <w:tr w:rsidR="00822523" w:rsidRPr="00822523" w14:paraId="24E02893" w14:textId="77777777" w:rsidTr="00456A64">
        <w:tc>
          <w:tcPr>
            <w:tcW w:w="3750" w:type="dxa"/>
            <w:gridSpan w:val="3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903A85E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 xml:space="preserve">   แผน ก แบบ ก</w:t>
            </w: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  <w:t>1</w:t>
            </w:r>
          </w:p>
        </w:tc>
        <w:tc>
          <w:tcPr>
            <w:tcW w:w="3585" w:type="dxa"/>
            <w:gridSpan w:val="4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C5F039A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 xml:space="preserve">   แผน ก แบบ ก</w:t>
            </w: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  <w:t>1</w:t>
            </w:r>
          </w:p>
        </w:tc>
        <w:tc>
          <w:tcPr>
            <w:tcW w:w="1099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41A0289" w14:textId="77777777" w:rsidR="00BF32BB" w:rsidRPr="00822523" w:rsidRDefault="00BF32BB" w:rsidP="00D36D64">
            <w:pPr>
              <w:rPr>
                <w:rFonts w:ascii="TH SarabunPSK" w:eastAsia="SimSun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2A4B0C8F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814AF8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85" w:hanging="23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</w:tcPr>
          <w:p w14:paraId="6925F571" w14:textId="77777777" w:rsidR="00BF32BB" w:rsidRPr="00822523" w:rsidRDefault="00BF32BB" w:rsidP="00D36D64">
            <w:pPr>
              <w:ind w:right="-105"/>
              <w:jc w:val="both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  <w:t>จำนวนหน่วยกิตรวมตลอดหลักสูตร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45D8B9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>36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9827E5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</w:tcPr>
          <w:p w14:paraId="623F4B3D" w14:textId="77777777" w:rsidR="00BF32BB" w:rsidRPr="00822523" w:rsidRDefault="00BF32BB" w:rsidP="00D36D64">
            <w:pPr>
              <w:ind w:right="-90"/>
              <w:jc w:val="both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  <w:t>จำนวนหน่วยกิตรวมตลอดหลักสูตร</w:t>
            </w:r>
          </w:p>
        </w:tc>
        <w:tc>
          <w:tcPr>
            <w:tcW w:w="7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365534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>36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6F70E7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35929CD2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2D9E19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85" w:hanging="23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</w:tcPr>
          <w:p w14:paraId="1D16D7E3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จำนวนหน่วยกิตรายวิชาเรียน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64D8CA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-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DD6F24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451" w:type="dxa"/>
            <w:tcBorders>
              <w:top w:val="nil"/>
              <w:left w:val="nil"/>
              <w:bottom w:val="nil"/>
              <w:right w:val="nil"/>
            </w:tcBorders>
          </w:tcPr>
          <w:p w14:paraId="54FD5C91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จำนวนหน่วยกิตรายวิชาเรียน</w:t>
            </w:r>
          </w:p>
        </w:tc>
        <w:tc>
          <w:tcPr>
            <w:tcW w:w="7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D51220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-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251B3D" w14:textId="77777777" w:rsidR="00BF32BB" w:rsidRPr="00822523" w:rsidRDefault="00BF32BB" w:rsidP="00D36D64">
            <w:pPr>
              <w:rPr>
                <w:rFonts w:ascii="TH SarabunPSK" w:eastAsia="SimSun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1000816C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496FDD4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85" w:hanging="23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948A2E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จำนวนหน่วยกิต</w:t>
            </w:r>
            <w:r w:rsidRPr="00822523">
              <w:rPr>
                <w:rFonts w:ascii="TH SarabunPSK" w:eastAsia="Angsana New" w:hAnsi="TH SarabunPSK" w:cs="TH SarabunPSK" w:hint="cs"/>
                <w:color w:val="FF0000"/>
                <w:sz w:val="24"/>
                <w:szCs w:val="24"/>
                <w:cs/>
              </w:rPr>
              <w:t>วิทยานิพนธ์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85CA39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  <w:t>36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7ABB96E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4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F5B12A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จำนวนหน่วยกิต</w:t>
            </w:r>
            <w:r w:rsidRPr="00822523">
              <w:rPr>
                <w:rFonts w:ascii="TH SarabunPSK" w:eastAsia="Angsana New" w:hAnsi="TH SarabunPSK" w:cs="TH SarabunPSK" w:hint="cs"/>
                <w:color w:val="FF0000"/>
                <w:sz w:val="24"/>
                <w:szCs w:val="24"/>
                <w:cs/>
              </w:rPr>
              <w:t>วิทยานิพนธ์</w:t>
            </w:r>
          </w:p>
        </w:tc>
        <w:tc>
          <w:tcPr>
            <w:tcW w:w="7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9A69EF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  <w:t>36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EA8DB" w14:textId="77777777" w:rsidR="00BF32BB" w:rsidRPr="00822523" w:rsidRDefault="00BF32BB" w:rsidP="00D36D64">
            <w:pPr>
              <w:rPr>
                <w:rFonts w:ascii="TH SarabunPSK" w:eastAsia="SimSun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63C96BAA" w14:textId="77777777" w:rsidTr="00456A64">
        <w:tc>
          <w:tcPr>
            <w:tcW w:w="3750" w:type="dxa"/>
            <w:gridSpan w:val="3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E71D7FC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  <w:cs/>
              </w:rPr>
              <w:t xml:space="preserve">   </w:t>
            </w: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>แผน ก แบบ ก2</w:t>
            </w:r>
          </w:p>
        </w:tc>
        <w:tc>
          <w:tcPr>
            <w:tcW w:w="3585" w:type="dxa"/>
            <w:gridSpan w:val="4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077D0E3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 xml:space="preserve">   แผน ก แบบ ก2</w:t>
            </w:r>
          </w:p>
        </w:tc>
        <w:tc>
          <w:tcPr>
            <w:tcW w:w="1099" w:type="dxa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F95757F" w14:textId="77777777" w:rsidR="00BF32BB" w:rsidRPr="00822523" w:rsidRDefault="00BF32BB" w:rsidP="00D36D64">
            <w:pPr>
              <w:rPr>
                <w:rFonts w:eastAsia="SimSun"/>
                <w:color w:val="FF0000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30C3E822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34537E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</w:tcPr>
          <w:p w14:paraId="0F73D07C" w14:textId="77777777" w:rsidR="00BF32BB" w:rsidRPr="00822523" w:rsidRDefault="00BF32BB" w:rsidP="00D36D64">
            <w:pPr>
              <w:ind w:right="-90"/>
              <w:jc w:val="both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  <w:t>จำนวนหน่วยกิตรวมตลอดหลักสูตร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11D200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>36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B2499A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BE7F99" w14:textId="77777777" w:rsidR="00BF32BB" w:rsidRPr="00822523" w:rsidRDefault="00BF32BB" w:rsidP="00D36D64">
            <w:pPr>
              <w:ind w:right="-90"/>
              <w:jc w:val="both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  <w:t>จำนวนหน่วยกิตรวมตลอดหลักสูตร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31E4B9" w14:textId="77777777" w:rsidR="00BF32BB" w:rsidRPr="00822523" w:rsidRDefault="00BF32BB" w:rsidP="00456A64">
            <w:pPr>
              <w:autoSpaceDE w:val="0"/>
              <w:autoSpaceDN w:val="0"/>
              <w:adjustRightInd w:val="0"/>
              <w:ind w:right="-146" w:hanging="28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b/>
                <w:bCs/>
                <w:color w:val="FF0000"/>
                <w:sz w:val="24"/>
                <w:szCs w:val="24"/>
                <w:cs/>
              </w:rPr>
              <w:t>36</w:t>
            </w:r>
          </w:p>
        </w:tc>
        <w:tc>
          <w:tcPr>
            <w:tcW w:w="10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208CBC" w14:textId="77777777" w:rsidR="00BF32BB" w:rsidRPr="00822523" w:rsidRDefault="00BF32BB" w:rsidP="00D36D64">
            <w:pPr>
              <w:rPr>
                <w:rFonts w:eastAsia="SimSun"/>
                <w:color w:val="FF0000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34C92832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AD200A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</w:tcPr>
          <w:p w14:paraId="1AB3089C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จำนวนหน่วยกิตรายวิชาเรียน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5E0E81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  <w:t>24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5F4FCA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84EBED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จำนวนหน่วยกิตรายวิชาเรียน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5B9A2B" w14:textId="77777777" w:rsidR="00BF32BB" w:rsidRPr="00822523" w:rsidRDefault="00BF32BB" w:rsidP="00456A64">
            <w:pPr>
              <w:autoSpaceDE w:val="0"/>
              <w:autoSpaceDN w:val="0"/>
              <w:adjustRightInd w:val="0"/>
              <w:ind w:right="-146" w:hanging="28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  <w:t>24</w:t>
            </w:r>
          </w:p>
        </w:tc>
        <w:tc>
          <w:tcPr>
            <w:tcW w:w="10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3650DD" w14:textId="77777777" w:rsidR="00BF32BB" w:rsidRPr="00822523" w:rsidRDefault="00BF32BB" w:rsidP="00D36D64">
            <w:pPr>
              <w:rPr>
                <w:rFonts w:eastAsia="SimSun"/>
                <w:color w:val="FF0000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78D3BF04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17CE06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85" w:hanging="23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</w:tcPr>
          <w:p w14:paraId="40477713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 xml:space="preserve">   - รายวิชาบังคับ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AFE4E7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  <w:t>1</w:t>
            </w: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5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ED32F5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C8ADF5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 xml:space="preserve">   - รายวิชาบังคับ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C65862" w14:textId="77777777" w:rsidR="00BF32BB" w:rsidRPr="00822523" w:rsidRDefault="00BF32BB" w:rsidP="00456A64">
            <w:pPr>
              <w:autoSpaceDE w:val="0"/>
              <w:autoSpaceDN w:val="0"/>
              <w:adjustRightInd w:val="0"/>
              <w:ind w:right="-146" w:hanging="28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  <w:t>1</w:t>
            </w: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5</w:t>
            </w:r>
          </w:p>
        </w:tc>
        <w:tc>
          <w:tcPr>
            <w:tcW w:w="10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399346" w14:textId="77777777" w:rsidR="00BF32BB" w:rsidRPr="00822523" w:rsidRDefault="00BF32BB" w:rsidP="00D36D64">
            <w:pPr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50C3E2B4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53ED71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85" w:hanging="23"/>
              <w:rPr>
                <w:rFonts w:ascii="TH SarabunPSK" w:eastAsia="BrowalliaNew-Bold" w:hAnsi="TH SarabunPSK" w:cs="TH SarabunPSK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</w:tcPr>
          <w:p w14:paraId="24C904F5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 xml:space="preserve">   - รายวิชาบังคับเฉพาะแขนงวิชา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CFFD0D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  <w:t>6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2BB198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48CDD6" w14:textId="65BC0388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 xml:space="preserve">   - รายวิชาบังคับ</w:t>
            </w:r>
            <w:r w:rsidR="00456A64" w:rsidRPr="00822523">
              <w:rPr>
                <w:rFonts w:ascii="TH SarabunPSK" w:eastAsia="Angsana New" w:hAnsi="TH SarabunPSK" w:cs="TH SarabunPSK" w:hint="cs"/>
                <w:color w:val="FF0000"/>
                <w:sz w:val="24"/>
                <w:szCs w:val="24"/>
                <w:cs/>
              </w:rPr>
              <w:t>เลือก</w:t>
            </w: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เฉพาะแขนงวิชา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0D7EBC" w14:textId="77777777" w:rsidR="00BF32BB" w:rsidRPr="00822523" w:rsidRDefault="00BF32BB" w:rsidP="00456A64">
            <w:pPr>
              <w:autoSpaceDE w:val="0"/>
              <w:autoSpaceDN w:val="0"/>
              <w:adjustRightInd w:val="0"/>
              <w:ind w:right="-146" w:hanging="28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  <w:t>6</w:t>
            </w:r>
          </w:p>
        </w:tc>
        <w:tc>
          <w:tcPr>
            <w:tcW w:w="10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C3ACAB" w14:textId="1166F0E0" w:rsidR="00BF32BB" w:rsidRPr="00822523" w:rsidRDefault="00456A64" w:rsidP="00D36D64">
            <w:pPr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เปลี่ยน</w:t>
            </w:r>
            <w:r w:rsidR="00F24761" w:rsidRPr="00822523"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  <w:cs/>
              </w:rPr>
              <w:br/>
            </w: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หมวดวิชา</w:t>
            </w:r>
          </w:p>
        </w:tc>
      </w:tr>
      <w:tr w:rsidR="00822523" w:rsidRPr="00822523" w14:paraId="6EB1B23D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DCF148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nil"/>
              <w:right w:val="nil"/>
            </w:tcBorders>
          </w:tcPr>
          <w:p w14:paraId="0820FB20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 w:hint="cs"/>
                <w:color w:val="FF0000"/>
                <w:sz w:val="24"/>
                <w:szCs w:val="24"/>
                <w:cs/>
              </w:rPr>
              <w:t xml:space="preserve">   - รายวิชาเลือก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4EB54A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3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8DE0B5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7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F226F0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 w:hint="cs"/>
                <w:color w:val="FF0000"/>
                <w:sz w:val="24"/>
                <w:szCs w:val="24"/>
                <w:cs/>
              </w:rPr>
              <w:t xml:space="preserve">   - รายวิชาเลือก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CCC552" w14:textId="77777777" w:rsidR="00BF32BB" w:rsidRPr="00822523" w:rsidRDefault="00BF32BB" w:rsidP="00456A64">
            <w:pPr>
              <w:autoSpaceDE w:val="0"/>
              <w:autoSpaceDN w:val="0"/>
              <w:adjustRightInd w:val="0"/>
              <w:ind w:right="-146" w:hanging="28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3</w:t>
            </w:r>
          </w:p>
        </w:tc>
        <w:tc>
          <w:tcPr>
            <w:tcW w:w="10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BA7F47" w14:textId="77777777" w:rsidR="00BF32BB" w:rsidRPr="00822523" w:rsidRDefault="00BF32BB" w:rsidP="00D36D64">
            <w:pPr>
              <w:rPr>
                <w:rFonts w:eastAsia="SimSun"/>
                <w:color w:val="FF0000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  <w:tr w:rsidR="00822523" w:rsidRPr="00822523" w14:paraId="39F72CF4" w14:textId="77777777" w:rsidTr="00456A64"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20FBA22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647A74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จำนวนหน่วยกิต</w:t>
            </w:r>
            <w:r w:rsidRPr="00822523">
              <w:rPr>
                <w:rFonts w:ascii="TH SarabunPSK" w:eastAsia="Angsana New" w:hAnsi="TH SarabunPSK" w:cs="TH SarabunPSK" w:hint="cs"/>
                <w:color w:val="FF0000"/>
                <w:sz w:val="24"/>
                <w:szCs w:val="24"/>
                <w:cs/>
              </w:rPr>
              <w:t>วิทยานิพนธ์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BA6E49" w14:textId="77777777" w:rsidR="00BF32BB" w:rsidRPr="00822523" w:rsidRDefault="00BF32BB" w:rsidP="00D36D64">
            <w:pPr>
              <w:autoSpaceDE w:val="0"/>
              <w:autoSpaceDN w:val="0"/>
              <w:adjustRightInd w:val="0"/>
              <w:ind w:right="-146" w:hanging="28"/>
              <w:jc w:val="center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12</w:t>
            </w:r>
          </w:p>
        </w:tc>
        <w:tc>
          <w:tcPr>
            <w:tcW w:w="3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025BE90" w14:textId="77777777" w:rsidR="00BF32BB" w:rsidRPr="00822523" w:rsidRDefault="00BF32BB" w:rsidP="00D36D64">
            <w:pPr>
              <w:jc w:val="both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</w:p>
        </w:tc>
        <w:tc>
          <w:tcPr>
            <w:tcW w:w="27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0C5E33" w14:textId="77777777" w:rsidR="00BF32BB" w:rsidRPr="00822523" w:rsidRDefault="00BF32BB" w:rsidP="00D36D64">
            <w:pPr>
              <w:jc w:val="both"/>
              <w:rPr>
                <w:rFonts w:ascii="TH SarabunPSK" w:eastAsia="Angsana New" w:hAnsi="TH SarabunPSK" w:cs="TH SarabunPSK"/>
                <w:b/>
                <w:bCs/>
                <w:color w:val="FF0000"/>
                <w:sz w:val="24"/>
                <w:szCs w:val="24"/>
                <w:cs/>
              </w:rPr>
            </w:pPr>
            <w:r w:rsidRPr="00822523">
              <w:rPr>
                <w:rFonts w:ascii="TH SarabunPSK" w:eastAsia="Angsana New" w:hAnsi="TH SarabunPSK" w:cs="TH SarabunPSK"/>
                <w:color w:val="FF0000"/>
                <w:sz w:val="24"/>
                <w:szCs w:val="24"/>
                <w:cs/>
              </w:rPr>
              <w:t>จำนวนหน่วยกิต</w:t>
            </w:r>
            <w:r w:rsidRPr="00822523">
              <w:rPr>
                <w:rFonts w:ascii="TH SarabunPSK" w:eastAsia="Angsana New" w:hAnsi="TH SarabunPSK" w:cs="TH SarabunPSK" w:hint="cs"/>
                <w:color w:val="FF0000"/>
                <w:sz w:val="24"/>
                <w:szCs w:val="24"/>
                <w:cs/>
              </w:rPr>
              <w:t>วิทยานิพนธ์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8693BB" w14:textId="77777777" w:rsidR="00BF32BB" w:rsidRPr="00822523" w:rsidRDefault="00BF32BB" w:rsidP="00456A64">
            <w:pPr>
              <w:autoSpaceDE w:val="0"/>
              <w:autoSpaceDN w:val="0"/>
              <w:adjustRightInd w:val="0"/>
              <w:ind w:right="-146" w:hanging="28"/>
              <w:rPr>
                <w:rFonts w:ascii="TH SarabunPSK" w:eastAsia="BrowalliaNew-Bold" w:hAnsi="TH SarabunPSK" w:cs="TH SarabunPSK"/>
                <w:color w:val="FF0000"/>
                <w:sz w:val="24"/>
                <w:szCs w:val="24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12</w:t>
            </w:r>
          </w:p>
        </w:tc>
        <w:tc>
          <w:tcPr>
            <w:tcW w:w="1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E5888" w14:textId="77777777" w:rsidR="00BF32BB" w:rsidRPr="00822523" w:rsidRDefault="00BF32BB" w:rsidP="00D36D64">
            <w:pPr>
              <w:rPr>
                <w:rFonts w:eastAsia="SimSun"/>
                <w:color w:val="FF0000"/>
              </w:rPr>
            </w:pPr>
            <w:r w:rsidRPr="00822523">
              <w:rPr>
                <w:rFonts w:ascii="TH SarabunPSK" w:eastAsia="BrowalliaNew-Bold" w:hAnsi="TH SarabunPSK" w:cs="TH SarabunPSK" w:hint="cs"/>
                <w:color w:val="FF0000"/>
                <w:sz w:val="24"/>
                <w:szCs w:val="24"/>
                <w:cs/>
              </w:rPr>
              <w:t>คงเดิม</w:t>
            </w:r>
          </w:p>
        </w:tc>
      </w:tr>
    </w:tbl>
    <w:p w14:paraId="43CB782D" w14:textId="2A4EE581" w:rsidR="00F70E0D" w:rsidRPr="00C15CBE" w:rsidRDefault="00F70E0D" w:rsidP="00A350E6">
      <w:pPr>
        <w:numPr>
          <w:ilvl w:val="1"/>
          <w:numId w:val="1"/>
        </w:numPr>
        <w:tabs>
          <w:tab w:val="clear" w:pos="705"/>
        </w:tabs>
        <w:spacing w:before="240"/>
        <w:rPr>
          <w:rFonts w:ascii="TH SarabunPSK" w:eastAsia="Angsana New" w:hAnsi="TH SarabunPSK" w:cs="TH SarabunPSK"/>
          <w:b/>
          <w:bCs/>
          <w:color w:val="000000"/>
        </w:rPr>
      </w:pPr>
      <w:r w:rsidRPr="00C15CBE">
        <w:rPr>
          <w:rFonts w:ascii="TH SarabunPSK" w:eastAsia="Angsana New" w:hAnsi="TH SarabunPSK" w:cs="TH SarabunPSK"/>
          <w:b/>
          <w:bCs/>
          <w:color w:val="000000"/>
          <w:cs/>
        </w:rPr>
        <w:t>ลักษณะหลักสูตร</w:t>
      </w:r>
    </w:p>
    <w:p w14:paraId="4B9A8AA0" w14:textId="7BBC1921" w:rsidR="00BB04F8" w:rsidRPr="005A5C0D" w:rsidRDefault="00BB04F8" w:rsidP="00BB04F8">
      <w:pPr>
        <w:pStyle w:val="ListParagraph"/>
        <w:numPr>
          <w:ilvl w:val="2"/>
          <w:numId w:val="1"/>
        </w:numPr>
        <w:tabs>
          <w:tab w:val="clear" w:pos="5490"/>
          <w:tab w:val="num" w:pos="1260"/>
        </w:tabs>
        <w:ind w:left="0" w:firstLine="720"/>
        <w:jc w:val="thaiDistribute"/>
        <w:rPr>
          <w:rFonts w:ascii="TH SarabunPSK" w:eastAsia="Angsana New" w:hAnsi="TH SarabunPSK" w:cs="TH SarabunPSK"/>
          <w:color w:val="FF0000"/>
          <w:spacing w:val="-4"/>
          <w:szCs w:val="28"/>
        </w:rPr>
      </w:pPr>
      <w:r w:rsidRPr="005A5C0D">
        <w:rPr>
          <w:rFonts w:ascii="TH SarabunPSK" w:eastAsia="Angsana New" w:hAnsi="TH SarabunPSK" w:cs="TH SarabunPSK" w:hint="cs"/>
          <w:spacing w:val="-2"/>
          <w:szCs w:val="28"/>
          <w:cs/>
        </w:rPr>
        <w:t xml:space="preserve">ในการปรับปรุงหลักสูตรครั้งนี้ </w:t>
      </w:r>
      <w:r w:rsidR="00822523">
        <w:rPr>
          <w:rFonts w:ascii="TH SarabunPSK" w:eastAsia="Angsana New" w:hAnsi="TH SarabunPSK" w:cs="TH SarabunPSK" w:hint="cs"/>
          <w:spacing w:val="-2"/>
          <w:szCs w:val="28"/>
          <w:cs/>
        </w:rPr>
        <w:t>........</w:t>
      </w:r>
    </w:p>
    <w:p w14:paraId="5204CB2A" w14:textId="435908AB" w:rsidR="005C044E" w:rsidRPr="005A5C0D" w:rsidRDefault="00B04246" w:rsidP="008C1B15">
      <w:pPr>
        <w:pStyle w:val="ListParagraph"/>
        <w:numPr>
          <w:ilvl w:val="2"/>
          <w:numId w:val="1"/>
        </w:numPr>
        <w:tabs>
          <w:tab w:val="clear" w:pos="5490"/>
          <w:tab w:val="num" w:pos="1260"/>
        </w:tabs>
        <w:ind w:left="0" w:firstLine="720"/>
        <w:jc w:val="thaiDistribute"/>
        <w:rPr>
          <w:rFonts w:ascii="TH SarabunPSK" w:eastAsia="Angsana New" w:hAnsi="TH SarabunPSK" w:cs="TH SarabunPSK"/>
          <w:spacing w:val="-4"/>
          <w:szCs w:val="28"/>
        </w:rPr>
      </w:pPr>
      <w:r w:rsidRPr="005A5C0D">
        <w:rPr>
          <w:rFonts w:ascii="TH SarabunPSK" w:hAnsi="TH SarabunPSK" w:cs="TH SarabunPSK" w:hint="cs"/>
          <w:szCs w:val="28"/>
          <w:cs/>
        </w:rPr>
        <w:t>จัดการเรียนการสอน</w:t>
      </w:r>
      <w:r w:rsidR="00822523">
        <w:rPr>
          <w:rFonts w:ascii="TH SarabunPSK" w:hAnsi="TH SarabunPSK" w:cs="TH SarabunPSK" w:hint="cs"/>
          <w:szCs w:val="28"/>
          <w:cs/>
        </w:rPr>
        <w:t xml:space="preserve"> ...... </w:t>
      </w:r>
      <w:r w:rsidRPr="005A5C0D">
        <w:rPr>
          <w:rFonts w:ascii="TH SarabunPSK" w:hAnsi="TH SarabunPSK" w:cs="TH SarabunPSK" w:hint="cs"/>
          <w:szCs w:val="28"/>
          <w:cs/>
        </w:rPr>
        <w:t>เวลา</w:t>
      </w:r>
      <w:r w:rsidR="007C5911" w:rsidRPr="005A5C0D">
        <w:rPr>
          <w:rFonts w:ascii="TH SarabunPSK" w:hAnsi="TH SarabunPSK" w:cs="TH SarabunPSK" w:hint="cs"/>
          <w:szCs w:val="28"/>
          <w:cs/>
        </w:rPr>
        <w:t>ราชการ</w:t>
      </w:r>
    </w:p>
    <w:p w14:paraId="1CF2E2E7" w14:textId="5B6E4494" w:rsidR="005C044E" w:rsidRPr="005A5C0D" w:rsidRDefault="00B04246" w:rsidP="00EF2132">
      <w:pPr>
        <w:pStyle w:val="ListParagraph"/>
        <w:numPr>
          <w:ilvl w:val="2"/>
          <w:numId w:val="1"/>
        </w:numPr>
        <w:tabs>
          <w:tab w:val="clear" w:pos="5490"/>
          <w:tab w:val="left" w:pos="1260"/>
        </w:tabs>
        <w:ind w:left="0" w:firstLine="720"/>
        <w:jc w:val="thaiDistribute"/>
        <w:rPr>
          <w:rFonts w:ascii="TH SarabunPSK" w:eastAsia="Angsana New" w:hAnsi="TH SarabunPSK" w:cs="TH SarabunPSK"/>
          <w:spacing w:val="-4"/>
          <w:szCs w:val="28"/>
        </w:rPr>
      </w:pPr>
      <w:r w:rsidRPr="005A5C0D">
        <w:rPr>
          <w:rFonts w:ascii="TH SarabunPSK" w:hAnsi="TH SarabunPSK" w:cs="TH SarabunPSK"/>
          <w:szCs w:val="28"/>
          <w:cs/>
        </w:rPr>
        <w:t xml:space="preserve">ระยะเวลาการศึกษา </w:t>
      </w:r>
      <w:r w:rsidR="00822523">
        <w:rPr>
          <w:rFonts w:ascii="TH SarabunPSK" w:hAnsi="TH SarabunPSK" w:cs="TH SarabunPSK" w:hint="cs"/>
          <w:szCs w:val="28"/>
          <w:cs/>
        </w:rPr>
        <w:t>.......</w:t>
      </w:r>
      <w:r w:rsidRPr="005A5C0D">
        <w:rPr>
          <w:rFonts w:ascii="TH SarabunPSK" w:hAnsi="TH SarabunPSK" w:cs="TH SarabunPSK"/>
          <w:szCs w:val="28"/>
          <w:cs/>
        </w:rPr>
        <w:t xml:space="preserve"> ปี ตามแผนการ</w:t>
      </w:r>
      <w:r w:rsidRPr="005A5C0D">
        <w:rPr>
          <w:rFonts w:ascii="TH SarabunPSK" w:hAnsi="TH SarabunPSK" w:cs="TH SarabunPSK" w:hint="cs"/>
          <w:szCs w:val="28"/>
          <w:cs/>
        </w:rPr>
        <w:t>ศึกษา</w:t>
      </w:r>
    </w:p>
    <w:p w14:paraId="3C9BA86D" w14:textId="2C73246A" w:rsidR="00BB04F8" w:rsidRPr="005A5C0D" w:rsidRDefault="00B04246" w:rsidP="00BB04F8">
      <w:pPr>
        <w:pStyle w:val="ListParagraph"/>
        <w:numPr>
          <w:ilvl w:val="2"/>
          <w:numId w:val="1"/>
        </w:numPr>
        <w:tabs>
          <w:tab w:val="clear" w:pos="5490"/>
          <w:tab w:val="num" w:pos="1260"/>
        </w:tabs>
        <w:ind w:left="0" w:firstLine="720"/>
        <w:jc w:val="thaiDistribute"/>
        <w:rPr>
          <w:rFonts w:ascii="TH SarabunPSK" w:eastAsia="Angsana New" w:hAnsi="TH SarabunPSK" w:cs="TH SarabunPSK"/>
          <w:spacing w:val="-4"/>
          <w:szCs w:val="28"/>
        </w:rPr>
      </w:pPr>
      <w:r w:rsidRPr="005A5C0D">
        <w:rPr>
          <w:rFonts w:ascii="TH SarabunPSK" w:hAnsi="TH SarabunPSK" w:cs="TH SarabunPSK" w:hint="cs"/>
          <w:szCs w:val="28"/>
          <w:cs/>
        </w:rPr>
        <w:t>รับผู้</w:t>
      </w:r>
      <w:r w:rsidR="00D64C34" w:rsidRPr="005A5C0D">
        <w:rPr>
          <w:rFonts w:ascii="TH SarabunPSK" w:eastAsia="BrowalliaNew-Bold" w:hAnsi="TH SarabunPSK" w:cs="TH SarabunPSK"/>
          <w:szCs w:val="28"/>
          <w:cs/>
        </w:rPr>
        <w:t>สำเร็จ</w:t>
      </w:r>
      <w:r w:rsidR="00A54060">
        <w:rPr>
          <w:rFonts w:ascii="TH SarabunPSK" w:eastAsia="BrowalliaNew-Bold" w:hAnsi="TH SarabunPSK" w:cs="TH SarabunPSK" w:hint="cs"/>
          <w:szCs w:val="28"/>
          <w:cs/>
        </w:rPr>
        <w:t>.......</w:t>
      </w:r>
    </w:p>
    <w:p w14:paraId="14909C5E" w14:textId="77777777" w:rsidR="00E87730" w:rsidRPr="00C15CBE" w:rsidRDefault="00E87730" w:rsidP="00A350E6">
      <w:pPr>
        <w:numPr>
          <w:ilvl w:val="1"/>
          <w:numId w:val="1"/>
        </w:numPr>
        <w:tabs>
          <w:tab w:val="clear" w:pos="705"/>
        </w:tabs>
        <w:spacing w:before="240"/>
        <w:rPr>
          <w:rFonts w:ascii="TH SarabunPSK" w:eastAsia="Angsana New" w:hAnsi="TH SarabunPSK" w:cs="TH SarabunPSK"/>
          <w:b/>
          <w:bCs/>
          <w:color w:val="000000"/>
        </w:rPr>
      </w:pPr>
      <w:r w:rsidRPr="00C15CBE">
        <w:rPr>
          <w:rFonts w:ascii="TH SarabunPSK" w:eastAsia="Angsana New" w:hAnsi="TH SarabunPSK" w:cs="TH SarabunPSK"/>
          <w:b/>
          <w:bCs/>
          <w:color w:val="000000"/>
          <w:cs/>
        </w:rPr>
        <w:t>จำนวน</w:t>
      </w:r>
      <w:r w:rsidR="00C15CBE">
        <w:rPr>
          <w:rFonts w:ascii="TH SarabunPSK" w:eastAsia="Angsana New" w:hAnsi="TH SarabunPSK" w:cs="TH SarabunPSK" w:hint="cs"/>
          <w:b/>
          <w:bCs/>
          <w:color w:val="000000"/>
          <w:cs/>
        </w:rPr>
        <w:t>รับ</w:t>
      </w:r>
      <w:r w:rsidRPr="00C15CBE">
        <w:rPr>
          <w:rFonts w:ascii="TH SarabunPSK" w:eastAsia="Angsana New" w:hAnsi="TH SarabunPSK" w:cs="TH SarabunPSK"/>
          <w:b/>
          <w:bCs/>
          <w:color w:val="000000"/>
          <w:cs/>
        </w:rPr>
        <w:t>นิสิต</w:t>
      </w:r>
    </w:p>
    <w:p w14:paraId="0ACB8B6F" w14:textId="77777777" w:rsidR="00F70E0D" w:rsidRPr="006571A3" w:rsidRDefault="00AF02C8" w:rsidP="00A350E6">
      <w:pPr>
        <w:numPr>
          <w:ilvl w:val="0"/>
          <w:numId w:val="2"/>
        </w:numPr>
        <w:tabs>
          <w:tab w:val="left" w:pos="993"/>
        </w:tabs>
        <w:ind w:left="0" w:firstLine="709"/>
        <w:rPr>
          <w:rFonts w:ascii="TH SarabunPSK" w:hAnsi="TH SarabunPSK" w:cs="TH SarabunPSK"/>
          <w:color w:val="000000"/>
        </w:rPr>
      </w:pPr>
      <w:r w:rsidRPr="006571A3">
        <w:rPr>
          <w:rFonts w:ascii="TH SarabunPSK" w:hAnsi="TH SarabunPSK" w:cs="TH SarabunPSK"/>
          <w:color w:val="000000"/>
          <w:cs/>
        </w:rPr>
        <w:t>แผนการ</w:t>
      </w:r>
      <w:r w:rsidR="00F70E0D" w:rsidRPr="006571A3">
        <w:rPr>
          <w:rFonts w:ascii="TH SarabunPSK" w:hAnsi="TH SarabunPSK" w:cs="TH SarabunPSK"/>
          <w:color w:val="000000"/>
          <w:cs/>
        </w:rPr>
        <w:t>รับนิสิต</w:t>
      </w:r>
      <w:r w:rsidRPr="006571A3">
        <w:rPr>
          <w:rFonts w:ascii="TH SarabunPSK" w:hAnsi="TH SarabunPSK" w:cs="TH SarabunPSK"/>
          <w:color w:val="000000"/>
        </w:rPr>
        <w:t xml:space="preserve"> 5 </w:t>
      </w:r>
      <w:r w:rsidRPr="006571A3">
        <w:rPr>
          <w:rFonts w:ascii="TH SarabunPSK" w:hAnsi="TH SarabunPSK" w:cs="TH SarabunPSK"/>
          <w:color w:val="000000"/>
          <w:cs/>
        </w:rPr>
        <w:t>ปีการศึกษา</w:t>
      </w:r>
    </w:p>
    <w:tbl>
      <w:tblPr>
        <w:tblW w:w="0" w:type="auto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0"/>
        <w:gridCol w:w="1270"/>
        <w:gridCol w:w="1270"/>
        <w:gridCol w:w="1270"/>
        <w:gridCol w:w="1270"/>
      </w:tblGrid>
      <w:tr w:rsidR="005B44EE" w:rsidRPr="005B44EE" w14:paraId="0DF9F1D2" w14:textId="77777777" w:rsidTr="005940A8">
        <w:tc>
          <w:tcPr>
            <w:tcW w:w="1270" w:type="dxa"/>
            <w:shd w:val="clear" w:color="auto" w:fill="auto"/>
          </w:tcPr>
          <w:p w14:paraId="3DB0C72A" w14:textId="48E65E23" w:rsidR="005B44EE" w:rsidRPr="005B44EE" w:rsidRDefault="005B44EE" w:rsidP="00D763A4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</w:rPr>
            </w:pPr>
            <w:r w:rsidRPr="005B44EE">
              <w:rPr>
                <w:rFonts w:ascii="TH SarabunPSK" w:eastAsia="Angsana New" w:hAnsi="TH SarabunPSK" w:cs="TH SarabunPSK"/>
                <w:b/>
                <w:bCs/>
                <w:cs/>
              </w:rPr>
              <w:t>25</w:t>
            </w:r>
            <w:r w:rsidRPr="005B44EE">
              <w:rPr>
                <w:rFonts w:ascii="TH SarabunPSK" w:eastAsia="Angsana New" w:hAnsi="TH SarabunPSK" w:cs="TH SarabunPSK"/>
                <w:b/>
                <w:bCs/>
              </w:rPr>
              <w:t>65</w:t>
            </w:r>
          </w:p>
        </w:tc>
        <w:tc>
          <w:tcPr>
            <w:tcW w:w="1270" w:type="dxa"/>
            <w:shd w:val="clear" w:color="auto" w:fill="auto"/>
          </w:tcPr>
          <w:p w14:paraId="41D565AF" w14:textId="125CA155" w:rsidR="005B44EE" w:rsidRPr="005B44EE" w:rsidRDefault="005B44EE" w:rsidP="00D763A4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</w:rPr>
            </w:pPr>
            <w:r w:rsidRPr="005B44EE">
              <w:rPr>
                <w:rFonts w:ascii="TH SarabunPSK" w:eastAsia="Angsana New" w:hAnsi="TH SarabunPSK" w:cs="TH SarabunPSK"/>
                <w:b/>
                <w:bCs/>
                <w:cs/>
              </w:rPr>
              <w:t>25</w:t>
            </w:r>
            <w:r w:rsidRPr="005B44EE">
              <w:rPr>
                <w:rFonts w:ascii="TH SarabunPSK" w:eastAsia="Angsana New" w:hAnsi="TH SarabunPSK" w:cs="TH SarabunPSK"/>
                <w:b/>
                <w:bCs/>
              </w:rPr>
              <w:t>66</w:t>
            </w:r>
          </w:p>
        </w:tc>
        <w:tc>
          <w:tcPr>
            <w:tcW w:w="1270" w:type="dxa"/>
            <w:shd w:val="clear" w:color="auto" w:fill="auto"/>
          </w:tcPr>
          <w:p w14:paraId="32AAB2BB" w14:textId="24E06122" w:rsidR="005B44EE" w:rsidRPr="005B44EE" w:rsidRDefault="005B44EE" w:rsidP="00D763A4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</w:rPr>
            </w:pPr>
            <w:r w:rsidRPr="005B44EE">
              <w:rPr>
                <w:rFonts w:ascii="TH SarabunPSK" w:eastAsia="Angsana New" w:hAnsi="TH SarabunPSK" w:cs="TH SarabunPSK"/>
                <w:b/>
                <w:bCs/>
                <w:cs/>
              </w:rPr>
              <w:t>25</w:t>
            </w:r>
            <w:r w:rsidRPr="005B44EE">
              <w:rPr>
                <w:rFonts w:ascii="TH SarabunPSK" w:eastAsia="Angsana New" w:hAnsi="TH SarabunPSK" w:cs="TH SarabunPSK"/>
                <w:b/>
                <w:bCs/>
              </w:rPr>
              <w:t>67</w:t>
            </w:r>
          </w:p>
        </w:tc>
        <w:tc>
          <w:tcPr>
            <w:tcW w:w="1270" w:type="dxa"/>
            <w:shd w:val="clear" w:color="auto" w:fill="auto"/>
          </w:tcPr>
          <w:p w14:paraId="599786B3" w14:textId="1023F7F7" w:rsidR="005B44EE" w:rsidRPr="005B44EE" w:rsidRDefault="005B44EE" w:rsidP="00D763A4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</w:rPr>
            </w:pPr>
            <w:r w:rsidRPr="005B44EE">
              <w:rPr>
                <w:rFonts w:ascii="TH SarabunPSK" w:eastAsia="Angsana New" w:hAnsi="TH SarabunPSK" w:cs="TH SarabunPSK"/>
                <w:b/>
                <w:bCs/>
                <w:cs/>
              </w:rPr>
              <w:t>25</w:t>
            </w:r>
            <w:r w:rsidRPr="005B44EE">
              <w:rPr>
                <w:rFonts w:ascii="TH SarabunPSK" w:eastAsia="Angsana New" w:hAnsi="TH SarabunPSK" w:cs="TH SarabunPSK"/>
                <w:b/>
                <w:bCs/>
              </w:rPr>
              <w:t>68</w:t>
            </w:r>
          </w:p>
        </w:tc>
        <w:tc>
          <w:tcPr>
            <w:tcW w:w="1270" w:type="dxa"/>
            <w:shd w:val="clear" w:color="auto" w:fill="auto"/>
          </w:tcPr>
          <w:p w14:paraId="251767E8" w14:textId="62365248" w:rsidR="005B44EE" w:rsidRPr="005B44EE" w:rsidRDefault="005B44EE" w:rsidP="00D763A4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</w:rPr>
            </w:pPr>
            <w:r w:rsidRPr="005B44EE">
              <w:rPr>
                <w:rFonts w:ascii="TH SarabunPSK" w:eastAsia="Angsana New" w:hAnsi="TH SarabunPSK" w:cs="TH SarabunPSK"/>
                <w:b/>
                <w:bCs/>
                <w:cs/>
              </w:rPr>
              <w:t>25</w:t>
            </w:r>
            <w:r w:rsidRPr="005B44EE">
              <w:rPr>
                <w:rFonts w:ascii="TH SarabunPSK" w:eastAsia="Angsana New" w:hAnsi="TH SarabunPSK" w:cs="TH SarabunPSK"/>
                <w:b/>
                <w:bCs/>
              </w:rPr>
              <w:t>69</w:t>
            </w:r>
          </w:p>
        </w:tc>
      </w:tr>
      <w:tr w:rsidR="00A54060" w:rsidRPr="005B44EE" w14:paraId="1EA3C826" w14:textId="77777777" w:rsidTr="005940A8">
        <w:tc>
          <w:tcPr>
            <w:tcW w:w="1270" w:type="dxa"/>
            <w:shd w:val="clear" w:color="auto" w:fill="auto"/>
          </w:tcPr>
          <w:p w14:paraId="01ADA427" w14:textId="7B0B582F" w:rsidR="00A54060" w:rsidRPr="005B44EE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s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  <w:tc>
          <w:tcPr>
            <w:tcW w:w="1270" w:type="dxa"/>
            <w:shd w:val="clear" w:color="auto" w:fill="auto"/>
          </w:tcPr>
          <w:p w14:paraId="7D7F10E1" w14:textId="27BFFFC7" w:rsidR="00A54060" w:rsidRPr="005B44EE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b/>
                <w:bCs/>
                <w:cs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  <w:tc>
          <w:tcPr>
            <w:tcW w:w="1270" w:type="dxa"/>
            <w:shd w:val="clear" w:color="auto" w:fill="auto"/>
          </w:tcPr>
          <w:p w14:paraId="0EB78819" w14:textId="05253CA4" w:rsidR="00A54060" w:rsidRPr="005B44EE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b/>
                <w:bCs/>
                <w:cs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  <w:tc>
          <w:tcPr>
            <w:tcW w:w="1270" w:type="dxa"/>
            <w:shd w:val="clear" w:color="auto" w:fill="auto"/>
          </w:tcPr>
          <w:p w14:paraId="31ECD0F8" w14:textId="49C047DF" w:rsidR="00A54060" w:rsidRPr="005B44EE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b/>
                <w:bCs/>
                <w:cs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  <w:tc>
          <w:tcPr>
            <w:tcW w:w="1270" w:type="dxa"/>
            <w:shd w:val="clear" w:color="auto" w:fill="auto"/>
          </w:tcPr>
          <w:p w14:paraId="6519822C" w14:textId="308503AA" w:rsidR="00A54060" w:rsidRPr="005B44EE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b/>
                <w:bCs/>
                <w:cs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</w:tr>
    </w:tbl>
    <w:p w14:paraId="03E87DCD" w14:textId="0AAC6C98" w:rsidR="00C31803" w:rsidRDefault="00C31803" w:rsidP="00A350E6">
      <w:pPr>
        <w:numPr>
          <w:ilvl w:val="0"/>
          <w:numId w:val="2"/>
        </w:numPr>
        <w:tabs>
          <w:tab w:val="left" w:pos="993"/>
        </w:tabs>
        <w:spacing w:before="240"/>
        <w:ind w:left="0" w:firstLine="709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>รับได้จริง (ย้อนหลัง</w:t>
      </w:r>
      <w:r w:rsidRPr="006571A3">
        <w:rPr>
          <w:rFonts w:ascii="TH SarabunPSK" w:hAnsi="TH SarabunPSK" w:cs="TH SarabunPSK"/>
          <w:color w:val="000000"/>
        </w:rPr>
        <w:t xml:space="preserve"> 5 </w:t>
      </w:r>
      <w:r w:rsidRPr="006571A3">
        <w:rPr>
          <w:rFonts w:ascii="TH SarabunPSK" w:hAnsi="TH SarabunPSK" w:cs="TH SarabunPSK"/>
          <w:color w:val="000000"/>
          <w:cs/>
        </w:rPr>
        <w:t>ปีการศึกษา</w:t>
      </w:r>
      <w:r>
        <w:rPr>
          <w:rFonts w:ascii="TH SarabunPSK" w:hAnsi="TH SarabunPSK" w:cs="TH SarabunPSK" w:hint="cs"/>
          <w:color w:val="000000"/>
          <w:cs/>
        </w:rPr>
        <w:t>)</w:t>
      </w:r>
    </w:p>
    <w:tbl>
      <w:tblPr>
        <w:tblW w:w="0" w:type="auto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0"/>
        <w:gridCol w:w="1270"/>
        <w:gridCol w:w="1270"/>
        <w:gridCol w:w="1270"/>
        <w:gridCol w:w="1270"/>
      </w:tblGrid>
      <w:tr w:rsidR="00170651" w:rsidRPr="004D3ED6" w14:paraId="5507DC47" w14:textId="77777777" w:rsidTr="007D7ACC">
        <w:tc>
          <w:tcPr>
            <w:tcW w:w="1270" w:type="dxa"/>
            <w:shd w:val="clear" w:color="auto" w:fill="auto"/>
          </w:tcPr>
          <w:p w14:paraId="1FE73B92" w14:textId="77777777" w:rsidR="00170651" w:rsidRPr="004D3ED6" w:rsidRDefault="00170651" w:rsidP="007D7ACC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b/>
                <w:bCs/>
                <w:color w:val="000000"/>
                <w:cs/>
              </w:rPr>
            </w:pPr>
            <w:r w:rsidRPr="004D3ED6">
              <w:rPr>
                <w:rFonts w:ascii="TH SarabunPSK" w:eastAsia="Angsana New" w:hAnsi="TH SarabunPSK" w:cs="TH SarabunPSK"/>
                <w:b/>
                <w:bCs/>
                <w:color w:val="000000"/>
                <w:cs/>
              </w:rPr>
              <w:t>25</w:t>
            </w:r>
            <w:r>
              <w:rPr>
                <w:rFonts w:ascii="TH SarabunPSK" w:eastAsia="Angsana New" w:hAnsi="TH SarabunPSK" w:cs="TH SarabunPSK" w:hint="cs"/>
                <w:b/>
                <w:bCs/>
                <w:color w:val="000000"/>
                <w:cs/>
              </w:rPr>
              <w:t>5</w:t>
            </w:r>
            <w:r>
              <w:rPr>
                <w:rFonts w:ascii="TH SarabunPSK" w:eastAsia="Angsana New" w:hAnsi="TH SarabunPSK" w:cs="TH SarabunPSK"/>
                <w:b/>
                <w:bCs/>
                <w:color w:val="000000"/>
              </w:rPr>
              <w:t>9</w:t>
            </w:r>
          </w:p>
        </w:tc>
        <w:tc>
          <w:tcPr>
            <w:tcW w:w="1270" w:type="dxa"/>
            <w:shd w:val="clear" w:color="auto" w:fill="auto"/>
          </w:tcPr>
          <w:p w14:paraId="04E50DA2" w14:textId="77777777" w:rsidR="00170651" w:rsidRPr="004D3ED6" w:rsidRDefault="00170651" w:rsidP="007D7ACC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 w:rsidRPr="004D3ED6">
              <w:rPr>
                <w:rFonts w:ascii="TH SarabunPSK" w:eastAsia="Angsana New" w:hAnsi="TH SarabunPSK" w:cs="TH SarabunPSK"/>
                <w:b/>
                <w:bCs/>
                <w:color w:val="000000"/>
                <w:cs/>
              </w:rPr>
              <w:t>25</w:t>
            </w:r>
            <w:r>
              <w:rPr>
                <w:rFonts w:ascii="TH SarabunPSK" w:eastAsia="Angsana New" w:hAnsi="TH SarabunPSK" w:cs="TH SarabunPSK"/>
                <w:b/>
                <w:bCs/>
                <w:color w:val="000000"/>
              </w:rPr>
              <w:t>60</w:t>
            </w:r>
          </w:p>
        </w:tc>
        <w:tc>
          <w:tcPr>
            <w:tcW w:w="1270" w:type="dxa"/>
            <w:shd w:val="clear" w:color="auto" w:fill="auto"/>
          </w:tcPr>
          <w:p w14:paraId="6248BF2A" w14:textId="77777777" w:rsidR="00170651" w:rsidRPr="004D3ED6" w:rsidRDefault="00170651" w:rsidP="007D7ACC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 w:rsidRPr="004D3ED6">
              <w:rPr>
                <w:rFonts w:ascii="TH SarabunPSK" w:eastAsia="Angsana New" w:hAnsi="TH SarabunPSK" w:cs="TH SarabunPSK"/>
                <w:b/>
                <w:bCs/>
                <w:color w:val="000000"/>
                <w:cs/>
              </w:rPr>
              <w:t>25</w:t>
            </w:r>
            <w:r>
              <w:rPr>
                <w:rFonts w:ascii="TH SarabunPSK" w:eastAsia="Angsana New" w:hAnsi="TH SarabunPSK" w:cs="TH SarabunPSK" w:hint="cs"/>
                <w:b/>
                <w:bCs/>
                <w:color w:val="000000"/>
                <w:cs/>
              </w:rPr>
              <w:t>6</w:t>
            </w:r>
            <w:r>
              <w:rPr>
                <w:rFonts w:ascii="TH SarabunPSK" w:eastAsia="Angsana New" w:hAnsi="TH SarabunPSK" w:cs="TH SarabunPSK"/>
                <w:b/>
                <w:bCs/>
                <w:color w:val="000000"/>
              </w:rPr>
              <w:t>1</w:t>
            </w:r>
          </w:p>
        </w:tc>
        <w:tc>
          <w:tcPr>
            <w:tcW w:w="1270" w:type="dxa"/>
            <w:shd w:val="clear" w:color="auto" w:fill="auto"/>
          </w:tcPr>
          <w:p w14:paraId="1BDA9AC2" w14:textId="77777777" w:rsidR="00170651" w:rsidRPr="004D3ED6" w:rsidRDefault="00170651" w:rsidP="007D7ACC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 w:rsidRPr="004D3ED6">
              <w:rPr>
                <w:rFonts w:ascii="TH SarabunPSK" w:eastAsia="Angsana New" w:hAnsi="TH SarabunPSK" w:cs="TH SarabunPSK"/>
                <w:b/>
                <w:bCs/>
                <w:color w:val="000000"/>
                <w:cs/>
              </w:rPr>
              <w:t>25</w:t>
            </w:r>
            <w:r w:rsidRPr="004D3ED6">
              <w:rPr>
                <w:rFonts w:ascii="TH SarabunPSK" w:eastAsia="Angsana New" w:hAnsi="TH SarabunPSK" w:cs="TH SarabunPSK"/>
                <w:b/>
                <w:bCs/>
                <w:color w:val="000000"/>
              </w:rPr>
              <w:t>6</w:t>
            </w:r>
            <w:r>
              <w:rPr>
                <w:rFonts w:ascii="TH SarabunPSK" w:eastAsia="Angsana New" w:hAnsi="TH SarabunPSK" w:cs="TH SarabunPSK"/>
                <w:b/>
                <w:bCs/>
                <w:color w:val="000000"/>
              </w:rPr>
              <w:t>2</w:t>
            </w:r>
          </w:p>
        </w:tc>
        <w:tc>
          <w:tcPr>
            <w:tcW w:w="1270" w:type="dxa"/>
            <w:shd w:val="clear" w:color="auto" w:fill="auto"/>
          </w:tcPr>
          <w:p w14:paraId="2C6FB88E" w14:textId="77777777" w:rsidR="00170651" w:rsidRPr="004D3ED6" w:rsidRDefault="00170651" w:rsidP="007D7ACC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 w:rsidRPr="004D3ED6">
              <w:rPr>
                <w:rFonts w:ascii="TH SarabunPSK" w:eastAsia="Angsana New" w:hAnsi="TH SarabunPSK" w:cs="TH SarabunPSK"/>
                <w:b/>
                <w:bCs/>
                <w:color w:val="000000"/>
                <w:cs/>
              </w:rPr>
              <w:t>25</w:t>
            </w:r>
            <w:r w:rsidRPr="004D3ED6">
              <w:rPr>
                <w:rFonts w:ascii="TH SarabunPSK" w:eastAsia="Angsana New" w:hAnsi="TH SarabunPSK" w:cs="TH SarabunPSK"/>
                <w:b/>
                <w:bCs/>
                <w:color w:val="000000"/>
              </w:rPr>
              <w:t>6</w:t>
            </w:r>
            <w:r>
              <w:rPr>
                <w:rFonts w:ascii="TH SarabunPSK" w:eastAsia="Angsana New" w:hAnsi="TH SarabunPSK" w:cs="TH SarabunPSK" w:hint="cs"/>
                <w:b/>
                <w:bCs/>
                <w:color w:val="000000"/>
                <w:cs/>
              </w:rPr>
              <w:t>3</w:t>
            </w:r>
          </w:p>
        </w:tc>
      </w:tr>
      <w:tr w:rsidR="00A54060" w:rsidRPr="006571A3" w14:paraId="5F5BF7CE" w14:textId="77777777" w:rsidTr="007D7ACC">
        <w:tc>
          <w:tcPr>
            <w:tcW w:w="1270" w:type="dxa"/>
            <w:shd w:val="clear" w:color="auto" w:fill="auto"/>
          </w:tcPr>
          <w:p w14:paraId="299A6E94" w14:textId="53976C3F" w:rsidR="00A54060" w:rsidRPr="006571A3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  <w:tc>
          <w:tcPr>
            <w:tcW w:w="1270" w:type="dxa"/>
            <w:shd w:val="clear" w:color="auto" w:fill="auto"/>
          </w:tcPr>
          <w:p w14:paraId="2490F4FD" w14:textId="42B7D56A" w:rsidR="00A54060" w:rsidRPr="006571A3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  <w:tc>
          <w:tcPr>
            <w:tcW w:w="1270" w:type="dxa"/>
            <w:shd w:val="clear" w:color="auto" w:fill="auto"/>
          </w:tcPr>
          <w:p w14:paraId="681363DA" w14:textId="3D0CBC63" w:rsidR="00A54060" w:rsidRPr="006571A3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  <w:tc>
          <w:tcPr>
            <w:tcW w:w="1270" w:type="dxa"/>
            <w:shd w:val="clear" w:color="auto" w:fill="auto"/>
          </w:tcPr>
          <w:p w14:paraId="4AEA8925" w14:textId="26C9C47F" w:rsidR="00A54060" w:rsidRPr="006571A3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  <w:tc>
          <w:tcPr>
            <w:tcW w:w="1270" w:type="dxa"/>
            <w:shd w:val="clear" w:color="auto" w:fill="auto"/>
          </w:tcPr>
          <w:p w14:paraId="229C4050" w14:textId="55A27CA2" w:rsidR="00A54060" w:rsidRPr="007B0DAE" w:rsidRDefault="00A54060" w:rsidP="00A54060">
            <w:pPr>
              <w:pStyle w:val="BodyTextIndent2"/>
              <w:tabs>
                <w:tab w:val="left" w:pos="709"/>
                <w:tab w:val="left" w:pos="1134"/>
              </w:tabs>
              <w:spacing w:line="240" w:lineRule="auto"/>
              <w:ind w:left="0"/>
              <w:jc w:val="center"/>
              <w:rPr>
                <w:rFonts w:ascii="TH SarabunPSK" w:eastAsia="Angsana New" w:hAnsi="TH SarabunPSK" w:cs="TH SarabunPSK"/>
                <w:color w:val="000000"/>
              </w:rPr>
            </w:pPr>
            <w:r>
              <w:rPr>
                <w:rFonts w:ascii="TH SarabunPSK" w:eastAsia="Angsana New" w:hAnsi="TH SarabunPSK" w:cs="TH SarabunPSK" w:hint="cs"/>
                <w:cs/>
              </w:rPr>
              <w:t>......</w:t>
            </w:r>
            <w:r w:rsidRPr="005B44EE">
              <w:rPr>
                <w:rFonts w:ascii="TH SarabunPSK" w:eastAsia="Angsana New" w:hAnsi="TH SarabunPSK" w:cs="TH SarabunPSK" w:hint="cs"/>
                <w:cs/>
              </w:rPr>
              <w:t xml:space="preserve"> คน</w:t>
            </w:r>
          </w:p>
        </w:tc>
      </w:tr>
    </w:tbl>
    <w:p w14:paraId="656C1FAF" w14:textId="568D7DDC" w:rsidR="00E87730" w:rsidRDefault="00E87730" w:rsidP="00A350E6">
      <w:pPr>
        <w:numPr>
          <w:ilvl w:val="0"/>
          <w:numId w:val="2"/>
        </w:numPr>
        <w:tabs>
          <w:tab w:val="left" w:pos="993"/>
        </w:tabs>
        <w:spacing w:before="240"/>
        <w:ind w:left="0" w:firstLine="709"/>
        <w:rPr>
          <w:rFonts w:ascii="TH SarabunPSK" w:hAnsi="TH SarabunPSK" w:cs="TH SarabunPSK"/>
        </w:rPr>
      </w:pPr>
      <w:r w:rsidRPr="00170651">
        <w:rPr>
          <w:rFonts w:ascii="TH SarabunPSK" w:hAnsi="TH SarabunPSK" w:cs="TH SarabunPSK"/>
          <w:cs/>
        </w:rPr>
        <w:t>จุดคุ้มทุนของการรับนิสิตเข้าศึกษาในหลักสูตรจำนวน</w:t>
      </w:r>
      <w:r w:rsidR="008743BB" w:rsidRPr="00170651">
        <w:rPr>
          <w:rFonts w:ascii="TH SarabunPSK" w:hAnsi="TH SarabunPSK" w:cs="TH SarabunPSK" w:hint="cs"/>
          <w:cs/>
        </w:rPr>
        <w:t xml:space="preserve">  </w:t>
      </w:r>
      <w:r w:rsidR="00A54060">
        <w:rPr>
          <w:rFonts w:ascii="TH SarabunPSK" w:hAnsi="TH SarabunPSK" w:cs="TH SarabunPSK" w:hint="cs"/>
          <w:cs/>
        </w:rPr>
        <w:t>.........</w:t>
      </w:r>
      <w:r w:rsidR="008743BB" w:rsidRPr="00170651">
        <w:rPr>
          <w:rFonts w:ascii="TH SarabunPSK" w:hAnsi="TH SarabunPSK" w:cs="TH SarabunPSK" w:hint="cs"/>
          <w:cs/>
        </w:rPr>
        <w:t xml:space="preserve">  </w:t>
      </w:r>
      <w:r w:rsidRPr="00170651">
        <w:rPr>
          <w:rFonts w:ascii="TH SarabunPSK" w:hAnsi="TH SarabunPSK" w:cs="TH SarabunPSK"/>
          <w:cs/>
        </w:rPr>
        <w:t>คนต่อปี</w:t>
      </w:r>
    </w:p>
    <w:p w14:paraId="00086328" w14:textId="77777777" w:rsidR="00F70E0D" w:rsidRPr="00C15CBE" w:rsidRDefault="00AF02C8" w:rsidP="00A350E6">
      <w:pPr>
        <w:numPr>
          <w:ilvl w:val="1"/>
          <w:numId w:val="1"/>
        </w:numPr>
        <w:tabs>
          <w:tab w:val="clear" w:pos="705"/>
        </w:tabs>
        <w:spacing w:before="240"/>
        <w:rPr>
          <w:rFonts w:ascii="TH SarabunPSK" w:eastAsia="Angsana New" w:hAnsi="TH SarabunPSK" w:cs="TH SarabunPSK"/>
          <w:b/>
          <w:bCs/>
          <w:color w:val="000000"/>
        </w:rPr>
      </w:pPr>
      <w:r w:rsidRPr="00C15CBE">
        <w:rPr>
          <w:rFonts w:ascii="TH SarabunPSK" w:eastAsia="Angsana New" w:hAnsi="TH SarabunPSK" w:cs="TH SarabunPSK"/>
          <w:b/>
          <w:bCs/>
          <w:color w:val="000000"/>
          <w:cs/>
        </w:rPr>
        <w:t xml:space="preserve"> </w:t>
      </w:r>
      <w:r w:rsidR="00F70E0D" w:rsidRPr="00C15CBE">
        <w:rPr>
          <w:rFonts w:ascii="TH SarabunPSK" w:eastAsia="Angsana New" w:hAnsi="TH SarabunPSK" w:cs="TH SarabunPSK"/>
          <w:b/>
          <w:bCs/>
          <w:color w:val="000000"/>
          <w:cs/>
        </w:rPr>
        <w:t>ความพร้อมของหน่วยงาน</w:t>
      </w:r>
    </w:p>
    <w:p w14:paraId="5CD09C31" w14:textId="2C9431CC" w:rsidR="00F70E0D" w:rsidRPr="006571A3" w:rsidRDefault="00F70E0D" w:rsidP="00A350E6">
      <w:pPr>
        <w:numPr>
          <w:ilvl w:val="0"/>
          <w:numId w:val="2"/>
        </w:numPr>
        <w:tabs>
          <w:tab w:val="left" w:pos="993"/>
        </w:tabs>
        <w:ind w:left="0" w:firstLine="709"/>
        <w:rPr>
          <w:rFonts w:ascii="TH SarabunPSK" w:hAnsi="TH SarabunPSK" w:cs="TH SarabunPSK"/>
          <w:color w:val="000000"/>
        </w:rPr>
      </w:pPr>
      <w:r w:rsidRPr="006571A3">
        <w:rPr>
          <w:rFonts w:ascii="TH SarabunPSK" w:hAnsi="TH SarabunPSK" w:cs="TH SarabunPSK"/>
          <w:color w:val="000000"/>
          <w:cs/>
        </w:rPr>
        <w:t>หลักสูตรที่อยู่ในความรับผิดชอบขอ</w:t>
      </w:r>
      <w:r w:rsidR="00D763A4">
        <w:rPr>
          <w:rFonts w:ascii="TH SarabunPSK" w:hAnsi="TH SarabunPSK" w:cs="TH SarabunPSK" w:hint="cs"/>
          <w:color w:val="000000"/>
          <w:cs/>
        </w:rPr>
        <w:t>งวิทยาลัย</w:t>
      </w:r>
    </w:p>
    <w:p w14:paraId="4A04F984" w14:textId="320C3223" w:rsidR="00C84C8D" w:rsidRPr="00910575" w:rsidRDefault="00D763A4" w:rsidP="00A350E6">
      <w:pPr>
        <w:pStyle w:val="ListParagraph"/>
        <w:numPr>
          <w:ilvl w:val="0"/>
          <w:numId w:val="13"/>
        </w:numPr>
        <w:rPr>
          <w:rFonts w:ascii="TH SarabunPSK" w:eastAsia="BrowalliaNew-Bold" w:hAnsi="TH SarabunPSK" w:cs="TH SarabunPSK"/>
          <w:szCs w:val="28"/>
        </w:rPr>
      </w:pPr>
      <w:r w:rsidRPr="00AF08EB">
        <w:rPr>
          <w:rFonts w:ascii="TH SarabunPSK" w:hAnsi="TH SarabunPSK" w:cs="TH SarabunPSK"/>
          <w:szCs w:val="28"/>
          <w:cs/>
        </w:rPr>
        <w:t>หลักสูตร</w:t>
      </w:r>
      <w:r w:rsidR="00A54060">
        <w:rPr>
          <w:rFonts w:ascii="TH SarabunPSK" w:hAnsi="TH SarabunPSK" w:cs="TH SarabunPSK" w:hint="cs"/>
          <w:szCs w:val="28"/>
          <w:cs/>
        </w:rPr>
        <w:t>...........</w:t>
      </w:r>
    </w:p>
    <w:p w14:paraId="5D01AE6D" w14:textId="1889AC77" w:rsidR="00910575" w:rsidRPr="00910575" w:rsidRDefault="00D763A4" w:rsidP="00A350E6">
      <w:pPr>
        <w:pStyle w:val="ListParagraph"/>
        <w:numPr>
          <w:ilvl w:val="0"/>
          <w:numId w:val="13"/>
        </w:numPr>
        <w:rPr>
          <w:rFonts w:ascii="TH SarabunPSK" w:eastAsia="BrowalliaNew-Bold" w:hAnsi="TH SarabunPSK" w:cs="TH SarabunPSK"/>
          <w:szCs w:val="28"/>
        </w:rPr>
      </w:pPr>
      <w:r w:rsidRPr="00AF08EB">
        <w:rPr>
          <w:rFonts w:ascii="TH SarabunPSK" w:hAnsi="TH SarabunPSK" w:cs="TH SarabunPSK"/>
          <w:szCs w:val="28"/>
          <w:cs/>
        </w:rPr>
        <w:t>หลักสูตร</w:t>
      </w:r>
      <w:r w:rsidR="00A54060">
        <w:rPr>
          <w:rFonts w:ascii="TH SarabunPSK" w:hAnsi="TH SarabunPSK" w:cs="TH SarabunPSK" w:hint="cs"/>
          <w:szCs w:val="28"/>
          <w:cs/>
        </w:rPr>
        <w:t>...........</w:t>
      </w:r>
    </w:p>
    <w:p w14:paraId="68946DCF" w14:textId="77777777" w:rsidR="00053B03" w:rsidRDefault="00791FF4" w:rsidP="0067522B">
      <w:pPr>
        <w:numPr>
          <w:ilvl w:val="0"/>
          <w:numId w:val="2"/>
        </w:numPr>
        <w:tabs>
          <w:tab w:val="left" w:pos="993"/>
        </w:tabs>
        <w:spacing w:before="240"/>
        <w:ind w:left="0" w:firstLine="709"/>
        <w:rPr>
          <w:rFonts w:ascii="TH SarabunPSK" w:hAnsi="TH SarabunPSK" w:cs="TH SarabunPSK"/>
          <w:color w:val="000000"/>
        </w:rPr>
      </w:pPr>
      <w:r w:rsidRPr="006571A3">
        <w:rPr>
          <w:rFonts w:ascii="TH SarabunPSK" w:hAnsi="TH SarabunPSK" w:cs="TH SarabunPSK"/>
          <w:color w:val="000000"/>
          <w:cs/>
        </w:rPr>
        <w:t>รายชื่อ</w:t>
      </w:r>
      <w:r w:rsidR="00F70E0D" w:rsidRPr="006571A3">
        <w:rPr>
          <w:rFonts w:ascii="TH SarabunPSK" w:hAnsi="TH SarabunPSK" w:cs="TH SarabunPSK"/>
          <w:color w:val="000000"/>
          <w:cs/>
        </w:rPr>
        <w:t>อาจารย์</w:t>
      </w:r>
      <w:r w:rsidRPr="006571A3">
        <w:rPr>
          <w:rFonts w:ascii="TH SarabunPSK" w:hAnsi="TH SarabunPSK" w:cs="TH SarabunPSK"/>
          <w:color w:val="000000"/>
          <w:cs/>
        </w:rPr>
        <w:t>ผู้รับผิดชอบหลั</w:t>
      </w:r>
      <w:r w:rsidR="00F70E0D" w:rsidRPr="006571A3">
        <w:rPr>
          <w:rFonts w:ascii="TH SarabunPSK" w:hAnsi="TH SarabunPSK" w:cs="TH SarabunPSK"/>
          <w:color w:val="000000"/>
          <w:cs/>
        </w:rPr>
        <w:t xml:space="preserve">กสูตร </w:t>
      </w:r>
    </w:p>
    <w:tbl>
      <w:tblPr>
        <w:tblW w:w="93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76"/>
        <w:gridCol w:w="1561"/>
        <w:gridCol w:w="1004"/>
        <w:gridCol w:w="1276"/>
        <w:gridCol w:w="992"/>
        <w:gridCol w:w="567"/>
        <w:gridCol w:w="414"/>
        <w:gridCol w:w="450"/>
        <w:gridCol w:w="450"/>
        <w:gridCol w:w="450"/>
        <w:gridCol w:w="810"/>
        <w:gridCol w:w="810"/>
      </w:tblGrid>
      <w:tr w:rsidR="00462269" w:rsidRPr="00462269" w14:paraId="0B7668E0" w14:textId="77777777" w:rsidTr="00672765">
        <w:trPr>
          <w:trHeight w:val="244"/>
          <w:tblHeader/>
        </w:trPr>
        <w:tc>
          <w:tcPr>
            <w:tcW w:w="5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48A39" w14:textId="77777777" w:rsidR="006F7937" w:rsidRPr="00462269" w:rsidRDefault="006F7937" w:rsidP="00672765">
            <w:pPr>
              <w:ind w:left="-105" w:right="-165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lastRenderedPageBreak/>
              <w:t>ลำดับ</w:t>
            </w:r>
          </w:p>
        </w:tc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7AD5D" w14:textId="77777777" w:rsidR="006F7937" w:rsidRPr="00462269" w:rsidRDefault="006F7937" w:rsidP="00672765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ตำแหน่งทางวิชาการ</w:t>
            </w: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br/>
            </w: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ชื่อ-สกุล</w:t>
            </w:r>
          </w:p>
        </w:tc>
        <w:tc>
          <w:tcPr>
            <w:tcW w:w="100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2779E" w14:textId="77777777" w:rsidR="006F7937" w:rsidRPr="00462269" w:rsidRDefault="006F7937" w:rsidP="00672765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คุณวุฒ</w:t>
            </w:r>
            <w:r w:rsidRPr="00462269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ิ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3B007" w14:textId="77777777" w:rsidR="006F7937" w:rsidRPr="00462269" w:rsidRDefault="006F7937" w:rsidP="00672765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สาขาวิชา</w:t>
            </w: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4EF43" w14:textId="77777777" w:rsidR="006F7937" w:rsidRPr="00462269" w:rsidRDefault="006F7937" w:rsidP="00672765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สถาบัน</w:t>
            </w:r>
          </w:p>
        </w:tc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B9469" w14:textId="77777777" w:rsidR="006F7937" w:rsidRPr="00462269" w:rsidRDefault="006F7937" w:rsidP="00672765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ปี พ.ศ.</w:t>
            </w:r>
          </w:p>
        </w:tc>
        <w:tc>
          <w:tcPr>
            <w:tcW w:w="3384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C96D64" w14:textId="77777777" w:rsidR="006F7937" w:rsidRPr="00462269" w:rsidRDefault="006F7937" w:rsidP="00672765">
            <w:pPr>
              <w:ind w:right="-104" w:hanging="5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จำนวนผลงานทางวิชาการ (ย้อนหลังไม่เกิน 5 ปี)</w:t>
            </w:r>
          </w:p>
        </w:tc>
      </w:tr>
      <w:tr w:rsidR="00462269" w:rsidRPr="00462269" w14:paraId="4B8E88D5" w14:textId="77777777" w:rsidTr="00672765">
        <w:trPr>
          <w:cantSplit/>
          <w:trHeight w:val="1549"/>
          <w:tblHeader/>
        </w:trPr>
        <w:tc>
          <w:tcPr>
            <w:tcW w:w="5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8A22128" w14:textId="77777777" w:rsidR="006F7937" w:rsidRPr="00462269" w:rsidRDefault="006F7937" w:rsidP="00672765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EDED5D1" w14:textId="77777777" w:rsidR="006F7937" w:rsidRPr="00462269" w:rsidRDefault="006F7937" w:rsidP="00672765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0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5BDAE69" w14:textId="77777777" w:rsidR="006F7937" w:rsidRPr="00462269" w:rsidRDefault="006F7937" w:rsidP="00672765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8D8B2CE" w14:textId="77777777" w:rsidR="006F7937" w:rsidRPr="00462269" w:rsidRDefault="006F7937" w:rsidP="00672765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C507FAC" w14:textId="77777777" w:rsidR="006F7937" w:rsidRPr="00462269" w:rsidRDefault="006F7937" w:rsidP="00672765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73EC69F" w14:textId="77777777" w:rsidR="006F7937" w:rsidRPr="00462269" w:rsidRDefault="006F7937" w:rsidP="00672765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2E569323" w14:textId="77777777" w:rsidR="006F7937" w:rsidRPr="00462269" w:rsidRDefault="006F7937" w:rsidP="00672765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งานวิจัย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4A57633B" w14:textId="77777777" w:rsidR="006F7937" w:rsidRPr="00462269" w:rsidRDefault="006F7937" w:rsidP="00672765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ตำรา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1586AD25" w14:textId="77777777" w:rsidR="006F7937" w:rsidRPr="00462269" w:rsidRDefault="006F7937" w:rsidP="00672765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หนังสือ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6AAD2EB1" w14:textId="77777777" w:rsidR="006F7937" w:rsidRPr="00462269" w:rsidRDefault="006F7937" w:rsidP="00672765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บทความวิชาการ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10E53CBB" w14:textId="77777777" w:rsidR="006F7937" w:rsidRPr="00462269" w:rsidRDefault="006F7937" w:rsidP="00672765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ลงานวิชาการ</w:t>
            </w: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  <w:t>ในลักษณะอื่น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45579226" w14:textId="77777777" w:rsidR="006F7937" w:rsidRPr="00462269" w:rsidRDefault="006F7937" w:rsidP="00672765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ลงานวิชาการ</w:t>
            </w:r>
            <w:r w:rsidRPr="00462269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  <w:t>รับใช้สังคม</w:t>
            </w:r>
          </w:p>
        </w:tc>
      </w:tr>
      <w:tr w:rsidR="00A07B9C" w:rsidRPr="000423D2" w14:paraId="7A4967F4" w14:textId="77777777" w:rsidTr="00176726">
        <w:trPr>
          <w:trHeight w:val="3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D8EFC" w14:textId="670A4FE7" w:rsidR="00A07B9C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31064" w14:textId="32AB17B6" w:rsidR="00A07B9C" w:rsidRDefault="00A07B9C" w:rsidP="0017672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035C2" w14:textId="7BB6E639" w:rsidR="00A07B9C" w:rsidRDefault="00A07B9C" w:rsidP="0017672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31C9E" w14:textId="6E84E7A0" w:rsidR="00A07B9C" w:rsidRDefault="00A07B9C" w:rsidP="00176726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A802E" w14:textId="7AD59368" w:rsidR="00A07B9C" w:rsidRPr="000423D2" w:rsidRDefault="00A07B9C" w:rsidP="00176726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612181" w14:textId="35C8FE6E" w:rsidR="00A07B9C" w:rsidRDefault="00A07B9C" w:rsidP="00176726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F33DF" w14:textId="35DE8CB6" w:rsidR="00A07B9C" w:rsidRDefault="00A07B9C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5BBF7" w14:textId="365D56FA" w:rsidR="00A07B9C" w:rsidRDefault="00A07B9C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D748" w14:textId="5B6B16FA" w:rsidR="00A07B9C" w:rsidRPr="000423D2" w:rsidRDefault="00A07B9C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7DC5E" w14:textId="41C5C6DE" w:rsidR="00A07B9C" w:rsidRDefault="00A07B9C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DDBB1" w14:textId="7F8C3B24" w:rsidR="00A07B9C" w:rsidRPr="000423D2" w:rsidRDefault="00A07B9C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1CB19" w14:textId="56FE944D" w:rsidR="00A07B9C" w:rsidRDefault="00A07B9C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845781" w:rsidRPr="000423D2" w14:paraId="1569A52B" w14:textId="77777777" w:rsidTr="00A54060">
        <w:trPr>
          <w:trHeight w:val="3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91012" w14:textId="7EC48062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01EF8" w14:textId="54DC6C1B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ABF08" w14:textId="1773E9C8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DA6BF" w14:textId="7ED6F4A2" w:rsidR="00845781" w:rsidRPr="000423D2" w:rsidRDefault="00845781" w:rsidP="00176726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8B3AE" w14:textId="4DEC571E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B85CA" w14:textId="5E4310E7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84511" w14:textId="56ED076F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E56E0" w14:textId="03A7C995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7949B" w14:textId="57E83E38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CF838" w14:textId="2C8726CD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B4432" w14:textId="2E026270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439C9" w14:textId="68B97675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845781" w:rsidRPr="000423D2" w14:paraId="62D5D3BA" w14:textId="77777777" w:rsidTr="00176726">
        <w:trPr>
          <w:trHeight w:val="1137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23199" w14:textId="28CF1CAC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3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12960" w14:textId="657E4D7B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F90AE" w14:textId="666901FE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1E932" w14:textId="42EBAD6D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03EB3" w14:textId="4683A206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CC9AA" w14:textId="5E177F83" w:rsidR="00845781" w:rsidRPr="000423D2" w:rsidRDefault="00845781" w:rsidP="00176726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16290" w14:textId="4B1ACC2C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F060D" w14:textId="4FD21FCD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81576" w14:textId="4446164B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C298E" w14:textId="38342A43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316B0" w14:textId="64194335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A1935" w14:textId="272C2878" w:rsidR="00845781" w:rsidRPr="000423D2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</w:tbl>
    <w:p w14:paraId="632AB5AB" w14:textId="787399BE" w:rsidR="00B143EF" w:rsidRDefault="00B143EF" w:rsidP="0067522B">
      <w:pPr>
        <w:numPr>
          <w:ilvl w:val="0"/>
          <w:numId w:val="2"/>
        </w:numPr>
        <w:tabs>
          <w:tab w:val="left" w:pos="993"/>
        </w:tabs>
        <w:spacing w:before="240"/>
        <w:ind w:left="0" w:firstLine="709"/>
        <w:rPr>
          <w:rFonts w:ascii="TH SarabunPSK" w:hAnsi="TH SarabunPSK" w:cs="TH SarabunPSK"/>
          <w:color w:val="000000"/>
        </w:rPr>
      </w:pPr>
      <w:r w:rsidRPr="006571A3">
        <w:rPr>
          <w:rFonts w:ascii="TH SarabunPSK" w:hAnsi="TH SarabunPSK" w:cs="TH SarabunPSK"/>
          <w:color w:val="000000"/>
          <w:cs/>
        </w:rPr>
        <w:t>รายชื่ออาจารย์</w:t>
      </w:r>
      <w:r>
        <w:rPr>
          <w:rFonts w:ascii="TH SarabunPSK" w:hAnsi="TH SarabunPSK" w:cs="TH SarabunPSK" w:hint="cs"/>
          <w:color w:val="000000"/>
          <w:cs/>
        </w:rPr>
        <w:t>ประจำ</w:t>
      </w:r>
      <w:r w:rsidRPr="006571A3">
        <w:rPr>
          <w:rFonts w:ascii="TH SarabunPSK" w:hAnsi="TH SarabunPSK" w:cs="TH SarabunPSK"/>
          <w:color w:val="000000"/>
          <w:cs/>
        </w:rPr>
        <w:t xml:space="preserve">หลักสูตร </w:t>
      </w:r>
    </w:p>
    <w:tbl>
      <w:tblPr>
        <w:tblW w:w="93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76"/>
        <w:gridCol w:w="1561"/>
        <w:gridCol w:w="1004"/>
        <w:gridCol w:w="1276"/>
        <w:gridCol w:w="992"/>
        <w:gridCol w:w="567"/>
        <w:gridCol w:w="414"/>
        <w:gridCol w:w="450"/>
        <w:gridCol w:w="450"/>
        <w:gridCol w:w="450"/>
        <w:gridCol w:w="810"/>
        <w:gridCol w:w="810"/>
      </w:tblGrid>
      <w:tr w:rsidR="00F52EAB" w:rsidRPr="00F52EAB" w14:paraId="309C148C" w14:textId="77777777" w:rsidTr="0025410A">
        <w:trPr>
          <w:trHeight w:val="244"/>
          <w:tblHeader/>
        </w:trPr>
        <w:tc>
          <w:tcPr>
            <w:tcW w:w="5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84D2A" w14:textId="77777777" w:rsidR="00A67EAE" w:rsidRPr="00F52EAB" w:rsidRDefault="00A67EAE" w:rsidP="00095D38">
            <w:pPr>
              <w:ind w:left="-105" w:right="-165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bookmarkStart w:id="0" w:name="_Hlk59026615"/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ลำดับ</w:t>
            </w:r>
          </w:p>
        </w:tc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5419D" w14:textId="77777777" w:rsidR="00A67EAE" w:rsidRPr="00F52EAB" w:rsidRDefault="00A67EAE" w:rsidP="00A67EAE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ตำแหน่งทางวิชาการ</w:t>
            </w: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br/>
            </w: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ชื่อ-สกุล</w:t>
            </w:r>
          </w:p>
        </w:tc>
        <w:tc>
          <w:tcPr>
            <w:tcW w:w="100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2F988" w14:textId="77777777" w:rsidR="00A67EAE" w:rsidRPr="00F52EAB" w:rsidRDefault="00A67EAE" w:rsidP="00A67EAE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คุณวุฒ</w:t>
            </w:r>
            <w:r w:rsidRPr="00F52EAB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ิ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B938C" w14:textId="77777777" w:rsidR="00A67EAE" w:rsidRPr="00F52EAB" w:rsidRDefault="00A67EAE" w:rsidP="00A67EAE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สาขาวิชา</w:t>
            </w: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84416" w14:textId="77777777" w:rsidR="00A67EAE" w:rsidRPr="00F52EAB" w:rsidRDefault="00A67EAE" w:rsidP="00A67EAE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สถาบัน</w:t>
            </w:r>
          </w:p>
        </w:tc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90537" w14:textId="77777777" w:rsidR="00A67EAE" w:rsidRPr="00F52EAB" w:rsidRDefault="00A67EAE" w:rsidP="00A67EAE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ปี พ.ศ.</w:t>
            </w:r>
          </w:p>
        </w:tc>
        <w:tc>
          <w:tcPr>
            <w:tcW w:w="3384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29E753" w14:textId="77777777" w:rsidR="00A67EAE" w:rsidRPr="00F52EAB" w:rsidRDefault="00A67EAE" w:rsidP="00A67EAE">
            <w:pPr>
              <w:ind w:right="-104" w:hanging="59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จำนวนผลงานทางวิชาการ (ย้อนหลังไม่เกิน 5 ปี)</w:t>
            </w:r>
          </w:p>
        </w:tc>
      </w:tr>
      <w:tr w:rsidR="00F52EAB" w:rsidRPr="00F52EAB" w14:paraId="254F7058" w14:textId="77777777" w:rsidTr="00473461">
        <w:trPr>
          <w:cantSplit/>
          <w:trHeight w:val="1549"/>
          <w:tblHeader/>
        </w:trPr>
        <w:tc>
          <w:tcPr>
            <w:tcW w:w="5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ECD1DF1" w14:textId="77777777" w:rsidR="00A67EAE" w:rsidRPr="00F52EAB" w:rsidRDefault="00A67EAE" w:rsidP="00095D38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5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E0293A5" w14:textId="77777777" w:rsidR="00A67EAE" w:rsidRPr="00F52EAB" w:rsidRDefault="00A67EAE" w:rsidP="00A67EAE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0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3E70CC3" w14:textId="77777777" w:rsidR="00A67EAE" w:rsidRPr="00F52EAB" w:rsidRDefault="00A67EAE" w:rsidP="00A67EAE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1E17D4A" w14:textId="77777777" w:rsidR="00A67EAE" w:rsidRPr="00F52EAB" w:rsidRDefault="00A67EAE" w:rsidP="00A67EAE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29061AB" w14:textId="77777777" w:rsidR="00A67EAE" w:rsidRPr="00F52EAB" w:rsidRDefault="00A67EAE" w:rsidP="00A67EAE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7FF922C" w14:textId="77777777" w:rsidR="00A67EAE" w:rsidRPr="00F52EAB" w:rsidRDefault="00A67EAE" w:rsidP="00A67EAE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42976C8A" w14:textId="77777777" w:rsidR="00A67EAE" w:rsidRPr="00F52EAB" w:rsidRDefault="00A67EAE" w:rsidP="00A67EAE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งานวิจัย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462BB9B5" w14:textId="77777777" w:rsidR="00A67EAE" w:rsidRPr="00F52EAB" w:rsidRDefault="00A67EAE" w:rsidP="00A67EAE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ตำรา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16802AD9" w14:textId="77777777" w:rsidR="00A67EAE" w:rsidRPr="00F52EAB" w:rsidRDefault="00A67EAE" w:rsidP="00A67EAE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หนังสือ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4DF8955B" w14:textId="77777777" w:rsidR="00A67EAE" w:rsidRPr="00F52EAB" w:rsidRDefault="00A67EAE" w:rsidP="00A67EAE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บทความวิชาการ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5486ABAF" w14:textId="77777777" w:rsidR="00A67EAE" w:rsidRPr="00F52EAB" w:rsidRDefault="00A67EAE" w:rsidP="00A67EAE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ลงานวิชาการ</w:t>
            </w: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  <w:t>ในลักษณะอื่น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4D753A6E" w14:textId="77777777" w:rsidR="00A67EAE" w:rsidRPr="00F52EAB" w:rsidRDefault="00A67EAE" w:rsidP="00A67EAE">
            <w:pPr>
              <w:ind w:left="113" w:right="113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ลงานวิชาการ</w:t>
            </w:r>
            <w:r w:rsidRPr="00F52EAB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  <w:t>รับใช้สังคม</w:t>
            </w:r>
          </w:p>
        </w:tc>
      </w:tr>
      <w:tr w:rsidR="00F52EAB" w:rsidRPr="00F52EAB" w14:paraId="5EC01BBB" w14:textId="77777777" w:rsidTr="00176726">
        <w:trPr>
          <w:trHeight w:val="3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C9C50" w14:textId="77777777" w:rsidR="00845781" w:rsidRPr="00F52EAB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DE46A" w14:textId="77777777" w:rsidR="00845781" w:rsidRDefault="00A54060" w:rsidP="00176726">
            <w:pPr>
              <w:rPr>
                <w:rFonts w:ascii="TH SarabunPSK" w:hAnsi="TH SarabunPSK" w:cs="TH SarabunPSK"/>
                <w:color w:val="FFFFFF" w:themeColor="background1"/>
                <w:sz w:val="22"/>
                <w:szCs w:val="22"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.......</w:t>
            </w:r>
            <w:r w:rsidR="00845781" w:rsidRPr="00F52EAB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="00845781" w:rsidRPr="00F52EA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* </w:t>
            </w:r>
            <w:r w:rsidR="00845781" w:rsidRPr="005A5C0D">
              <w:rPr>
                <w:rStyle w:val="FootnoteReference"/>
                <w:rFonts w:ascii="TH SarabunPSK" w:hAnsi="TH SarabunPSK" w:cs="TH SarabunPSK"/>
                <w:color w:val="FFFFFF" w:themeColor="background1"/>
                <w:sz w:val="22"/>
                <w:szCs w:val="22"/>
                <w:vertAlign w:val="baseline"/>
              </w:rPr>
              <w:footnoteReference w:customMarkFollows="1" w:id="1"/>
              <w:sym w:font="Symbol" w:char="F02A"/>
            </w:r>
          </w:p>
          <w:p w14:paraId="600594F5" w14:textId="3AE1A7C4" w:rsidR="00A54060" w:rsidRPr="00F52EAB" w:rsidRDefault="00A54060" w:rsidP="00176726">
            <w:pPr>
              <w:rPr>
                <w:rFonts w:ascii="TH SarabunPSK" w:hAnsi="TH SarabunPSK" w:cs="TH SarabunPSK" w:hint="cs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3B637" w14:textId="6C2AB4FC" w:rsidR="00845781" w:rsidRPr="00F52EAB" w:rsidRDefault="00845781" w:rsidP="00176726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3A108" w14:textId="673EB821" w:rsidR="00845781" w:rsidRPr="00F52EAB" w:rsidRDefault="00845781" w:rsidP="00176726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BBBB3" w14:textId="4309BA59" w:rsidR="00845781" w:rsidRPr="00F52EAB" w:rsidRDefault="00845781" w:rsidP="00176726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4EB50" w14:textId="78D29E24" w:rsidR="00845781" w:rsidRPr="00F52EAB" w:rsidRDefault="00845781" w:rsidP="00176726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4074B" w14:textId="391F176E" w:rsidR="00845781" w:rsidRPr="00F52EAB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8C108" w14:textId="626789D2" w:rsidR="00845781" w:rsidRPr="00F52EAB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22241" w14:textId="25D473B4" w:rsidR="00845781" w:rsidRPr="00F52EAB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8E2FE" w14:textId="671182D1" w:rsidR="00845781" w:rsidRPr="00F52EAB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8F9C5" w14:textId="5D642CA4" w:rsidR="00845781" w:rsidRPr="00F52EAB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2F00D" w14:textId="269FD968" w:rsidR="00845781" w:rsidRPr="00F52EAB" w:rsidRDefault="00845781" w:rsidP="00176726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52EAB" w:rsidRPr="00F52EAB" w14:paraId="34558375" w14:textId="77777777" w:rsidTr="00A54060">
        <w:trPr>
          <w:trHeight w:val="3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B0A49" w14:textId="5C65EA33" w:rsidR="00845781" w:rsidRPr="00F52EAB" w:rsidRDefault="00845781" w:rsidP="00E04A0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BF5D4" w14:textId="77777777" w:rsidR="00845781" w:rsidRDefault="00A54060" w:rsidP="00E04A08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.......</w:t>
            </w:r>
            <w:r w:rsidR="00845781" w:rsidRPr="00F52EAB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="00845781" w:rsidRPr="00F52EAB">
              <w:rPr>
                <w:rFonts w:ascii="TH SarabunPSK" w:hAnsi="TH SarabunPSK" w:cs="TH SarabunPSK"/>
                <w:sz w:val="24"/>
                <w:szCs w:val="24"/>
                <w:cs/>
              </w:rPr>
              <w:t>*</w:t>
            </w:r>
          </w:p>
          <w:p w14:paraId="55307CDB" w14:textId="6B90063B" w:rsidR="00A54060" w:rsidRPr="00F52EAB" w:rsidRDefault="00A54060" w:rsidP="00E04A08">
            <w:pPr>
              <w:rPr>
                <w:rFonts w:ascii="TH SarabunPSK" w:hAnsi="TH SarabunPSK" w:cs="TH SarabunPSK" w:hint="cs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E3DD5" w14:textId="2ECE3CFF" w:rsidR="00845781" w:rsidRPr="00F52EAB" w:rsidRDefault="00845781" w:rsidP="00E04A08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EEDA5" w14:textId="4BFFC8FC" w:rsidR="00845781" w:rsidRPr="00F52EAB" w:rsidRDefault="00845781" w:rsidP="00E04A08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13158" w14:textId="55F8FC9C" w:rsidR="00845781" w:rsidRPr="00F52EAB" w:rsidRDefault="00845781" w:rsidP="00E04A08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B658B" w14:textId="2D69FC18" w:rsidR="00845781" w:rsidRPr="00F52EAB" w:rsidRDefault="00845781" w:rsidP="00E04A08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349C1" w14:textId="0E6E02B1" w:rsidR="00845781" w:rsidRPr="00F52EAB" w:rsidRDefault="00845781" w:rsidP="00E04A0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15D2A" w14:textId="46037A0C" w:rsidR="00845781" w:rsidRPr="00F52EAB" w:rsidRDefault="00845781" w:rsidP="00E04A0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FC4E4" w14:textId="37B56C2B" w:rsidR="00845781" w:rsidRPr="00F52EAB" w:rsidRDefault="00845781" w:rsidP="00E04A0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10DE2" w14:textId="2E02AD0C" w:rsidR="00845781" w:rsidRPr="00F52EAB" w:rsidRDefault="00845781" w:rsidP="00E04A0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E73A5" w14:textId="426B6B5D" w:rsidR="00845781" w:rsidRPr="00F52EAB" w:rsidRDefault="00845781" w:rsidP="00E04A0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73192" w14:textId="3D6E1013" w:rsidR="00845781" w:rsidRPr="00F52EAB" w:rsidRDefault="00845781" w:rsidP="00E04A0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52EAB" w:rsidRPr="00F52EAB" w14:paraId="1338A222" w14:textId="77777777" w:rsidTr="00A54060">
        <w:trPr>
          <w:trHeight w:val="323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3B5D5" w14:textId="5EE746B6" w:rsidR="00845781" w:rsidRPr="00F52EAB" w:rsidRDefault="00845781" w:rsidP="00111E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3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9CA84" w14:textId="77777777" w:rsidR="00845781" w:rsidRDefault="00A54060" w:rsidP="00111E5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.......</w:t>
            </w:r>
            <w:r w:rsidR="00845781" w:rsidRPr="00F52EAB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="00845781" w:rsidRPr="00F52EAB">
              <w:rPr>
                <w:rFonts w:ascii="TH SarabunPSK" w:hAnsi="TH SarabunPSK" w:cs="TH SarabunPSK"/>
                <w:sz w:val="24"/>
                <w:szCs w:val="24"/>
                <w:cs/>
              </w:rPr>
              <w:t>*</w:t>
            </w:r>
          </w:p>
          <w:p w14:paraId="69C6487C" w14:textId="1E63A97C" w:rsidR="00A54060" w:rsidRPr="00F52EAB" w:rsidRDefault="00A54060" w:rsidP="00111E5F">
            <w:pPr>
              <w:rPr>
                <w:rFonts w:ascii="TH SarabunPSK" w:hAnsi="TH SarabunPSK" w:cs="TH SarabunPSK" w:hint="cs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82C82" w14:textId="2C6BC8C1" w:rsidR="00845781" w:rsidRPr="00F52EAB" w:rsidRDefault="00845781" w:rsidP="00111E5F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99C2B" w14:textId="626088C5" w:rsidR="00D77D0E" w:rsidRPr="00F52EAB" w:rsidRDefault="00D77D0E" w:rsidP="00111E5F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24497" w14:textId="5C166654" w:rsidR="00845781" w:rsidRPr="00F52EAB" w:rsidRDefault="00845781" w:rsidP="00111E5F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CD360" w14:textId="3C5C10AC" w:rsidR="00845781" w:rsidRPr="00A54060" w:rsidRDefault="00845781" w:rsidP="00A54060">
            <w:pPr>
              <w:rPr>
                <w:rFonts w:ascii="TH SarabunPSK" w:hAnsi="TH SarabunPSK" w:cs="TH SarabunPSK" w:hint="cs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AC2C5" w14:textId="6DB32D9D" w:rsidR="00845781" w:rsidRPr="00F52EAB" w:rsidRDefault="00845781" w:rsidP="00111E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EF25B" w14:textId="4CD3A023" w:rsidR="00845781" w:rsidRPr="00F52EAB" w:rsidRDefault="00845781" w:rsidP="00111E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47163" w14:textId="14279033" w:rsidR="00845781" w:rsidRPr="00F52EAB" w:rsidRDefault="00845781" w:rsidP="00111E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EC51F" w14:textId="499FD7D3" w:rsidR="00845781" w:rsidRPr="00F52EAB" w:rsidRDefault="00845781" w:rsidP="00111E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D0E27" w14:textId="5411CAD9" w:rsidR="00845781" w:rsidRPr="00F52EAB" w:rsidRDefault="00845781" w:rsidP="00111E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4CA7A" w14:textId="3906C71F" w:rsidR="00845781" w:rsidRPr="00F52EAB" w:rsidRDefault="00845781" w:rsidP="00111E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52EAB" w:rsidRPr="00F52EAB" w14:paraId="390695EF" w14:textId="77777777" w:rsidTr="00A54060">
        <w:trPr>
          <w:trHeight w:val="93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5A666" w14:textId="46945506" w:rsidR="00473461" w:rsidRPr="00F52EAB" w:rsidRDefault="00845781" w:rsidP="00095D3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4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9ACE1" w14:textId="77777777" w:rsidR="00473461" w:rsidRDefault="00473461" w:rsidP="00A67EA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4AE5000" w14:textId="00A18A77" w:rsidR="00A54060" w:rsidRPr="00F52EAB" w:rsidRDefault="00A54060" w:rsidP="00A67EAE">
            <w:pPr>
              <w:rPr>
                <w:rFonts w:ascii="TH SarabunPSK" w:hAnsi="TH SarabunPSK" w:cs="TH SarabunPSK" w:hint="cs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FCF03" w14:textId="66DEC261" w:rsidR="004D4717" w:rsidRPr="00F52EAB" w:rsidRDefault="004D4717" w:rsidP="00A67EA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7CCD4" w14:textId="26E97FF6" w:rsidR="001A43B2" w:rsidRPr="00F52EAB" w:rsidRDefault="001A43B2" w:rsidP="004D4717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99C48" w14:textId="2E950B91" w:rsidR="001A43B2" w:rsidRPr="00F52EAB" w:rsidRDefault="001A43B2" w:rsidP="001A43B2">
            <w:pPr>
              <w:ind w:right="-195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D69FE" w14:textId="2E42B335" w:rsidR="00A2231F" w:rsidRPr="00F52EAB" w:rsidRDefault="00A2231F" w:rsidP="00A67EA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82E95" w14:textId="65D81B1D" w:rsidR="00473461" w:rsidRPr="00F52EAB" w:rsidRDefault="00473461" w:rsidP="00A67EA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FE6F8" w14:textId="7D3498D5" w:rsidR="00473461" w:rsidRPr="00F52EAB" w:rsidRDefault="00473461" w:rsidP="00A67EA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C6D98" w14:textId="3E63294F" w:rsidR="00473461" w:rsidRPr="00F52EAB" w:rsidRDefault="00473461" w:rsidP="00A67EA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52E38" w14:textId="7593B3BC" w:rsidR="00473461" w:rsidRPr="00F52EAB" w:rsidRDefault="00473461" w:rsidP="00A67EA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AF78D" w14:textId="6CE3ADE9" w:rsidR="00473461" w:rsidRPr="00F52EAB" w:rsidRDefault="00473461" w:rsidP="00A67EA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7DAED" w14:textId="46029A3B" w:rsidR="00473461" w:rsidRPr="00F52EAB" w:rsidRDefault="00473461" w:rsidP="00A67EA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52EAB" w:rsidRPr="00F52EAB" w14:paraId="432EA523" w14:textId="77777777" w:rsidTr="00A54060">
        <w:trPr>
          <w:trHeight w:val="24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2B183" w14:textId="50E3D893" w:rsidR="00A2231F" w:rsidRPr="00F52EAB" w:rsidRDefault="00845781" w:rsidP="00A2231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5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2BBB3" w14:textId="77777777" w:rsidR="00A2231F" w:rsidRDefault="00A2231F" w:rsidP="00A2231F">
            <w:pPr>
              <w:ind w:right="-135"/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E50D790" w14:textId="27BC4C2A" w:rsidR="00A54060" w:rsidRPr="00F52EAB" w:rsidRDefault="00A54060" w:rsidP="00A2231F">
            <w:pPr>
              <w:ind w:right="-135"/>
              <w:rPr>
                <w:rFonts w:ascii="TH SarabunPSK" w:hAnsi="TH SarabunPSK" w:cs="TH SarabunPSK" w:hint="cs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A9B81" w14:textId="0D6157A3" w:rsidR="00A2231F" w:rsidRPr="00F52EAB" w:rsidRDefault="00A2231F" w:rsidP="00A2231F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CAF27" w14:textId="4E06E9CD" w:rsidR="00A2231F" w:rsidRPr="00F52EAB" w:rsidRDefault="00A2231F" w:rsidP="00A2231F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85EC8" w14:textId="1549DF44" w:rsidR="00A2231F" w:rsidRPr="00F52EAB" w:rsidRDefault="00A2231F" w:rsidP="00A2231F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902EA" w14:textId="3997F2C9" w:rsidR="00A2231F" w:rsidRPr="00F52EAB" w:rsidRDefault="00A2231F" w:rsidP="00A2231F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17FD5" w14:textId="702E419C" w:rsidR="00A2231F" w:rsidRPr="00F52EAB" w:rsidRDefault="00A2231F" w:rsidP="00A2231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1EA65" w14:textId="5B308A15" w:rsidR="00A2231F" w:rsidRPr="00F52EAB" w:rsidRDefault="00A2231F" w:rsidP="00A2231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9DA44" w14:textId="17EF8791" w:rsidR="00A2231F" w:rsidRPr="00F52EAB" w:rsidRDefault="00A2231F" w:rsidP="00A2231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737AD" w14:textId="63643FC6" w:rsidR="00A2231F" w:rsidRPr="00F52EAB" w:rsidRDefault="00A2231F" w:rsidP="00A2231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F9A94" w14:textId="2FE44628" w:rsidR="00A2231F" w:rsidRPr="00F52EAB" w:rsidRDefault="00A2231F" w:rsidP="00A2231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9D21E" w14:textId="7CFA7841" w:rsidR="00A2231F" w:rsidRPr="00F52EAB" w:rsidRDefault="00A2231F" w:rsidP="00A2231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52EAB" w:rsidRPr="00F52EAB" w14:paraId="6CEB5F73" w14:textId="77777777" w:rsidTr="00A54060">
        <w:trPr>
          <w:trHeight w:val="277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81FA31" w14:textId="07A0D8E3" w:rsidR="00473461" w:rsidRPr="00F52EAB" w:rsidRDefault="00845781" w:rsidP="00473461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6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C71DD" w14:textId="77777777" w:rsidR="00473461" w:rsidRDefault="00473461" w:rsidP="00E76BE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86818C4" w14:textId="2F822404" w:rsidR="00A54060" w:rsidRPr="00F52EAB" w:rsidRDefault="00A54060" w:rsidP="00E76BE5">
            <w:pPr>
              <w:rPr>
                <w:rFonts w:ascii="TH SarabunPSK" w:hAnsi="TH SarabunPSK" w:cs="TH SarabunPSK" w:hint="cs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B17DA" w14:textId="5A845BCF" w:rsidR="00473461" w:rsidRPr="00F52EAB" w:rsidRDefault="00473461" w:rsidP="0047346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F01AC" w14:textId="574A5AA5" w:rsidR="00B94509" w:rsidRPr="00F52EAB" w:rsidRDefault="00B94509" w:rsidP="004D4717">
            <w:pPr>
              <w:ind w:right="-105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030DF" w14:textId="1922635B" w:rsidR="00B94509" w:rsidRPr="00F52EAB" w:rsidRDefault="00B94509" w:rsidP="004D4717">
            <w:pPr>
              <w:ind w:right="-105"/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FD1ED" w14:textId="2F50EAE0" w:rsidR="00170651" w:rsidRPr="00F52EAB" w:rsidRDefault="00170651" w:rsidP="0047346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52EB0" w14:textId="19FCFA7E" w:rsidR="00473461" w:rsidRPr="00F52EAB" w:rsidRDefault="00473461" w:rsidP="00D3024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CFB9E" w14:textId="7D114124" w:rsidR="00473461" w:rsidRPr="00F52EAB" w:rsidRDefault="00473461" w:rsidP="00D3024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DA288" w14:textId="60C4E850" w:rsidR="00473461" w:rsidRPr="00F52EAB" w:rsidRDefault="00473461" w:rsidP="00D3024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115D9" w14:textId="4FB7FF2B" w:rsidR="00473461" w:rsidRPr="00F52EAB" w:rsidRDefault="00473461" w:rsidP="00D3024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FE286" w14:textId="6744A698" w:rsidR="00473461" w:rsidRPr="00F52EAB" w:rsidRDefault="00473461" w:rsidP="00D3024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20D77" w14:textId="26DF802B" w:rsidR="00473461" w:rsidRPr="00F52EAB" w:rsidRDefault="00473461" w:rsidP="00D30248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52EAB" w:rsidRPr="00F52EAB" w14:paraId="6EDE9A9B" w14:textId="77777777" w:rsidTr="00A54060">
        <w:trPr>
          <w:trHeight w:val="3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B9BB16" w14:textId="4DE44FEE" w:rsidR="000E6070" w:rsidRPr="00F52EAB" w:rsidRDefault="00845781" w:rsidP="000E6070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7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FC109" w14:textId="77777777" w:rsidR="000E6070" w:rsidRDefault="000E6070" w:rsidP="000E607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C4AFBA8" w14:textId="61FC330F" w:rsidR="00A54060" w:rsidRPr="00F52EAB" w:rsidRDefault="00A54060" w:rsidP="000E6070">
            <w:pPr>
              <w:rPr>
                <w:rFonts w:ascii="TH SarabunPSK" w:hAnsi="TH SarabunPSK" w:cs="TH SarabunPSK" w:hint="cs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52C82" w14:textId="48B1C1D5" w:rsidR="000E6070" w:rsidRPr="00F52EAB" w:rsidRDefault="000E6070" w:rsidP="000E6070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92DD9" w14:textId="23ECA63A" w:rsidR="000E6070" w:rsidRPr="00F52EAB" w:rsidRDefault="000E6070" w:rsidP="000E6070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50C7A1" w14:textId="74DED70B" w:rsidR="000E6070" w:rsidRPr="00F52EAB" w:rsidRDefault="000E6070" w:rsidP="000E6070">
            <w:pPr>
              <w:ind w:right="-105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7579C" w14:textId="7E03DA69" w:rsidR="000E6070" w:rsidRPr="00F52EAB" w:rsidRDefault="000E6070" w:rsidP="000E6070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8D9A1" w14:textId="5CFD571D" w:rsidR="000E6070" w:rsidRPr="00F52EAB" w:rsidRDefault="000E6070" w:rsidP="000E6070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1ED25" w14:textId="6330AA2C" w:rsidR="000E6070" w:rsidRPr="00F52EAB" w:rsidRDefault="000E6070" w:rsidP="000E6070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3A7B7" w14:textId="49DA9FC8" w:rsidR="000E6070" w:rsidRPr="00F52EAB" w:rsidRDefault="000E6070" w:rsidP="000E6070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5FA50" w14:textId="6CB3D40B" w:rsidR="000E6070" w:rsidRPr="00F52EAB" w:rsidRDefault="000E6070" w:rsidP="000E6070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098F0" w14:textId="4377F9B8" w:rsidR="000E6070" w:rsidRPr="00F52EAB" w:rsidRDefault="000E6070" w:rsidP="000E6070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83322" w14:textId="19D60B30" w:rsidR="000E6070" w:rsidRPr="00F52EAB" w:rsidRDefault="000E6070" w:rsidP="000E6070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bookmarkEnd w:id="0"/>
      <w:tr w:rsidR="00F52EAB" w:rsidRPr="00F52EAB" w14:paraId="6509DB38" w14:textId="77777777" w:rsidTr="00D30248">
        <w:trPr>
          <w:trHeight w:val="3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04FD2" w14:textId="590D3DD0" w:rsidR="00C758BE" w:rsidRPr="00F52EAB" w:rsidRDefault="00845781" w:rsidP="00C758B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8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4E502" w14:textId="77777777" w:rsidR="00C758BE" w:rsidRDefault="00C758BE" w:rsidP="00C758B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4930F8B" w14:textId="3AEAF850" w:rsidR="00A54060" w:rsidRPr="00F52EAB" w:rsidRDefault="00A54060" w:rsidP="00C758BE">
            <w:pPr>
              <w:rPr>
                <w:rFonts w:ascii="TH SarabunPSK" w:hAnsi="TH SarabunPSK" w:cs="TH SarabunPSK" w:hint="cs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822AE" w14:textId="7E140F56" w:rsidR="00A2231F" w:rsidRPr="00F52EAB" w:rsidRDefault="00A2231F" w:rsidP="00C758B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76F96" w14:textId="50B30001" w:rsidR="00A2231F" w:rsidRPr="00F52EAB" w:rsidRDefault="00A2231F" w:rsidP="00C758BE">
            <w:pPr>
              <w:ind w:right="-105"/>
              <w:rPr>
                <w:rFonts w:ascii="TH SarabunPSK" w:hAnsi="TH SarabunPSK" w:cs="TH SarabunPSK"/>
                <w:spacing w:val="-2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0A96E" w14:textId="19B84530" w:rsidR="00C758BE" w:rsidRPr="00F52EAB" w:rsidRDefault="00C758BE" w:rsidP="00C758BE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0B5EE" w14:textId="27D27A85" w:rsidR="00C758BE" w:rsidRPr="00F52EAB" w:rsidRDefault="00C758BE" w:rsidP="00C758B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0448E" w14:textId="55292DE5" w:rsidR="00C758BE" w:rsidRPr="00F52EAB" w:rsidRDefault="00C758BE" w:rsidP="00C758B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2ADF0" w14:textId="03079699" w:rsidR="00C758BE" w:rsidRPr="00F52EAB" w:rsidRDefault="00C758BE" w:rsidP="00C758B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7AC6D" w14:textId="1BD6304C" w:rsidR="00C758BE" w:rsidRPr="00F52EAB" w:rsidRDefault="00C758BE" w:rsidP="00C758B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E9C14" w14:textId="100B4802" w:rsidR="00C758BE" w:rsidRPr="00F52EAB" w:rsidRDefault="00C758BE" w:rsidP="00C758B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73DE" w14:textId="5C10EAC4" w:rsidR="00C758BE" w:rsidRPr="00F52EAB" w:rsidRDefault="00C758BE" w:rsidP="00C758B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80C3A" w14:textId="2F013311" w:rsidR="00C758BE" w:rsidRPr="00F52EAB" w:rsidRDefault="00C758BE" w:rsidP="00C758B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52EAB" w:rsidRPr="00F52EAB" w14:paraId="21BC5E34" w14:textId="77777777" w:rsidTr="00672765">
        <w:trPr>
          <w:trHeight w:val="3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3D6D8" w14:textId="395C9F09" w:rsidR="00E0000E" w:rsidRPr="00F52EAB" w:rsidRDefault="00845781" w:rsidP="00E0000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9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DE11A" w14:textId="77777777" w:rsidR="00FF1D6B" w:rsidRDefault="00FF1D6B" w:rsidP="00E0000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DB606F1" w14:textId="3F0E15FA" w:rsidR="00A54060" w:rsidRPr="00F52EAB" w:rsidRDefault="00A54060" w:rsidP="00E0000E">
            <w:pPr>
              <w:rPr>
                <w:rFonts w:ascii="TH SarabunPSK" w:hAnsi="TH SarabunPSK" w:cs="TH SarabunPSK" w:hint="cs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529A9" w14:textId="175C20F5" w:rsidR="00066AC0" w:rsidRPr="00F52EAB" w:rsidRDefault="00066AC0" w:rsidP="00E0000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C17A1" w14:textId="486CF768" w:rsidR="00066AC0" w:rsidRPr="00F52EAB" w:rsidRDefault="00066AC0" w:rsidP="00E0000E">
            <w:pPr>
              <w:ind w:right="-105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35029" w14:textId="26ACA61A" w:rsidR="00E0000E" w:rsidRPr="00F52EAB" w:rsidRDefault="00E0000E" w:rsidP="00E0000E">
            <w:pPr>
              <w:ind w:right="-105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6F21C" w14:textId="302C184A" w:rsidR="00066AC0" w:rsidRPr="00F52EAB" w:rsidRDefault="00066AC0" w:rsidP="00E0000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3055F" w14:textId="0602B024" w:rsidR="00E0000E" w:rsidRPr="00F52EAB" w:rsidRDefault="00E0000E" w:rsidP="00E0000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1E840" w14:textId="6554EC86" w:rsidR="00E0000E" w:rsidRPr="00F52EAB" w:rsidRDefault="00E0000E" w:rsidP="00E0000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7B7D1" w14:textId="3E0F203F" w:rsidR="00E0000E" w:rsidRPr="00F52EAB" w:rsidRDefault="00E0000E" w:rsidP="00E0000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39B3A" w14:textId="562755B0" w:rsidR="00E0000E" w:rsidRPr="00F52EAB" w:rsidRDefault="00E0000E" w:rsidP="00E0000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6D2CB" w14:textId="21CD2594" w:rsidR="00E0000E" w:rsidRPr="00F52EAB" w:rsidRDefault="00E0000E" w:rsidP="00E0000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17D9B" w14:textId="460AA79E" w:rsidR="00E0000E" w:rsidRPr="00F52EAB" w:rsidRDefault="00E0000E" w:rsidP="00E0000E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F52EAB" w:rsidRPr="00F52EAB" w14:paraId="20407BD0" w14:textId="77777777" w:rsidTr="00D30248">
        <w:trPr>
          <w:trHeight w:val="312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27CE8" w14:textId="7EBB1C6B" w:rsidR="00A6515C" w:rsidRPr="00F52EAB" w:rsidRDefault="00845781" w:rsidP="00A6515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F52EAB">
              <w:rPr>
                <w:rFonts w:ascii="TH SarabunPSK" w:hAnsi="TH SarabunPSK" w:cs="TH SarabunPSK"/>
                <w:sz w:val="24"/>
                <w:szCs w:val="24"/>
              </w:rPr>
              <w:t>10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CC5E9" w14:textId="77777777" w:rsidR="00265DFB" w:rsidRDefault="00265DFB" w:rsidP="00A651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289E3ED" w14:textId="77777777" w:rsidR="00A54060" w:rsidRDefault="00A54060" w:rsidP="00A651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A9EA4F4" w14:textId="6F3BC1E2" w:rsidR="00A54060" w:rsidRPr="00F52EAB" w:rsidRDefault="00A54060" w:rsidP="00A6515C">
            <w:pPr>
              <w:rPr>
                <w:rFonts w:ascii="TH SarabunPSK" w:hAnsi="TH SarabunPSK" w:cs="TH SarabunPSK" w:hint="cs"/>
                <w:sz w:val="24"/>
                <w:szCs w:val="24"/>
                <w:cs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AE1DC" w14:textId="70B07CA1" w:rsidR="00265DFB" w:rsidRPr="00F52EAB" w:rsidRDefault="00265DFB" w:rsidP="00A651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777C2" w14:textId="2429BFD1" w:rsidR="00265DFB" w:rsidRPr="00F52EAB" w:rsidRDefault="00265DFB" w:rsidP="00A6515C">
            <w:pPr>
              <w:ind w:right="-105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A2836" w14:textId="35AC0ADE" w:rsidR="00474B13" w:rsidRPr="00F52EAB" w:rsidRDefault="00474B13" w:rsidP="00474B13">
            <w:pPr>
              <w:ind w:right="-105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59E8C" w14:textId="0036140E" w:rsidR="00265DFB" w:rsidRPr="00F52EAB" w:rsidRDefault="00265DFB" w:rsidP="00A651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02F29" w14:textId="745872B9" w:rsidR="00A6515C" w:rsidRPr="00F52EAB" w:rsidRDefault="00A6515C" w:rsidP="00A6515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E0A9E" w14:textId="011DEEA2" w:rsidR="00A6515C" w:rsidRPr="00F52EAB" w:rsidRDefault="00A6515C" w:rsidP="00A6515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A1742" w14:textId="6BC50A02" w:rsidR="00A6515C" w:rsidRPr="00F52EAB" w:rsidRDefault="00A6515C" w:rsidP="00A6515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AF9DE" w14:textId="48BBE821" w:rsidR="00A6515C" w:rsidRPr="00F52EAB" w:rsidRDefault="00A6515C" w:rsidP="00A6515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0B102" w14:textId="5F4DDA48" w:rsidR="00A6515C" w:rsidRPr="00F52EAB" w:rsidRDefault="00A6515C" w:rsidP="00A6515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38135" w14:textId="2C6950CF" w:rsidR="00A6515C" w:rsidRPr="00F52EAB" w:rsidRDefault="00A6515C" w:rsidP="00A6515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</w:tbl>
    <w:p w14:paraId="4EDBC4A0" w14:textId="190CA05A" w:rsidR="00F70E0D" w:rsidRPr="007D4E1C" w:rsidRDefault="00F70E0D" w:rsidP="00A350E6">
      <w:pPr>
        <w:pStyle w:val="ListParagraph"/>
        <w:numPr>
          <w:ilvl w:val="0"/>
          <w:numId w:val="4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color w:val="000000"/>
          <w:szCs w:val="28"/>
          <w:u w:val="single"/>
        </w:rPr>
      </w:pPr>
      <w:r w:rsidRPr="007D4E1C">
        <w:rPr>
          <w:rFonts w:ascii="TH SarabunPSK" w:eastAsia="Angsana New" w:hAnsi="TH SarabunPSK" w:cs="TH SarabunPSK"/>
          <w:b/>
          <w:bCs/>
          <w:color w:val="000000"/>
          <w:szCs w:val="28"/>
          <w:u w:val="single"/>
          <w:cs/>
        </w:rPr>
        <w:lastRenderedPageBreak/>
        <w:t>ผลการวิเคราะห์หลักสูตรและผลการพิจารณา</w:t>
      </w:r>
    </w:p>
    <w:p w14:paraId="21796241" w14:textId="77777777" w:rsidR="00AC6716" w:rsidRDefault="00F70E0D" w:rsidP="00AC6716">
      <w:pPr>
        <w:numPr>
          <w:ilvl w:val="1"/>
          <w:numId w:val="3"/>
        </w:numPr>
        <w:tabs>
          <w:tab w:val="clear" w:pos="705"/>
        </w:tabs>
        <w:spacing w:before="240" w:after="240"/>
        <w:rPr>
          <w:rFonts w:ascii="TH SarabunPSK" w:eastAsia="Angsana New" w:hAnsi="TH SarabunPSK" w:cs="TH SarabunPSK"/>
          <w:b/>
          <w:bCs/>
          <w:color w:val="000000"/>
        </w:rPr>
      </w:pPr>
      <w:r w:rsidRPr="00C15CBE">
        <w:rPr>
          <w:rFonts w:ascii="TH SarabunPSK" w:eastAsia="Angsana New" w:hAnsi="TH SarabunPSK" w:cs="TH SarabunPSK"/>
          <w:b/>
          <w:bCs/>
          <w:color w:val="000000"/>
          <w:cs/>
        </w:rPr>
        <w:t>ผลการวิเคราะห์ของผู้ทรงคุณวุฒิ</w:t>
      </w:r>
      <w:r w:rsidR="002D37F5" w:rsidRPr="00C15CBE">
        <w:rPr>
          <w:rFonts w:ascii="TH SarabunPSK" w:eastAsia="Angsana New" w:hAnsi="TH SarabunPSK" w:cs="TH SarabunPSK"/>
          <w:b/>
          <w:bCs/>
          <w:color w:val="000000"/>
          <w:cs/>
        </w:rPr>
        <w:t>และ</w:t>
      </w:r>
      <w:r w:rsidR="00897F0E" w:rsidRPr="00C15CBE">
        <w:rPr>
          <w:rFonts w:ascii="TH SarabunPSK" w:eastAsia="Angsana New" w:hAnsi="TH SarabunPSK" w:cs="TH SarabunPSK"/>
          <w:b/>
          <w:bCs/>
          <w:color w:val="000000"/>
          <w:cs/>
        </w:rPr>
        <w:t>ประเด็นการปรับแก้ไขตามความเห็นของผู้ทรงคุณวุฒิ</w:t>
      </w:r>
      <w:r w:rsidRPr="00C15CBE">
        <w:rPr>
          <w:rFonts w:ascii="TH SarabunPSK" w:eastAsia="Angsana New" w:hAnsi="TH SarabunPSK" w:cs="TH SarabunPSK"/>
          <w:b/>
          <w:bCs/>
          <w:color w:val="000000"/>
          <w:cs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5152"/>
        <w:gridCol w:w="3913"/>
      </w:tblGrid>
      <w:tr w:rsidR="00D63C60" w:rsidRPr="004A7B07" w14:paraId="78BDE700" w14:textId="77777777" w:rsidTr="00425870">
        <w:trPr>
          <w:tblHeader/>
        </w:trPr>
        <w:tc>
          <w:tcPr>
            <w:tcW w:w="51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4C876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center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>ความเห็นของผู้ทรงคุณวุฒิ</w:t>
            </w:r>
          </w:p>
        </w:tc>
        <w:tc>
          <w:tcPr>
            <w:tcW w:w="3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3B0865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center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>คำชี้แจงของหลักสูตร</w:t>
            </w:r>
          </w:p>
        </w:tc>
      </w:tr>
      <w:tr w:rsidR="00D63C60" w:rsidRPr="004A7B07" w14:paraId="4DE75707" w14:textId="77777777" w:rsidTr="005A5C0D">
        <w:tc>
          <w:tcPr>
            <w:tcW w:w="5152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853E2D0" w14:textId="2FAEF60F" w:rsidR="00D63C60" w:rsidRPr="005A5C0D" w:rsidRDefault="00D63C60" w:rsidP="00425870">
            <w:pPr>
              <w:pStyle w:val="Subtitle"/>
              <w:tabs>
                <w:tab w:val="left" w:pos="1425"/>
              </w:tabs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>ชื่อผู้ทรงคุณวุฒิ</w:t>
            </w:r>
            <w:r w:rsidRPr="005A5C0D"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  <w:t xml:space="preserve">  </w:t>
            </w:r>
            <w:r w:rsidRPr="005A5C0D"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  <w:tab/>
            </w:r>
            <w:r w:rsidR="00A54060">
              <w:rPr>
                <w:rFonts w:ascii="TH SarabunPSK" w:eastAsia="Angsana New" w:hAnsi="TH SarabunPSK" w:cs="TH SarabunPSK" w:hint="cs"/>
                <w:spacing w:val="-6"/>
                <w:sz w:val="28"/>
                <w:szCs w:val="28"/>
                <w:cs/>
              </w:rPr>
              <w:t>................</w:t>
            </w:r>
            <w:r w:rsidRPr="005A5C0D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</w:p>
          <w:p w14:paraId="35310A1F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>ความเห็น</w:t>
            </w:r>
          </w:p>
          <w:p w14:paraId="355E28D2" w14:textId="77777777" w:rsidR="00D63C60" w:rsidRPr="005A5C0D" w:rsidRDefault="00D63C60" w:rsidP="00425870">
            <w:pPr>
              <w:pStyle w:val="Subtitle"/>
              <w:spacing w:before="240"/>
              <w:ind w:left="345" w:hanging="345"/>
              <w:jc w:val="thaiDistribute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 xml:space="preserve">1. </w:t>
            </w: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ab/>
              <w:t>เหตุผลและความจำเป็นในการเปิด/ปรับปรุงหลักสูตร</w:t>
            </w:r>
          </w:p>
        </w:tc>
        <w:tc>
          <w:tcPr>
            <w:tcW w:w="3913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850C6CB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spacing w:before="240"/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20A09D71" w14:textId="77777777" w:rsidTr="005A5C0D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3F0275FE" w14:textId="0969F8C1" w:rsidR="00660CC1" w:rsidRPr="005A5C0D" w:rsidRDefault="00660CC1" w:rsidP="00177D4B">
            <w:pPr>
              <w:ind w:right="34" w:firstLine="345"/>
              <w:jc w:val="thaiDistribute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5C7571EE" w14:textId="173C8FEB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5F95FAF3" w14:textId="77777777" w:rsidTr="005A5C0D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4CC4B3B1" w14:textId="77777777" w:rsidR="00D63C60" w:rsidRPr="005A5C0D" w:rsidRDefault="00D63C60" w:rsidP="00425870">
            <w:pPr>
              <w:pStyle w:val="Subtitle"/>
              <w:spacing w:before="240"/>
              <w:ind w:left="345" w:hanging="345"/>
              <w:jc w:val="thaiDistribute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 xml:space="preserve">2. </w:t>
            </w: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ab/>
              <w:t>หลักสูตรต้องการผลิตบัณฑิตที่มีคุณสมบัติเด่นอย่างไร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312E7D9F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0DB261CA" w14:textId="77777777" w:rsidTr="004C63A9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17C93357" w14:textId="07523CA0" w:rsidR="0054701C" w:rsidRPr="005A5C0D" w:rsidRDefault="0054701C" w:rsidP="002E4846">
            <w:pPr>
              <w:pStyle w:val="Default"/>
              <w:ind w:firstLine="345"/>
              <w:jc w:val="thaiDistribute"/>
              <w:rPr>
                <w:rFonts w:ascii="TH SarabunPSK" w:hAnsi="TH SarabunPSK" w:cs="TH SarabunPSK"/>
                <w:color w:val="auto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1CC35C23" w14:textId="2723110F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00F1644B" w14:textId="77777777" w:rsidTr="004C63A9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0F5E4945" w14:textId="77777777" w:rsidR="00D63C60" w:rsidRPr="005A5C0D" w:rsidRDefault="00D63C60" w:rsidP="00425870">
            <w:pPr>
              <w:pStyle w:val="Subtitle"/>
              <w:spacing w:before="240"/>
              <w:ind w:left="345" w:hanging="345"/>
              <w:jc w:val="thaiDistribute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 xml:space="preserve">3. </w:t>
            </w: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ab/>
            </w:r>
            <w:r w:rsidRPr="005A5C0D">
              <w:rPr>
                <w:rFonts w:ascii="TH SarabunPSK" w:eastAsia="Angsana New" w:hAnsi="TH SarabunPSK" w:cs="TH SarabunPSK"/>
                <w:b/>
                <w:bCs/>
                <w:sz w:val="28"/>
                <w:szCs w:val="28"/>
                <w:cs/>
              </w:rPr>
              <w:t>โครงสร้างหลักสูตรและรายวิชามีความสอดคล้องกับวัตถุประสงค์ของหลักสูตรหรือไม่ อย่างไร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2F2D891A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2E4846" w:rsidRPr="004A7B07" w14:paraId="7E1F1DE8" w14:textId="77777777" w:rsidTr="0042587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47A14D6A" w14:textId="45B38005" w:rsidR="002E4846" w:rsidRPr="005A5C0D" w:rsidRDefault="002E4846" w:rsidP="002E4846">
            <w:pPr>
              <w:ind w:firstLine="345"/>
              <w:jc w:val="thaiDistribute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1223AFE2" w14:textId="273209ED" w:rsidR="002E4846" w:rsidRPr="005A5C0D" w:rsidRDefault="002E4846" w:rsidP="002E4846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11D39052" w14:textId="77777777" w:rsidTr="00A5406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0ACB3EF3" w14:textId="77777777" w:rsidR="00D63C60" w:rsidRPr="005A5C0D" w:rsidRDefault="00D63C60" w:rsidP="00425870">
            <w:pPr>
              <w:pStyle w:val="Subtitle"/>
              <w:spacing w:before="240"/>
              <w:ind w:left="345" w:hanging="345"/>
              <w:jc w:val="thaiDistribute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 xml:space="preserve">4. </w:t>
            </w: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ab/>
            </w:r>
            <w:r w:rsidRPr="005A5C0D">
              <w:rPr>
                <w:rFonts w:ascii="TH SarabunPSK" w:eastAsia="Angsana New" w:hAnsi="TH SarabunPSK" w:cs="TH SarabunPSK"/>
                <w:b/>
                <w:bCs/>
                <w:sz w:val="28"/>
                <w:szCs w:val="28"/>
                <w:cs/>
              </w:rPr>
              <w:t>การกำหนดคุณสมบัติของผู้มีสิทธิ์สมัครเข้าศึกษาในหลักสูตรเหมาะสมหรือไม่ อย่างไร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323AB8E2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77E3E478" w14:textId="77777777" w:rsidTr="00A5406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7C544193" w14:textId="6540198B" w:rsidR="00503D4E" w:rsidRPr="005A5C0D" w:rsidRDefault="00503D4E" w:rsidP="00425870">
            <w:pPr>
              <w:pStyle w:val="Default"/>
              <w:ind w:firstLine="345"/>
              <w:jc w:val="thaiDistribute"/>
              <w:rPr>
                <w:rFonts w:ascii="TH SarabunPSK" w:hAnsi="TH SarabunPSK" w:cs="TH SarabunPSK"/>
                <w:color w:val="auto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47648F8D" w14:textId="22D26F48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10AB07C7" w14:textId="77777777" w:rsidTr="00A5406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7CC0BE09" w14:textId="77777777" w:rsidR="00D63C60" w:rsidRPr="005A5C0D" w:rsidRDefault="00D63C60" w:rsidP="00425870">
            <w:pPr>
              <w:pStyle w:val="Subtitle"/>
              <w:spacing w:before="240"/>
              <w:ind w:left="345" w:hanging="345"/>
              <w:jc w:val="thaiDistribute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>5.</w:t>
            </w: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ab/>
            </w:r>
            <w:r w:rsidRPr="005A5C0D">
              <w:rPr>
                <w:rFonts w:ascii="TH SarabunPSK" w:eastAsia="Angsana New" w:hAnsi="TH SarabunPSK" w:cs="TH SarabunPSK"/>
                <w:b/>
                <w:bCs/>
                <w:sz w:val="28"/>
                <w:szCs w:val="28"/>
                <w:cs/>
              </w:rPr>
              <w:t>ความพร้อมในด้านต่าง ๆ สำหรับการเปิดหลักสูตรใหม่/ปรับปรุงหลักสูตร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09475596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070032FB" w14:textId="77777777" w:rsidTr="00755821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0C561E2F" w14:textId="77777777" w:rsidR="00D63C60" w:rsidRPr="005A5C0D" w:rsidRDefault="00D63C60" w:rsidP="00425870">
            <w:pPr>
              <w:pStyle w:val="Subtitle"/>
              <w:numPr>
                <w:ilvl w:val="0"/>
                <w:numId w:val="5"/>
              </w:numPr>
              <w:ind w:left="615" w:hanging="270"/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  <w:t>ด้านอาจารย์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5ED0B016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07C0EFA4" w14:textId="77777777" w:rsidTr="00755821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2DB08BBF" w14:textId="419B5499" w:rsidR="002E24A5" w:rsidRPr="005A5C0D" w:rsidRDefault="002E24A5" w:rsidP="00F52EAB">
            <w:pPr>
              <w:pStyle w:val="ListParagraph"/>
              <w:ind w:left="-15" w:firstLine="630"/>
              <w:rPr>
                <w:rFonts w:ascii="TH SarabunPSK" w:hAnsi="TH SarabunPSK" w:cs="TH SarabunPSK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68EDD994" w14:textId="0F36BA72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06C33622" w14:textId="77777777" w:rsidTr="004C63A9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0FB61723" w14:textId="77777777" w:rsidR="00D63C60" w:rsidRPr="005A5C0D" w:rsidRDefault="00D63C60" w:rsidP="00425870">
            <w:pPr>
              <w:pStyle w:val="Subtitle"/>
              <w:numPr>
                <w:ilvl w:val="0"/>
                <w:numId w:val="5"/>
              </w:numPr>
              <w:ind w:left="615" w:hanging="270"/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  <w:t>ด้านอุปกรณ์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57A241CD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60042A9D" w14:textId="77777777" w:rsidTr="004C63A9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0A0075F8" w14:textId="756325A5" w:rsidR="00F52EAB" w:rsidRPr="005A5C0D" w:rsidRDefault="00F52EAB" w:rsidP="002E4846">
            <w:pPr>
              <w:pStyle w:val="Default"/>
              <w:ind w:firstLine="615"/>
              <w:jc w:val="thaiDistribute"/>
              <w:rPr>
                <w:rFonts w:ascii="TH SarabunPSK" w:hAnsi="TH SarabunPSK" w:cs="TH SarabunPSK"/>
                <w:color w:val="auto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4EBA66BC" w14:textId="0D5AF484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0043F51E" w14:textId="77777777" w:rsidTr="004C63A9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1AE3AD97" w14:textId="77777777" w:rsidR="00D63C60" w:rsidRPr="005A5C0D" w:rsidRDefault="00D63C60" w:rsidP="00425870">
            <w:pPr>
              <w:pStyle w:val="Subtitle"/>
              <w:numPr>
                <w:ilvl w:val="0"/>
                <w:numId w:val="5"/>
              </w:numPr>
              <w:tabs>
                <w:tab w:val="left" w:pos="615"/>
              </w:tabs>
              <w:ind w:left="0" w:firstLine="345"/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sz w:val="28"/>
                <w:szCs w:val="28"/>
                <w:cs/>
              </w:rPr>
              <w:t>การติดต่อด้านความร่วมมือกับมหาวิทยาลัยในต่างประเทศ</w:t>
            </w:r>
            <w:r w:rsidRPr="005A5C0D">
              <w:rPr>
                <w:rFonts w:ascii="TH SarabunPSK" w:eastAsia="Angsana New" w:hAnsi="TH SarabunPSK" w:cs="TH SarabunPSK"/>
                <w:sz w:val="28"/>
                <w:szCs w:val="28"/>
                <w:cs/>
              </w:rPr>
              <w:br/>
              <w:t>มีเพียงพอและเหมาะสมหรือไม่ อย่างไร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2B874A8E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7315AC62" w14:textId="77777777" w:rsidTr="0042587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4A1F36F8" w14:textId="59E9396F" w:rsidR="00F52EAB" w:rsidRPr="005A5C0D" w:rsidRDefault="00F52EAB" w:rsidP="00A54060">
            <w:pPr>
              <w:pStyle w:val="Subtitle"/>
              <w:tabs>
                <w:tab w:val="left" w:pos="709"/>
              </w:tabs>
              <w:ind w:left="615"/>
              <w:jc w:val="thaiDistribute"/>
              <w:rPr>
                <w:rFonts w:ascii="TH SarabunPSK" w:eastAsia="Angsana New" w:hAnsi="TH SarabunPSK" w:cs="TH SarabunPSK" w:hint="cs"/>
                <w:spacing w:val="-6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2A8CB558" w14:textId="01093956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3DA1B752" w14:textId="77777777" w:rsidTr="0042587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21832D61" w14:textId="77777777" w:rsidR="00D63C60" w:rsidRPr="005A5C0D" w:rsidRDefault="00D63C60" w:rsidP="00425870">
            <w:pPr>
              <w:pStyle w:val="Subtitle"/>
              <w:spacing w:before="240"/>
              <w:ind w:left="345" w:hanging="345"/>
              <w:jc w:val="thaiDistribute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>6.</w:t>
            </w: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ab/>
            </w:r>
            <w:r w:rsidRPr="005A5C0D">
              <w:rPr>
                <w:rFonts w:ascii="TH SarabunPSK" w:eastAsia="Angsana New" w:hAnsi="TH SarabunPSK" w:cs="TH SarabunPSK"/>
                <w:b/>
                <w:bCs/>
                <w:spacing w:val="-12"/>
                <w:sz w:val="28"/>
                <w:szCs w:val="28"/>
                <w:cs/>
              </w:rPr>
              <w:t>ข้อเปรียบเทียบหลักสูตรนี้กับหลักสูตรสาขาวิชาเดียวกันที่เปิดสอน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4070ACCB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34C6C" w14:paraId="3C5E47C1" w14:textId="77777777" w:rsidTr="00503D4E">
        <w:tc>
          <w:tcPr>
            <w:tcW w:w="5152" w:type="dxa"/>
            <w:tcBorders>
              <w:bottom w:val="nil"/>
              <w:right w:val="single" w:sz="4" w:space="0" w:color="auto"/>
            </w:tcBorders>
          </w:tcPr>
          <w:p w14:paraId="00029AE3" w14:textId="77777777" w:rsidR="00D63C60" w:rsidRPr="005A5C0D" w:rsidRDefault="00D63C60" w:rsidP="00425870">
            <w:pPr>
              <w:pStyle w:val="Subtitle"/>
              <w:numPr>
                <w:ilvl w:val="0"/>
                <w:numId w:val="8"/>
              </w:numPr>
              <w:tabs>
                <w:tab w:val="left" w:pos="615"/>
              </w:tabs>
              <w:jc w:val="thaiDistribute"/>
              <w:rPr>
                <w:rFonts w:ascii="TH SarabunPSK" w:eastAsia="Angsana New" w:hAnsi="TH SarabunPSK" w:cs="TH SarabunPSK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sz w:val="28"/>
                <w:szCs w:val="28"/>
                <w:cs/>
              </w:rPr>
              <w:t>ในคณะหรือหน่วยงานในจุฬาฯ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7EFC9E9F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ind w:firstLine="226"/>
              <w:jc w:val="thaiDistribute"/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</w:pPr>
          </w:p>
        </w:tc>
      </w:tr>
      <w:tr w:rsidR="002E4846" w:rsidRPr="00434C6C" w14:paraId="0B9E8082" w14:textId="77777777" w:rsidTr="00503D4E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07F38079" w14:textId="303ACE25" w:rsidR="002E4846" w:rsidRPr="005A5C0D" w:rsidRDefault="002E4846" w:rsidP="002E4846">
            <w:pPr>
              <w:pStyle w:val="Default"/>
              <w:ind w:firstLine="615"/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23944EC4" w14:textId="3F5EBB0E" w:rsidR="002E4846" w:rsidRPr="005A5C0D" w:rsidRDefault="002E4846" w:rsidP="002E4846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34C6C" w14:paraId="5A42D77A" w14:textId="77777777" w:rsidTr="00503D4E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5AB4C3C1" w14:textId="77777777" w:rsidR="00D63C60" w:rsidRPr="005A5C0D" w:rsidRDefault="00D63C60" w:rsidP="00425870">
            <w:pPr>
              <w:pStyle w:val="Subtitle"/>
              <w:numPr>
                <w:ilvl w:val="0"/>
                <w:numId w:val="8"/>
              </w:numPr>
              <w:ind w:left="615" w:hanging="270"/>
              <w:jc w:val="thaiDistribute"/>
              <w:rPr>
                <w:rFonts w:ascii="TH SarabunPSK" w:eastAsia="Angsana New" w:hAnsi="TH SarabunPSK" w:cs="TH SarabunPSK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sz w:val="28"/>
                <w:szCs w:val="28"/>
                <w:cs/>
              </w:rPr>
              <w:t>ในมหาวิทยาลัยอื่น ๆ ในประเทศ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63C6BCB8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2E4846" w:rsidRPr="00434C6C" w14:paraId="7185525A" w14:textId="77777777" w:rsidTr="0054701C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51514E18" w14:textId="08255DAB" w:rsidR="002E4846" w:rsidRPr="005A5C0D" w:rsidRDefault="002E4846" w:rsidP="00F52EAB">
            <w:pPr>
              <w:pStyle w:val="Default"/>
              <w:ind w:firstLine="615"/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372DC257" w14:textId="562C9A39" w:rsidR="002E4846" w:rsidRPr="005A5C0D" w:rsidRDefault="002E4846" w:rsidP="002E4846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34C6C" w14:paraId="33A6808F" w14:textId="77777777" w:rsidTr="00A5406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22B5433A" w14:textId="77777777" w:rsidR="00D63C60" w:rsidRPr="005A5C0D" w:rsidRDefault="00D63C60" w:rsidP="00425870">
            <w:pPr>
              <w:pStyle w:val="Subtitle"/>
              <w:numPr>
                <w:ilvl w:val="0"/>
                <w:numId w:val="8"/>
              </w:numPr>
              <w:tabs>
                <w:tab w:val="left" w:pos="615"/>
              </w:tabs>
              <w:ind w:left="0" w:firstLine="345"/>
              <w:jc w:val="thaiDistribute"/>
              <w:rPr>
                <w:rFonts w:ascii="TH SarabunPSK" w:eastAsia="Angsana New" w:hAnsi="TH SarabunPSK" w:cs="TH SarabunPSK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sz w:val="28"/>
                <w:szCs w:val="28"/>
                <w:cs/>
              </w:rPr>
              <w:t>ในมหาวิทยาลัยต่างประเทศ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1EE0DDB7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503D4E" w:rsidRPr="00434C6C" w14:paraId="67426041" w14:textId="77777777" w:rsidTr="00A54060">
        <w:tc>
          <w:tcPr>
            <w:tcW w:w="5152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59EC7F1" w14:textId="25E54FCB" w:rsidR="00503D4E" w:rsidRPr="005A5C0D" w:rsidRDefault="00503D4E" w:rsidP="00503D4E">
            <w:pPr>
              <w:pStyle w:val="Default"/>
              <w:ind w:firstLine="615"/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76921CD" w14:textId="57F9D175" w:rsidR="00503D4E" w:rsidRPr="005A5C0D" w:rsidRDefault="00503D4E" w:rsidP="00503D4E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222BC8E7" w14:textId="77777777" w:rsidTr="00A54060">
        <w:tc>
          <w:tcPr>
            <w:tcW w:w="5152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87392F3" w14:textId="77777777" w:rsidR="00D63C60" w:rsidRPr="005A5C0D" w:rsidRDefault="00D63C60" w:rsidP="00425870">
            <w:pPr>
              <w:pStyle w:val="Subtitle"/>
              <w:spacing w:before="240"/>
              <w:ind w:left="345" w:hanging="345"/>
              <w:jc w:val="thaiDistribute"/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lastRenderedPageBreak/>
              <w:t>7.</w:t>
            </w:r>
            <w:r w:rsidRPr="005A5C0D">
              <w:rPr>
                <w:rFonts w:ascii="TH SarabunPSK" w:eastAsia="Angsana New" w:hAnsi="TH SarabunPSK" w:cs="TH SarabunPSK"/>
                <w:b/>
                <w:bCs/>
                <w:spacing w:val="-6"/>
                <w:sz w:val="28"/>
                <w:szCs w:val="28"/>
                <w:cs/>
              </w:rPr>
              <w:tab/>
            </w:r>
            <w:r w:rsidRPr="005A5C0D">
              <w:rPr>
                <w:rFonts w:ascii="TH SarabunPSK" w:eastAsia="Angsana New" w:hAnsi="TH SarabunPSK" w:cs="TH SarabunPSK"/>
                <w:b/>
                <w:bCs/>
                <w:sz w:val="28"/>
                <w:szCs w:val="28"/>
                <w:cs/>
              </w:rPr>
              <w:t>ประเด็นอื่น ๆ ที่ผู้ทรงคุณวุฒิจะให้ข้อเสนอแนะเพื่อให้เจ้าของหลักสูตรปรับปรุงให้เหมาะสมยิ่งขึ้นในการเปิดหลักสูตรใหม่/ปรับปรุงหลักสูตร</w:t>
            </w:r>
          </w:p>
        </w:tc>
        <w:tc>
          <w:tcPr>
            <w:tcW w:w="3913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4D95F5B" w14:textId="58813B43" w:rsidR="00D63C60" w:rsidRPr="005A5C0D" w:rsidRDefault="00D63C60" w:rsidP="00503D4E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D63C60" w:rsidRPr="004A7B07" w14:paraId="1EB8F644" w14:textId="77777777" w:rsidTr="00A5406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04C70B28" w14:textId="77777777" w:rsidR="00D63C60" w:rsidRPr="005A5C0D" w:rsidRDefault="00D63C60" w:rsidP="00425870">
            <w:pPr>
              <w:pStyle w:val="Subtitle"/>
              <w:numPr>
                <w:ilvl w:val="0"/>
                <w:numId w:val="7"/>
              </w:numPr>
              <w:tabs>
                <w:tab w:val="left" w:pos="615"/>
              </w:tabs>
              <w:jc w:val="thaiDistribute"/>
              <w:rPr>
                <w:rFonts w:ascii="TH SarabunPSK" w:eastAsia="Angsana New" w:hAnsi="TH SarabunPSK" w:cs="TH SarabunPSK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sz w:val="28"/>
                <w:szCs w:val="28"/>
                <w:cs/>
              </w:rPr>
              <w:t>ในปัจจุบัน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6303AAB6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2E4846" w:rsidRPr="004A7B07" w14:paraId="1708F456" w14:textId="77777777" w:rsidTr="00A54060">
        <w:tc>
          <w:tcPr>
            <w:tcW w:w="5152" w:type="dxa"/>
            <w:tcBorders>
              <w:top w:val="nil"/>
              <w:bottom w:val="nil"/>
              <w:right w:val="single" w:sz="4" w:space="0" w:color="auto"/>
            </w:tcBorders>
          </w:tcPr>
          <w:p w14:paraId="38CC42A1" w14:textId="4744DDF6" w:rsidR="002E4846" w:rsidRPr="005A5C0D" w:rsidRDefault="002E4846" w:rsidP="002E4846">
            <w:pPr>
              <w:pStyle w:val="Subtitle"/>
              <w:tabs>
                <w:tab w:val="left" w:pos="616"/>
              </w:tabs>
              <w:ind w:firstLine="615"/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0F24EF9C" w14:textId="66BEE252" w:rsidR="00503D4E" w:rsidRPr="005A5C0D" w:rsidRDefault="00503D4E" w:rsidP="00503D4E">
            <w:pPr>
              <w:pStyle w:val="ListParagraph"/>
              <w:ind w:left="0"/>
              <w:jc w:val="thaiDistribute"/>
              <w:rPr>
                <w:rFonts w:ascii="TH SarabunPSK" w:hAnsi="TH SarabunPSK" w:cs="TH SarabunPSK"/>
                <w:szCs w:val="28"/>
                <w:cs/>
              </w:rPr>
            </w:pPr>
          </w:p>
        </w:tc>
      </w:tr>
      <w:tr w:rsidR="00D63C60" w:rsidRPr="004A7B07" w14:paraId="4EB89307" w14:textId="77777777" w:rsidTr="00A54060">
        <w:tc>
          <w:tcPr>
            <w:tcW w:w="5152" w:type="dxa"/>
            <w:tcBorders>
              <w:top w:val="nil"/>
              <w:right w:val="single" w:sz="4" w:space="0" w:color="auto"/>
            </w:tcBorders>
          </w:tcPr>
          <w:p w14:paraId="4D9257B7" w14:textId="77777777" w:rsidR="00D63C60" w:rsidRPr="005A5C0D" w:rsidRDefault="00D63C60" w:rsidP="00425870">
            <w:pPr>
              <w:pStyle w:val="Subtitle"/>
              <w:numPr>
                <w:ilvl w:val="0"/>
                <w:numId w:val="7"/>
              </w:numPr>
              <w:ind w:left="615" w:hanging="270"/>
              <w:jc w:val="thaiDistribute"/>
              <w:rPr>
                <w:rFonts w:ascii="TH SarabunPSK" w:eastAsia="Angsana New" w:hAnsi="TH SarabunPSK" w:cs="TH SarabunPSK"/>
                <w:sz w:val="28"/>
                <w:szCs w:val="28"/>
                <w:cs/>
              </w:rPr>
            </w:pPr>
            <w:r w:rsidRPr="005A5C0D">
              <w:rPr>
                <w:rFonts w:ascii="TH SarabunPSK" w:eastAsia="Angsana New" w:hAnsi="TH SarabunPSK" w:cs="TH SarabunPSK"/>
                <w:sz w:val="28"/>
                <w:szCs w:val="28"/>
                <w:cs/>
              </w:rPr>
              <w:t>ในอนาคต</w:t>
            </w: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nil"/>
            </w:tcBorders>
          </w:tcPr>
          <w:p w14:paraId="023BE478" w14:textId="77777777" w:rsidR="00D63C60" w:rsidRPr="005A5C0D" w:rsidRDefault="00D63C60" w:rsidP="00425870">
            <w:pPr>
              <w:pStyle w:val="Subtitle"/>
              <w:tabs>
                <w:tab w:val="left" w:pos="709"/>
              </w:tabs>
              <w:jc w:val="thaiDistribute"/>
              <w:rPr>
                <w:rFonts w:ascii="TH SarabunPSK" w:eastAsia="Angsana New" w:hAnsi="TH SarabunPSK" w:cs="TH SarabunPSK"/>
                <w:spacing w:val="-6"/>
                <w:sz w:val="28"/>
                <w:szCs w:val="28"/>
                <w:cs/>
              </w:rPr>
            </w:pPr>
          </w:p>
        </w:tc>
      </w:tr>
      <w:tr w:rsidR="002E4846" w:rsidRPr="004A7B07" w14:paraId="27F50E71" w14:textId="77777777" w:rsidTr="00425870">
        <w:tc>
          <w:tcPr>
            <w:tcW w:w="5152" w:type="dxa"/>
            <w:tcBorders>
              <w:right w:val="single" w:sz="4" w:space="0" w:color="auto"/>
            </w:tcBorders>
          </w:tcPr>
          <w:p w14:paraId="19ED5FAB" w14:textId="2DC24C0A" w:rsidR="00F52EAB" w:rsidRPr="005A5C0D" w:rsidRDefault="00F52EAB" w:rsidP="002E4846">
            <w:pPr>
              <w:pStyle w:val="Default"/>
              <w:ind w:firstLine="615"/>
              <w:jc w:val="thaiDistribute"/>
              <w:rPr>
                <w:rFonts w:ascii="TH SarabunPSK" w:hAnsi="TH SarabunPSK" w:cs="TH SarabunPSK"/>
                <w:color w:val="auto"/>
                <w:spacing w:val="-6"/>
                <w:sz w:val="28"/>
                <w:szCs w:val="28"/>
                <w:cs/>
              </w:rPr>
            </w:pPr>
          </w:p>
        </w:tc>
        <w:tc>
          <w:tcPr>
            <w:tcW w:w="391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27BF1B9" w14:textId="26F2054E" w:rsidR="00503D4E" w:rsidRPr="005A5C0D" w:rsidRDefault="00503D4E" w:rsidP="00503D4E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28"/>
                <w:szCs w:val="28"/>
                <w:cs/>
              </w:rPr>
            </w:pPr>
          </w:p>
        </w:tc>
      </w:tr>
    </w:tbl>
    <w:p w14:paraId="5931EB17" w14:textId="16DFB7A0" w:rsidR="00F70E0D" w:rsidRPr="008B4117" w:rsidRDefault="00563391" w:rsidP="00A350E6">
      <w:pPr>
        <w:numPr>
          <w:ilvl w:val="1"/>
          <w:numId w:val="3"/>
        </w:numPr>
        <w:tabs>
          <w:tab w:val="clear" w:pos="705"/>
        </w:tabs>
        <w:spacing w:before="240"/>
        <w:rPr>
          <w:rFonts w:ascii="TH SarabunPSK" w:eastAsia="Angsana New" w:hAnsi="TH SarabunPSK" w:cs="TH SarabunPSK"/>
          <w:b/>
          <w:bCs/>
        </w:rPr>
      </w:pPr>
      <w:r w:rsidRPr="008B4117">
        <w:rPr>
          <w:rFonts w:ascii="TH SarabunPSK" w:eastAsia="Angsana New" w:hAnsi="TH SarabunPSK" w:cs="TH SarabunPSK"/>
          <w:b/>
          <w:bCs/>
          <w:cs/>
        </w:rPr>
        <w:t>ผลการพิจารณาของคณะกรรมการบริหารส่วนงาน</w:t>
      </w:r>
    </w:p>
    <w:p w14:paraId="6B14A44C" w14:textId="37389148" w:rsidR="00DD1E4C" w:rsidRDefault="008B0D93" w:rsidP="00C15BC0">
      <w:pPr>
        <w:pStyle w:val="Subtitle"/>
        <w:ind w:firstLine="705"/>
        <w:jc w:val="thaiDistribute"/>
        <w:rPr>
          <w:rFonts w:ascii="TH SarabunPSK" w:eastAsia="Angsana New" w:hAnsi="TH SarabunPSK" w:cs="TH SarabunPSK"/>
          <w:sz w:val="28"/>
          <w:szCs w:val="28"/>
        </w:rPr>
      </w:pPr>
      <w:r w:rsidRPr="00211EF4">
        <w:rPr>
          <w:rFonts w:ascii="TH SarabunPSK" w:eastAsia="Angsana New" w:hAnsi="TH SarabunPSK" w:cs="TH SarabunPSK"/>
          <w:b/>
          <w:bCs/>
          <w:spacing w:val="-4"/>
          <w:sz w:val="28"/>
          <w:szCs w:val="28"/>
          <w:cs/>
        </w:rPr>
        <w:t>คณะกรรมการบริหาร</w:t>
      </w:r>
      <w:r w:rsidR="00AB0F02">
        <w:rPr>
          <w:rFonts w:ascii="TH SarabunPSK" w:eastAsia="Angsana New" w:hAnsi="TH SarabunPSK" w:cs="TH SarabunPSK" w:hint="cs"/>
          <w:b/>
          <w:bCs/>
          <w:spacing w:val="-4"/>
          <w:sz w:val="28"/>
          <w:szCs w:val="28"/>
          <w:cs/>
        </w:rPr>
        <w:t>คณะทันแพทยศาสตร์</w:t>
      </w:r>
      <w:r w:rsidRPr="00211EF4">
        <w:rPr>
          <w:rFonts w:ascii="TH SarabunPSK" w:eastAsia="Angsana New" w:hAnsi="TH SarabunPSK" w:cs="TH SarabunPSK"/>
          <w:spacing w:val="-4"/>
          <w:sz w:val="28"/>
          <w:szCs w:val="28"/>
          <w:cs/>
        </w:rPr>
        <w:t xml:space="preserve"> </w:t>
      </w:r>
      <w:r w:rsidRPr="00211EF4">
        <w:rPr>
          <w:rFonts w:ascii="TH SarabunPSK" w:eastAsia="Angsana New" w:hAnsi="TH SarabunPSK" w:cs="TH SarabunPSK" w:hint="cs"/>
          <w:spacing w:val="-4"/>
          <w:sz w:val="28"/>
          <w:szCs w:val="28"/>
          <w:cs/>
        </w:rPr>
        <w:t>ในการประชุม</w:t>
      </w:r>
      <w:r w:rsidRPr="00211EF4">
        <w:rPr>
          <w:rFonts w:ascii="TH SarabunPSK" w:eastAsia="Angsana New" w:hAnsi="TH SarabunPSK" w:cs="TH SarabunPSK"/>
          <w:spacing w:val="-4"/>
          <w:sz w:val="28"/>
          <w:szCs w:val="28"/>
          <w:cs/>
        </w:rPr>
        <w:t xml:space="preserve">ครั้งที่ </w:t>
      </w:r>
      <w:bookmarkStart w:id="1" w:name="_Hlk39149283"/>
      <w:r w:rsidR="00AB0F02">
        <w:rPr>
          <w:rFonts w:ascii="TH SarabunPSK" w:eastAsia="Angsana New" w:hAnsi="TH SarabunPSK" w:cs="TH SarabunPSK" w:hint="cs"/>
          <w:spacing w:val="-4"/>
          <w:sz w:val="28"/>
          <w:szCs w:val="28"/>
          <w:cs/>
        </w:rPr>
        <w:t>.......</w:t>
      </w:r>
      <w:r w:rsidRPr="00211EF4">
        <w:rPr>
          <w:rFonts w:ascii="TH SarabunPSK" w:eastAsia="Angsana New" w:hAnsi="TH SarabunPSK" w:cs="TH SarabunPSK"/>
          <w:spacing w:val="-4"/>
          <w:sz w:val="28"/>
          <w:szCs w:val="28"/>
          <w:cs/>
        </w:rPr>
        <w:t xml:space="preserve"> </w:t>
      </w:r>
      <w:r w:rsidRPr="00211EF4">
        <w:rPr>
          <w:rFonts w:ascii="TH SarabunPSK" w:eastAsia="Angsana New" w:hAnsi="TH SarabunPSK" w:cs="TH SarabunPSK" w:hint="cs"/>
          <w:spacing w:val="-4"/>
          <w:sz w:val="28"/>
          <w:szCs w:val="28"/>
          <w:cs/>
        </w:rPr>
        <w:t>เมื่อ</w:t>
      </w:r>
      <w:r w:rsidRPr="00211EF4">
        <w:rPr>
          <w:rFonts w:ascii="TH SarabunPSK" w:eastAsia="Angsana New" w:hAnsi="TH SarabunPSK" w:cs="TH SarabunPSK"/>
          <w:spacing w:val="-4"/>
          <w:sz w:val="28"/>
          <w:szCs w:val="28"/>
          <w:cs/>
        </w:rPr>
        <w:t xml:space="preserve">วันที่ </w:t>
      </w:r>
      <w:r w:rsidR="00AB0F02">
        <w:rPr>
          <w:rFonts w:ascii="TH SarabunPSK" w:eastAsia="Angsana New" w:hAnsi="TH SarabunPSK" w:cs="TH SarabunPSK" w:hint="cs"/>
          <w:spacing w:val="-4"/>
          <w:sz w:val="28"/>
          <w:szCs w:val="28"/>
          <w:cs/>
        </w:rPr>
        <w:t>.........</w:t>
      </w:r>
      <w:r w:rsidRPr="00211EF4">
        <w:rPr>
          <w:rFonts w:ascii="TH SarabunPSK" w:eastAsia="Angsana New" w:hAnsi="TH SarabunPSK" w:cs="TH SarabunPSK" w:hint="cs"/>
          <w:spacing w:val="-4"/>
          <w:sz w:val="28"/>
          <w:szCs w:val="28"/>
          <w:cs/>
        </w:rPr>
        <w:t xml:space="preserve"> </w:t>
      </w:r>
      <w:bookmarkEnd w:id="1"/>
      <w:r w:rsidRPr="008B0D93">
        <w:rPr>
          <w:rFonts w:ascii="TH SarabunPSK" w:eastAsia="Angsana New" w:hAnsi="TH SarabunPSK" w:cs="TH SarabunPSK"/>
          <w:spacing w:val="-2"/>
          <w:sz w:val="28"/>
          <w:szCs w:val="28"/>
          <w:cs/>
        </w:rPr>
        <w:t>พิจารณาแล้ว</w:t>
      </w:r>
      <w:r w:rsidRPr="00383061">
        <w:rPr>
          <w:rFonts w:ascii="TH SarabunPSK" w:eastAsia="Angsana New" w:hAnsi="TH SarabunPSK" w:cs="TH SarabunPSK"/>
          <w:sz w:val="28"/>
          <w:szCs w:val="28"/>
          <w:cs/>
        </w:rPr>
        <w:t>มีมติเห็นชอบ</w:t>
      </w:r>
    </w:p>
    <w:p w14:paraId="11EFFABD" w14:textId="77777777" w:rsidR="00C15BC0" w:rsidRPr="008B4117" w:rsidRDefault="00BE1E59" w:rsidP="00A350E6">
      <w:pPr>
        <w:pStyle w:val="ListParagraph"/>
        <w:numPr>
          <w:ilvl w:val="0"/>
          <w:numId w:val="4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8B4117">
        <w:rPr>
          <w:rFonts w:ascii="TH SarabunPSK" w:eastAsia="Angsana New" w:hAnsi="TH SarabunPSK" w:cs="TH SarabunPSK"/>
          <w:b/>
          <w:bCs/>
          <w:szCs w:val="28"/>
          <w:u w:val="single"/>
          <w:cs/>
        </w:rPr>
        <w:t>เอกสารประกอบ</w:t>
      </w:r>
    </w:p>
    <w:p w14:paraId="3E72D357" w14:textId="02FB228B" w:rsidR="00BE1E59" w:rsidRDefault="00563391" w:rsidP="00C15BC0">
      <w:pPr>
        <w:pStyle w:val="ListParagraph"/>
        <w:spacing w:before="240"/>
        <w:ind w:left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8B4117">
        <w:rPr>
          <w:rFonts w:ascii="TH SarabunPSK" w:hAnsi="TH SarabunPSK" w:cs="TH SarabunPSK"/>
          <w:spacing w:val="-6"/>
          <w:szCs w:val="28"/>
          <w:cs/>
        </w:rPr>
        <w:t>หมายเลข  1</w:t>
      </w:r>
      <w:r w:rsidR="00BE1E59" w:rsidRPr="008B4117">
        <w:rPr>
          <w:rFonts w:ascii="TH SarabunPSK" w:hAnsi="TH SarabunPSK" w:cs="TH SarabunPSK"/>
          <w:spacing w:val="-6"/>
          <w:szCs w:val="28"/>
          <w:cs/>
        </w:rPr>
        <w:t xml:space="preserve"> : โครงสร้างหลักสูตร</w:t>
      </w:r>
    </w:p>
    <w:p w14:paraId="103E61C7" w14:textId="77777777" w:rsidR="005536C7" w:rsidRDefault="005536C7" w:rsidP="005536C7">
      <w:pPr>
        <w:pStyle w:val="ListParagraph"/>
        <w:spacing w:before="240"/>
        <w:ind w:left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383061">
        <w:rPr>
          <w:rFonts w:ascii="TH SarabunPSK" w:hAnsi="TH SarabunPSK" w:cs="TH SarabunPSK"/>
          <w:spacing w:val="-6"/>
          <w:szCs w:val="28"/>
          <w:cs/>
        </w:rPr>
        <w:t xml:space="preserve">หมายเลข  </w:t>
      </w:r>
      <w:r>
        <w:rPr>
          <w:rFonts w:ascii="TH SarabunPSK" w:hAnsi="TH SarabunPSK" w:cs="TH SarabunPSK" w:hint="cs"/>
          <w:spacing w:val="-6"/>
          <w:szCs w:val="28"/>
          <w:cs/>
        </w:rPr>
        <w:t>2</w:t>
      </w:r>
      <w:r w:rsidRPr="00383061">
        <w:rPr>
          <w:rFonts w:ascii="TH SarabunPSK" w:hAnsi="TH SarabunPSK" w:cs="TH SarabunPSK"/>
          <w:spacing w:val="-6"/>
          <w:szCs w:val="28"/>
          <w:cs/>
        </w:rPr>
        <w:t xml:space="preserve"> : </w:t>
      </w:r>
      <w:r>
        <w:rPr>
          <w:rFonts w:ascii="TH SarabunPSK" w:hAnsi="TH SarabunPSK" w:cs="TH SarabunPSK" w:hint="cs"/>
          <w:spacing w:val="-6"/>
          <w:szCs w:val="28"/>
          <w:cs/>
        </w:rPr>
        <w:t>แบบประเมิน</w:t>
      </w:r>
    </w:p>
    <w:p w14:paraId="60A2CC38" w14:textId="77777777" w:rsidR="00211EF4" w:rsidRPr="00211EF4" w:rsidRDefault="00211EF4" w:rsidP="00C15BC0">
      <w:pPr>
        <w:pStyle w:val="ListParagraph"/>
        <w:spacing w:before="240"/>
        <w:ind w:left="284"/>
        <w:rPr>
          <w:rFonts w:ascii="TH SarabunPSK" w:eastAsia="Angsana New" w:hAnsi="TH SarabunPSK" w:cs="TH SarabunPSK"/>
          <w:b/>
          <w:bCs/>
          <w:sz w:val="16"/>
          <w:szCs w:val="16"/>
          <w:u w:val="single"/>
        </w:rPr>
      </w:pPr>
    </w:p>
    <w:p w14:paraId="07149E5B" w14:textId="77777777" w:rsidR="00F70E0D" w:rsidRPr="008B4117" w:rsidRDefault="00F70E0D" w:rsidP="00A350E6">
      <w:pPr>
        <w:pStyle w:val="ListParagraph"/>
        <w:numPr>
          <w:ilvl w:val="0"/>
          <w:numId w:val="4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8B4117">
        <w:rPr>
          <w:rFonts w:ascii="TH SarabunPSK" w:eastAsia="Angsana New" w:hAnsi="TH SarabunPSK" w:cs="TH SarabunPSK"/>
          <w:b/>
          <w:bCs/>
          <w:szCs w:val="28"/>
          <w:u w:val="single"/>
          <w:cs/>
        </w:rPr>
        <w:t>ประเด็นเสนอเพื่อพิจารณา</w:t>
      </w:r>
    </w:p>
    <w:p w14:paraId="3D0BBF4F" w14:textId="6376E78F" w:rsidR="00F70E0D" w:rsidRPr="008B4117" w:rsidRDefault="00F70E0D" w:rsidP="00C15BC0">
      <w:pPr>
        <w:pStyle w:val="Subtitle"/>
        <w:ind w:firstLine="284"/>
        <w:jc w:val="thaiDistribute"/>
        <w:rPr>
          <w:rFonts w:ascii="TH SarabunPSK" w:eastAsia="Angsana New" w:hAnsi="TH SarabunPSK" w:cs="TH SarabunPSK"/>
          <w:sz w:val="28"/>
          <w:szCs w:val="28"/>
        </w:rPr>
      </w:pPr>
      <w:r w:rsidRPr="008B4117">
        <w:rPr>
          <w:rFonts w:ascii="TH SarabunPSK" w:eastAsia="Angsana New" w:hAnsi="TH SarabunPSK" w:cs="TH SarabunPSK"/>
          <w:sz w:val="28"/>
          <w:szCs w:val="28"/>
          <w:cs/>
        </w:rPr>
        <w:t>ขอความเห็นชอบการเสนอขอ</w:t>
      </w:r>
      <w:r w:rsidR="00CD20A9" w:rsidRPr="008B4117">
        <w:rPr>
          <w:rFonts w:ascii="TH SarabunPSK" w:eastAsia="Angsana New" w:hAnsi="TH SarabunPSK" w:cs="TH SarabunPSK" w:hint="cs"/>
          <w:sz w:val="28"/>
          <w:szCs w:val="28"/>
          <w:cs/>
        </w:rPr>
        <w:t>ปรับปรุง</w:t>
      </w:r>
      <w:r w:rsidRPr="008B4117">
        <w:rPr>
          <w:rFonts w:ascii="TH SarabunPSK" w:eastAsia="Angsana New" w:hAnsi="TH SarabunPSK" w:cs="TH SarabunPSK"/>
          <w:sz w:val="28"/>
          <w:szCs w:val="28"/>
          <w:cs/>
        </w:rPr>
        <w:t>หลักสูตร</w:t>
      </w:r>
      <w:r w:rsidR="00AB0F02">
        <w:rPr>
          <w:rFonts w:ascii="TH SarabunPSK" w:eastAsia="BrowalliaNew-Bold" w:hAnsi="TH SarabunPSK" w:cs="TH SarabunPSK" w:hint="cs"/>
          <w:sz w:val="28"/>
          <w:szCs w:val="28"/>
          <w:cs/>
        </w:rPr>
        <w:t>.........................</w:t>
      </w:r>
      <w:r w:rsidR="00D946DB" w:rsidRPr="008B4117">
        <w:rPr>
          <w:rFonts w:ascii="TH SarabunPSK" w:eastAsia="BrowalliaNew-Bold" w:hAnsi="TH SarabunPSK" w:cs="TH SarabunPSK" w:hint="cs"/>
          <w:sz w:val="28"/>
          <w:szCs w:val="28"/>
          <w:cs/>
        </w:rPr>
        <w:t xml:space="preserve"> </w:t>
      </w:r>
      <w:r w:rsidR="00DD1E4C" w:rsidRPr="008B4117">
        <w:rPr>
          <w:rFonts w:ascii="TH SarabunPSK" w:eastAsia="Angsana New" w:hAnsi="TH SarabunPSK" w:cs="TH SarabunPSK"/>
          <w:sz w:val="28"/>
          <w:szCs w:val="28"/>
          <w:cs/>
        </w:rPr>
        <w:t>ตั้งแต่</w:t>
      </w:r>
      <w:r w:rsidR="00D41585" w:rsidRPr="008B4117">
        <w:rPr>
          <w:rFonts w:ascii="TH SarabunPSK" w:eastAsia="Angsana New" w:hAnsi="TH SarabunPSK" w:cs="TH SarabunPSK" w:hint="cs"/>
          <w:sz w:val="28"/>
          <w:szCs w:val="28"/>
          <w:cs/>
        </w:rPr>
        <w:t>ภาคการศึกษ</w:t>
      </w:r>
      <w:r w:rsidR="008B0D93">
        <w:rPr>
          <w:rFonts w:ascii="TH SarabunPSK" w:eastAsia="Angsana New" w:hAnsi="TH SarabunPSK" w:cs="TH SarabunPSK" w:hint="cs"/>
          <w:sz w:val="28"/>
          <w:szCs w:val="28"/>
          <w:cs/>
        </w:rPr>
        <w:t>าต้น</w:t>
      </w:r>
      <w:r w:rsidR="00D41585" w:rsidRPr="008B4117">
        <w:rPr>
          <w:rFonts w:ascii="TH SarabunPSK" w:eastAsia="Angsana New" w:hAnsi="TH SarabunPSK" w:cs="TH SarabunPSK" w:hint="cs"/>
          <w:sz w:val="28"/>
          <w:szCs w:val="28"/>
          <w:cs/>
        </w:rPr>
        <w:t xml:space="preserve"> </w:t>
      </w:r>
      <w:r w:rsidR="00DD1E4C" w:rsidRPr="008B4117">
        <w:rPr>
          <w:rFonts w:ascii="TH SarabunPSK" w:eastAsia="Angsana New" w:hAnsi="TH SarabunPSK" w:cs="TH SarabunPSK"/>
          <w:sz w:val="28"/>
          <w:szCs w:val="28"/>
          <w:cs/>
        </w:rPr>
        <w:t xml:space="preserve">ปีการศึกษา </w:t>
      </w:r>
      <w:r w:rsidR="009711DD" w:rsidRPr="008B4117">
        <w:rPr>
          <w:rFonts w:ascii="TH SarabunPSK" w:eastAsia="Angsana New" w:hAnsi="TH SarabunPSK" w:cs="TH SarabunPSK"/>
          <w:sz w:val="28"/>
          <w:szCs w:val="28"/>
        </w:rPr>
        <w:t>256</w:t>
      </w:r>
      <w:r w:rsidR="007119CA">
        <w:rPr>
          <w:rFonts w:ascii="TH SarabunPSK" w:eastAsia="Angsana New" w:hAnsi="TH SarabunPSK" w:cs="TH SarabunPSK"/>
          <w:sz w:val="28"/>
          <w:szCs w:val="28"/>
        </w:rPr>
        <w:t>5</w:t>
      </w:r>
    </w:p>
    <w:p w14:paraId="06B700A9" w14:textId="77777777" w:rsidR="00F70E0D" w:rsidRPr="008B4117" w:rsidRDefault="00F70E0D" w:rsidP="006571A3">
      <w:pPr>
        <w:pStyle w:val="Subtitle"/>
        <w:tabs>
          <w:tab w:val="left" w:pos="993"/>
          <w:tab w:val="left" w:pos="5245"/>
        </w:tabs>
        <w:rPr>
          <w:rFonts w:ascii="TH SarabunPSK" w:hAnsi="TH SarabunPSK" w:cs="TH SarabunPSK"/>
          <w:b/>
          <w:bCs/>
          <w:spacing w:val="-6"/>
          <w:sz w:val="28"/>
          <w:szCs w:val="28"/>
        </w:rPr>
      </w:pPr>
    </w:p>
    <w:p w14:paraId="52A37A33" w14:textId="6870A4ED" w:rsidR="00C15BC0" w:rsidRPr="008B4117" w:rsidRDefault="00AB0F02" w:rsidP="00C15BC0">
      <w:pPr>
        <w:pStyle w:val="Subtitle"/>
        <w:spacing w:before="240"/>
        <w:jc w:val="right"/>
        <w:rPr>
          <w:rFonts w:ascii="TH SarabunPSK" w:eastAsia="Angsana New" w:hAnsi="TH SarabunPSK" w:cs="TH SarabunPSK"/>
          <w:spacing w:val="-6"/>
          <w:sz w:val="28"/>
          <w:szCs w:val="28"/>
        </w:rPr>
      </w:pPr>
      <w:r>
        <w:rPr>
          <w:rFonts w:ascii="TH SarabunPSK" w:eastAsia="Angsana New" w:hAnsi="TH SarabunPSK" w:cs="TH SarabunPSK" w:hint="cs"/>
          <w:spacing w:val="-6"/>
          <w:sz w:val="28"/>
          <w:szCs w:val="28"/>
          <w:cs/>
        </w:rPr>
        <w:t>คณะทันตแพทยศาสตร์</w:t>
      </w:r>
    </w:p>
    <w:p w14:paraId="6493C760" w14:textId="376EC2AD" w:rsidR="00107FF5" w:rsidRPr="00AB0F02" w:rsidRDefault="00AB0F02" w:rsidP="00277CBD">
      <w:pPr>
        <w:pStyle w:val="Subtitle"/>
        <w:jc w:val="right"/>
        <w:rPr>
          <w:rFonts w:ascii="TH SarabunPSK" w:eastAsia="Angsana New" w:hAnsi="TH SarabunPSK" w:cs="TH SarabunPSK"/>
          <w:color w:val="FF0000"/>
          <w:spacing w:val="-6"/>
          <w:sz w:val="28"/>
          <w:szCs w:val="28"/>
        </w:rPr>
      </w:pPr>
      <w:bookmarkStart w:id="2" w:name="_GoBack"/>
      <w:bookmarkEnd w:id="2"/>
      <w:r w:rsidRPr="00AB0F02">
        <w:rPr>
          <w:rFonts w:ascii="TH SarabunPSK" w:eastAsia="Angsana New" w:hAnsi="TH SarabunPSK" w:cs="TH SarabunPSK" w:hint="cs"/>
          <w:color w:val="FF0000"/>
          <w:spacing w:val="-6"/>
          <w:sz w:val="28"/>
          <w:szCs w:val="28"/>
          <w:cs/>
        </w:rPr>
        <w:t>วัน เดือน ปี</w:t>
      </w:r>
    </w:p>
    <w:sectPr w:rsidR="00107FF5" w:rsidRPr="00AB0F02" w:rsidSect="00B25043">
      <w:headerReference w:type="even" r:id="rId8"/>
      <w:headerReference w:type="default" r:id="rId9"/>
      <w:footnotePr>
        <w:numFmt w:val="chicago"/>
      </w:footnotePr>
      <w:pgSz w:w="11906" w:h="16838"/>
      <w:pgMar w:top="1418" w:right="1418" w:bottom="1418" w:left="1418" w:header="45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9E6FFA" w14:textId="77777777" w:rsidR="003F3E2A" w:rsidRDefault="003F3E2A">
      <w:r>
        <w:separator/>
      </w:r>
    </w:p>
  </w:endnote>
  <w:endnote w:type="continuationSeparator" w:id="0">
    <w:p w14:paraId="4274D549" w14:textId="77777777" w:rsidR="003F3E2A" w:rsidRDefault="003F3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MCJIE+Book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SarabunPSK"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7C502" w14:textId="77777777" w:rsidR="003F3E2A" w:rsidRDefault="003F3E2A">
      <w:r>
        <w:separator/>
      </w:r>
    </w:p>
  </w:footnote>
  <w:footnote w:type="continuationSeparator" w:id="0">
    <w:p w14:paraId="68DE34D0" w14:textId="77777777" w:rsidR="003F3E2A" w:rsidRDefault="003F3E2A">
      <w:r>
        <w:continuationSeparator/>
      </w:r>
    </w:p>
  </w:footnote>
  <w:footnote w:id="1">
    <w:p w14:paraId="354ED401" w14:textId="77777777" w:rsidR="00845781" w:rsidRPr="00A350E6" w:rsidRDefault="00845781" w:rsidP="00845781">
      <w:pPr>
        <w:pStyle w:val="FootnoteText"/>
        <w:rPr>
          <w:rFonts w:ascii="TH SarabunPSK" w:hAnsi="TH SarabunPSK" w:cs="TH SarabunPSK"/>
          <w:sz w:val="24"/>
          <w:szCs w:val="24"/>
          <w:cs/>
          <w:lang w:val="en-US"/>
        </w:rPr>
      </w:pPr>
      <w:r w:rsidRPr="00A350E6">
        <w:rPr>
          <w:rStyle w:val="FootnoteReference"/>
          <w:rFonts w:ascii="TH SarabunPSK" w:hAnsi="TH SarabunPSK" w:cs="TH SarabunPSK"/>
          <w:sz w:val="24"/>
          <w:szCs w:val="24"/>
        </w:rPr>
        <w:sym w:font="Symbol" w:char="F02A"/>
      </w:r>
      <w:r w:rsidRPr="00A350E6">
        <w:rPr>
          <w:rFonts w:ascii="TH SarabunPSK" w:hAnsi="TH SarabunPSK" w:cs="TH SarabunPSK"/>
          <w:sz w:val="24"/>
          <w:szCs w:val="24"/>
          <w:cs/>
        </w:rPr>
        <w:t xml:space="preserve"> </w:t>
      </w:r>
      <w:r w:rsidRPr="00A350E6">
        <w:rPr>
          <w:rFonts w:ascii="TH SarabunPSK" w:hAnsi="TH SarabunPSK" w:cs="TH SarabunPSK"/>
          <w:sz w:val="24"/>
          <w:szCs w:val="24"/>
          <w:cs/>
          <w:lang w:val="en-US"/>
        </w:rPr>
        <w:t>อาจารย์ผู้รับผิดชอบหลักสูตร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50986" w14:textId="77777777" w:rsidR="002D0B34" w:rsidRDefault="002D0B34">
    <w:pPr>
      <w:pStyle w:val="Header"/>
      <w:tabs>
        <w:tab w:val="clear" w:pos="4153"/>
        <w:tab w:val="clear" w:pos="8306"/>
      </w:tabs>
    </w:pPr>
    <w:r>
      <w:tab/>
    </w:r>
    <w:r>
      <w:tab/>
    </w:r>
    <w:r>
      <w:rPr>
        <w:cs/>
      </w:rPr>
      <w:t xml:space="preserve">   </w:t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4767721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noProof/>
        <w:sz w:val="22"/>
        <w:szCs w:val="22"/>
      </w:rPr>
    </w:sdtEndPr>
    <w:sdtContent>
      <w:p w14:paraId="11C8ECDE" w14:textId="293654E0" w:rsidR="002D0B34" w:rsidRDefault="002D0B34" w:rsidP="007C79C9">
        <w:pPr>
          <w:pStyle w:val="Header"/>
          <w:jc w:val="right"/>
          <w:rPr>
            <w:rFonts w:ascii="TH SarabunPSK" w:hAnsi="TH SarabunPSK" w:cs="TH SarabunPSK"/>
            <w:sz w:val="24"/>
            <w:szCs w:val="24"/>
            <w:cs/>
          </w:rPr>
        </w:pPr>
        <w:r>
          <w:rPr>
            <w:rFonts w:ascii="TH SarabunPSK" w:hAnsi="TH SarabunPSK" w:cs="TH SarabunPSK" w:hint="cs"/>
            <w:sz w:val="24"/>
            <w:szCs w:val="24"/>
            <w:cs/>
          </w:rPr>
          <w:t xml:space="preserve">บทสรุป </w:t>
        </w:r>
        <w:r w:rsidR="00822523">
          <w:rPr>
            <w:rFonts w:ascii="TH SarabunPSK" w:hAnsi="TH SarabunPSK" w:cs="TH SarabunPSK" w:hint="cs"/>
            <w:sz w:val="24"/>
            <w:szCs w:val="24"/>
            <w:cs/>
          </w:rPr>
          <w:t>วท</w:t>
        </w:r>
        <w:r>
          <w:rPr>
            <w:rFonts w:ascii="TH SarabunPSK" w:hAnsi="TH SarabunPSK" w:cs="TH SarabunPSK" w:hint="cs"/>
            <w:sz w:val="24"/>
            <w:szCs w:val="24"/>
            <w:cs/>
          </w:rPr>
          <w:t>.</w:t>
        </w:r>
        <w:r w:rsidR="00BF32BB">
          <w:rPr>
            <w:rFonts w:ascii="TH SarabunPSK" w:hAnsi="TH SarabunPSK" w:cs="TH SarabunPSK" w:hint="cs"/>
            <w:sz w:val="24"/>
            <w:szCs w:val="24"/>
            <w:cs/>
          </w:rPr>
          <w:t>ม</w:t>
        </w:r>
        <w:r>
          <w:rPr>
            <w:rFonts w:ascii="TH SarabunPSK" w:hAnsi="TH SarabunPSK" w:cs="TH SarabunPSK" w:hint="cs"/>
            <w:sz w:val="24"/>
            <w:szCs w:val="24"/>
            <w:cs/>
          </w:rPr>
          <w:t xml:space="preserve">. </w:t>
        </w:r>
        <w:r w:rsidR="00822523">
          <w:rPr>
            <w:rFonts w:ascii="TH SarabunPSK" w:hAnsi="TH SarabunPSK" w:cs="TH SarabunPSK" w:hint="cs"/>
            <w:sz w:val="24"/>
            <w:szCs w:val="24"/>
            <w:cs/>
          </w:rPr>
          <w:t>ทันตะ...</w:t>
        </w:r>
      </w:p>
      <w:p w14:paraId="6433BF36" w14:textId="6BC56D9D" w:rsidR="002D0B34" w:rsidRPr="007C79C9" w:rsidRDefault="002D0B34" w:rsidP="007C79C9">
        <w:pPr>
          <w:pStyle w:val="Header"/>
          <w:jc w:val="right"/>
          <w:rPr>
            <w:rFonts w:ascii="TH SarabunPSK" w:hAnsi="TH SarabunPSK" w:cs="TH SarabunPSK"/>
            <w:sz w:val="22"/>
            <w:szCs w:val="22"/>
          </w:rPr>
        </w:pPr>
        <w:r w:rsidRPr="007C79C9">
          <w:rPr>
            <w:rFonts w:ascii="TH SarabunPSK" w:hAnsi="TH SarabunPSK" w:cs="TH SarabunPSK" w:hint="cs"/>
            <w:sz w:val="24"/>
            <w:szCs w:val="24"/>
            <w:cs/>
          </w:rPr>
          <w:t>หน้า</w:t>
        </w:r>
        <w:r w:rsidRPr="007C79C9">
          <w:rPr>
            <w:rFonts w:ascii="TH SarabunPSK" w:hAnsi="TH SarabunPSK" w:cs="TH SarabunPSK"/>
            <w:sz w:val="24"/>
            <w:szCs w:val="24"/>
            <w:cs/>
          </w:rPr>
          <w:t xml:space="preserve"> </w:t>
        </w:r>
        <w:r w:rsidRPr="007C79C9">
          <w:rPr>
            <w:rFonts w:ascii="TH SarabunPSK" w:hAnsi="TH SarabunPSK" w:cs="TH SarabunPSK"/>
            <w:sz w:val="24"/>
            <w:szCs w:val="24"/>
          </w:rPr>
          <w:fldChar w:fldCharType="begin"/>
        </w:r>
        <w:r w:rsidRPr="007C79C9">
          <w:rPr>
            <w:rFonts w:ascii="TH SarabunPSK" w:hAnsi="TH SarabunPSK" w:cs="TH SarabunPSK"/>
            <w:sz w:val="24"/>
            <w:szCs w:val="24"/>
          </w:rPr>
          <w:instrText xml:space="preserve"> PAGE   \</w:instrText>
        </w:r>
        <w:r w:rsidRPr="007C79C9">
          <w:rPr>
            <w:rFonts w:ascii="TH SarabunPSK" w:hAnsi="TH SarabunPSK" w:cs="TH SarabunPSK"/>
            <w:sz w:val="24"/>
            <w:szCs w:val="24"/>
            <w:cs/>
          </w:rPr>
          <w:instrText xml:space="preserve">* </w:instrText>
        </w:r>
        <w:r w:rsidRPr="007C79C9">
          <w:rPr>
            <w:rFonts w:ascii="TH SarabunPSK" w:hAnsi="TH SarabunPSK" w:cs="TH SarabunPSK"/>
            <w:sz w:val="24"/>
            <w:szCs w:val="24"/>
          </w:rPr>
          <w:instrText xml:space="preserve">MERGEFORMAT </w:instrText>
        </w:r>
        <w:r w:rsidRPr="007C79C9">
          <w:rPr>
            <w:rFonts w:ascii="TH SarabunPSK" w:hAnsi="TH SarabunPSK" w:cs="TH SarabunPSK"/>
            <w:sz w:val="24"/>
            <w:szCs w:val="24"/>
          </w:rPr>
          <w:fldChar w:fldCharType="separate"/>
        </w:r>
        <w:r w:rsidR="00AB0F02">
          <w:rPr>
            <w:rFonts w:ascii="TH SarabunPSK" w:hAnsi="TH SarabunPSK" w:cs="TH SarabunPSK"/>
            <w:noProof/>
            <w:sz w:val="24"/>
            <w:szCs w:val="24"/>
          </w:rPr>
          <w:t>1</w:t>
        </w:r>
        <w:r w:rsidRPr="007C79C9">
          <w:rPr>
            <w:rFonts w:ascii="TH SarabunPSK" w:hAnsi="TH SarabunPSK" w:cs="TH SarabunPSK"/>
            <w:noProof/>
            <w:sz w:val="24"/>
            <w:szCs w:val="24"/>
          </w:rPr>
          <w:fldChar w:fldCharType="end"/>
        </w:r>
        <w:r w:rsidRPr="007C79C9">
          <w:rPr>
            <w:rFonts w:ascii="TH SarabunPSK" w:hAnsi="TH SarabunPSK" w:cs="TH SarabunPSK"/>
            <w:noProof/>
            <w:sz w:val="22"/>
            <w:szCs w:val="22"/>
            <w:cs/>
          </w:rPr>
          <w:t xml:space="preserve"> 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A58C9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E5606A"/>
    <w:multiLevelType w:val="hybridMultilevel"/>
    <w:tmpl w:val="C396CF44"/>
    <w:lvl w:ilvl="0" w:tplc="07B40606">
      <w:start w:val="1"/>
      <w:numFmt w:val="decimal"/>
      <w:lvlText w:val="%1)"/>
      <w:lvlJc w:val="left"/>
      <w:pPr>
        <w:ind w:left="70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07D0581E"/>
    <w:multiLevelType w:val="hybridMultilevel"/>
    <w:tmpl w:val="0668FC44"/>
    <w:lvl w:ilvl="0" w:tplc="3EE68D38">
      <w:start w:val="1"/>
      <w:numFmt w:val="decimal"/>
      <w:lvlText w:val="%1)"/>
      <w:lvlJc w:val="left"/>
      <w:pPr>
        <w:ind w:left="1080" w:hanging="360"/>
      </w:pPr>
      <w:rPr>
        <w:rFonts w:eastAsia="Cordia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6C274E"/>
    <w:multiLevelType w:val="hybridMultilevel"/>
    <w:tmpl w:val="B90ED112"/>
    <w:lvl w:ilvl="0" w:tplc="11BA55D8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4" w15:restartNumberingAfterBreak="0">
    <w:nsid w:val="0EA32E45"/>
    <w:multiLevelType w:val="hybridMultilevel"/>
    <w:tmpl w:val="993C1AD2"/>
    <w:lvl w:ilvl="0" w:tplc="CC58DCB8">
      <w:start w:val="3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04A46"/>
    <w:multiLevelType w:val="hybridMultilevel"/>
    <w:tmpl w:val="C396CF44"/>
    <w:lvl w:ilvl="0" w:tplc="07B40606">
      <w:start w:val="1"/>
      <w:numFmt w:val="decimal"/>
      <w:lvlText w:val="%1)"/>
      <w:lvlJc w:val="left"/>
      <w:pPr>
        <w:ind w:left="70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6" w15:restartNumberingAfterBreak="0">
    <w:nsid w:val="1BD43C01"/>
    <w:multiLevelType w:val="hybridMultilevel"/>
    <w:tmpl w:val="B90ED112"/>
    <w:lvl w:ilvl="0" w:tplc="11BA55D8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7" w15:restartNumberingAfterBreak="0">
    <w:nsid w:val="21B72373"/>
    <w:multiLevelType w:val="multilevel"/>
    <w:tmpl w:val="2C60A382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05"/>
        </w:tabs>
        <w:ind w:left="705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490"/>
        </w:tabs>
        <w:ind w:left="5490" w:hanging="720"/>
      </w:pPr>
      <w:rPr>
        <w:rFonts w:ascii="TH SarabunPSK" w:hAnsi="TH SarabunPSK" w:cs="TH SarabunPSK" w:hint="default"/>
        <w:b w:val="0"/>
        <w:bCs w:val="0"/>
        <w:color w:val="auto"/>
        <w:sz w:val="28"/>
        <w:szCs w:val="28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575"/>
        </w:tabs>
        <w:ind w:left="157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5"/>
        </w:tabs>
        <w:ind w:left="25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35"/>
        </w:tabs>
        <w:ind w:left="34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20"/>
        </w:tabs>
        <w:ind w:left="3720" w:hanging="1440"/>
      </w:pPr>
      <w:rPr>
        <w:rFonts w:hint="default"/>
      </w:rPr>
    </w:lvl>
  </w:abstractNum>
  <w:abstractNum w:abstractNumId="8" w15:restartNumberingAfterBreak="0">
    <w:nsid w:val="25683EA7"/>
    <w:multiLevelType w:val="singleLevel"/>
    <w:tmpl w:val="D3F6456C"/>
    <w:lvl w:ilvl="0">
      <w:numFmt w:val="bullet"/>
      <w:lvlText w:val="-"/>
      <w:lvlJc w:val="left"/>
      <w:pPr>
        <w:ind w:left="720" w:hanging="360"/>
      </w:pPr>
      <w:rPr>
        <w:rFonts w:ascii="Cordia New" w:eastAsia="Angsana New" w:hAnsi="Cordia New" w:cs="Cordia New" w:hint="default"/>
      </w:rPr>
    </w:lvl>
  </w:abstractNum>
  <w:abstractNum w:abstractNumId="9" w15:restartNumberingAfterBreak="0">
    <w:nsid w:val="2B7F5593"/>
    <w:multiLevelType w:val="hybridMultilevel"/>
    <w:tmpl w:val="D166BA72"/>
    <w:lvl w:ilvl="0" w:tplc="97728146">
      <w:numFmt w:val="bullet"/>
      <w:lvlText w:val=""/>
      <w:lvlJc w:val="left"/>
      <w:pPr>
        <w:ind w:left="720" w:hanging="360"/>
      </w:pPr>
      <w:rPr>
        <w:rFonts w:ascii="Wingdings 2" w:eastAsia="Angsana New" w:hAnsi="Wingdings 2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A627B"/>
    <w:multiLevelType w:val="hybridMultilevel"/>
    <w:tmpl w:val="F2A669DA"/>
    <w:lvl w:ilvl="0" w:tplc="30301BE8">
      <w:start w:val="1"/>
      <w:numFmt w:val="bullet"/>
      <w:lvlText w:val="-"/>
      <w:lvlJc w:val="left"/>
      <w:pPr>
        <w:ind w:left="975" w:hanging="360"/>
      </w:pPr>
      <w:rPr>
        <w:rFonts w:ascii="TH SarabunPSK" w:eastAsia="Cordia New" w:hAnsi="TH SarabunPSK" w:cs="TH SarabunPSK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1" w15:restartNumberingAfterBreak="0">
    <w:nsid w:val="2F7B3EAD"/>
    <w:multiLevelType w:val="hybridMultilevel"/>
    <w:tmpl w:val="3E0A9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84818"/>
    <w:multiLevelType w:val="multilevel"/>
    <w:tmpl w:val="A8F8D8AA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05"/>
        </w:tabs>
        <w:ind w:left="705" w:hanging="420"/>
      </w:pPr>
      <w:rPr>
        <w:rFonts w:hint="default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sz w:val="28"/>
        <w:szCs w:val="28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5"/>
        </w:tabs>
        <w:ind w:left="25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35"/>
        </w:tabs>
        <w:ind w:left="34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20"/>
        </w:tabs>
        <w:ind w:left="3720" w:hanging="1440"/>
      </w:pPr>
      <w:rPr>
        <w:rFonts w:hint="default"/>
      </w:rPr>
    </w:lvl>
  </w:abstractNum>
  <w:abstractNum w:abstractNumId="13" w15:restartNumberingAfterBreak="0">
    <w:nsid w:val="34490038"/>
    <w:multiLevelType w:val="hybridMultilevel"/>
    <w:tmpl w:val="8B944D84"/>
    <w:lvl w:ilvl="0" w:tplc="51E0822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4956CE6"/>
    <w:multiLevelType w:val="hybridMultilevel"/>
    <w:tmpl w:val="E5047706"/>
    <w:lvl w:ilvl="0" w:tplc="69647E00">
      <w:start w:val="2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C7216"/>
    <w:multiLevelType w:val="multilevel"/>
    <w:tmpl w:val="0B507E98"/>
    <w:lvl w:ilvl="0">
      <w:start w:val="3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7"/>
        </w:tabs>
        <w:ind w:left="907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424"/>
        </w:tabs>
        <w:ind w:left="14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76"/>
        </w:tabs>
        <w:ind w:left="177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88"/>
        </w:tabs>
        <w:ind w:left="24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40"/>
        </w:tabs>
        <w:ind w:left="28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92"/>
        </w:tabs>
        <w:ind w:left="319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04"/>
        </w:tabs>
        <w:ind w:left="390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256"/>
        </w:tabs>
        <w:ind w:left="4256" w:hanging="1440"/>
      </w:pPr>
      <w:rPr>
        <w:rFonts w:hint="default"/>
      </w:rPr>
    </w:lvl>
  </w:abstractNum>
  <w:abstractNum w:abstractNumId="16" w15:restartNumberingAfterBreak="0">
    <w:nsid w:val="366909BA"/>
    <w:multiLevelType w:val="hybridMultilevel"/>
    <w:tmpl w:val="B90ED112"/>
    <w:lvl w:ilvl="0" w:tplc="11BA55D8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7" w15:restartNumberingAfterBreak="0">
    <w:nsid w:val="3B2B223A"/>
    <w:multiLevelType w:val="hybridMultilevel"/>
    <w:tmpl w:val="B90ED112"/>
    <w:lvl w:ilvl="0" w:tplc="11BA55D8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 w15:restartNumberingAfterBreak="0">
    <w:nsid w:val="3BAE3266"/>
    <w:multiLevelType w:val="hybridMultilevel"/>
    <w:tmpl w:val="C396CF44"/>
    <w:lvl w:ilvl="0" w:tplc="07B40606">
      <w:start w:val="1"/>
      <w:numFmt w:val="decimal"/>
      <w:lvlText w:val="%1)"/>
      <w:lvlJc w:val="left"/>
      <w:pPr>
        <w:ind w:left="70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9" w15:restartNumberingAfterBreak="0">
    <w:nsid w:val="3BE33A79"/>
    <w:multiLevelType w:val="multilevel"/>
    <w:tmpl w:val="AE3CA1C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705"/>
        </w:tabs>
        <w:ind w:left="705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5"/>
        </w:tabs>
        <w:ind w:left="157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5"/>
        </w:tabs>
        <w:ind w:left="25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35"/>
        </w:tabs>
        <w:ind w:left="34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20"/>
        </w:tabs>
        <w:ind w:left="3720" w:hanging="1440"/>
      </w:pPr>
      <w:rPr>
        <w:rFonts w:hint="default"/>
      </w:rPr>
    </w:lvl>
  </w:abstractNum>
  <w:abstractNum w:abstractNumId="20" w15:restartNumberingAfterBreak="0">
    <w:nsid w:val="41B04412"/>
    <w:multiLevelType w:val="hybridMultilevel"/>
    <w:tmpl w:val="9398C4FA"/>
    <w:lvl w:ilvl="0" w:tplc="6608CC14">
      <w:start w:val="2"/>
      <w:numFmt w:val="bullet"/>
      <w:lvlText w:val="-"/>
      <w:lvlJc w:val="left"/>
      <w:pPr>
        <w:ind w:left="720" w:hanging="360"/>
      </w:pPr>
      <w:rPr>
        <w:rFonts w:ascii="TH SarabunPSK" w:eastAsia="Angsan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2B4EC2"/>
    <w:multiLevelType w:val="hybridMultilevel"/>
    <w:tmpl w:val="52B07CC4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7E58ED"/>
    <w:multiLevelType w:val="hybridMultilevel"/>
    <w:tmpl w:val="61A46372"/>
    <w:lvl w:ilvl="0" w:tplc="0DAA71AC">
      <w:start w:val="1"/>
      <w:numFmt w:val="decimal"/>
      <w:lvlText w:val="%1)"/>
      <w:lvlJc w:val="left"/>
      <w:pPr>
        <w:ind w:left="1350" w:hanging="360"/>
      </w:pPr>
      <w:rPr>
        <w:rFonts w:eastAsia="Cordia New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FFF28C1"/>
    <w:multiLevelType w:val="hybridMultilevel"/>
    <w:tmpl w:val="C4022DB4"/>
    <w:lvl w:ilvl="0" w:tplc="97728146">
      <w:numFmt w:val="bullet"/>
      <w:lvlText w:val=""/>
      <w:lvlJc w:val="left"/>
      <w:pPr>
        <w:ind w:left="908" w:hanging="360"/>
      </w:pPr>
      <w:rPr>
        <w:rFonts w:ascii="Wingdings 2" w:eastAsia="Angsana New" w:hAnsi="Wingdings 2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6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8" w:hanging="360"/>
      </w:pPr>
      <w:rPr>
        <w:rFonts w:ascii="Wingdings" w:hAnsi="Wingdings" w:hint="default"/>
      </w:rPr>
    </w:lvl>
  </w:abstractNum>
  <w:abstractNum w:abstractNumId="24" w15:restartNumberingAfterBreak="0">
    <w:nsid w:val="539010C4"/>
    <w:multiLevelType w:val="hybridMultilevel"/>
    <w:tmpl w:val="D1C295C6"/>
    <w:lvl w:ilvl="0" w:tplc="95E4C5C4">
      <w:start w:val="2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B73807"/>
    <w:multiLevelType w:val="hybridMultilevel"/>
    <w:tmpl w:val="58FE5D70"/>
    <w:lvl w:ilvl="0" w:tplc="50F8952E">
      <w:start w:val="2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817558"/>
    <w:multiLevelType w:val="hybridMultilevel"/>
    <w:tmpl w:val="092644C4"/>
    <w:lvl w:ilvl="0" w:tplc="04090001">
      <w:start w:val="1"/>
      <w:numFmt w:val="bullet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27" w15:restartNumberingAfterBreak="0">
    <w:nsid w:val="5C421B1E"/>
    <w:multiLevelType w:val="hybridMultilevel"/>
    <w:tmpl w:val="185CE1AA"/>
    <w:lvl w:ilvl="0" w:tplc="921CD9A8">
      <w:start w:val="3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234E96"/>
    <w:multiLevelType w:val="hybridMultilevel"/>
    <w:tmpl w:val="C396CF44"/>
    <w:lvl w:ilvl="0" w:tplc="07B40606">
      <w:start w:val="1"/>
      <w:numFmt w:val="decimal"/>
      <w:lvlText w:val="%1)"/>
      <w:lvlJc w:val="left"/>
      <w:pPr>
        <w:ind w:left="70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9" w15:restartNumberingAfterBreak="0">
    <w:nsid w:val="67B67C81"/>
    <w:multiLevelType w:val="hybridMultilevel"/>
    <w:tmpl w:val="C396CF44"/>
    <w:lvl w:ilvl="0" w:tplc="07B40606">
      <w:start w:val="1"/>
      <w:numFmt w:val="decimal"/>
      <w:lvlText w:val="%1)"/>
      <w:lvlJc w:val="left"/>
      <w:pPr>
        <w:ind w:left="70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0" w15:restartNumberingAfterBreak="0">
    <w:nsid w:val="690828CF"/>
    <w:multiLevelType w:val="hybridMultilevel"/>
    <w:tmpl w:val="6C243A7E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6A6E4EC8"/>
    <w:multiLevelType w:val="hybridMultilevel"/>
    <w:tmpl w:val="240E9F8A"/>
    <w:lvl w:ilvl="0" w:tplc="328CAAF0">
      <w:start w:val="1"/>
      <w:numFmt w:val="decimal"/>
      <w:lvlText w:val="%1)"/>
      <w:lvlJc w:val="left"/>
      <w:pPr>
        <w:ind w:left="72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2" w15:restartNumberingAfterBreak="0">
    <w:nsid w:val="6C833BC6"/>
    <w:multiLevelType w:val="hybridMultilevel"/>
    <w:tmpl w:val="72B63890"/>
    <w:lvl w:ilvl="0" w:tplc="23827CC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C972197"/>
    <w:multiLevelType w:val="hybridMultilevel"/>
    <w:tmpl w:val="AB7C215C"/>
    <w:styleLink w:val="ImportedStyle2"/>
    <w:lvl w:ilvl="0" w:tplc="4EDE0C52">
      <w:start w:val="1"/>
      <w:numFmt w:val="bullet"/>
      <w:lvlText w:val="▪"/>
      <w:lvlJc w:val="left"/>
      <w:pPr>
        <w:ind w:left="1388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2B12AD68">
      <w:start w:val="1"/>
      <w:numFmt w:val="bullet"/>
      <w:lvlText w:val="▪"/>
      <w:lvlJc w:val="left"/>
      <w:pPr>
        <w:ind w:left="1628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08AAE702">
      <w:start w:val="1"/>
      <w:numFmt w:val="bullet"/>
      <w:lvlText w:val="▪"/>
      <w:lvlJc w:val="left"/>
      <w:pPr>
        <w:ind w:left="2003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DF209B6">
      <w:start w:val="1"/>
      <w:numFmt w:val="bullet"/>
      <w:lvlText w:val="▪"/>
      <w:lvlJc w:val="left"/>
      <w:pPr>
        <w:ind w:left="2379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BBEAEDC">
      <w:start w:val="1"/>
      <w:numFmt w:val="bullet"/>
      <w:lvlText w:val="▪"/>
      <w:lvlJc w:val="left"/>
      <w:pPr>
        <w:ind w:left="2754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C97E5D94">
      <w:start w:val="1"/>
      <w:numFmt w:val="bullet"/>
      <w:lvlText w:val="▪"/>
      <w:lvlJc w:val="left"/>
      <w:pPr>
        <w:ind w:left="3129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DDC8AF0">
      <w:start w:val="1"/>
      <w:numFmt w:val="bullet"/>
      <w:lvlText w:val="▪"/>
      <w:lvlJc w:val="left"/>
      <w:pPr>
        <w:ind w:left="3504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7D2298C">
      <w:start w:val="1"/>
      <w:numFmt w:val="bullet"/>
      <w:lvlText w:val="▪"/>
      <w:lvlJc w:val="left"/>
      <w:pPr>
        <w:ind w:left="3880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26421FE">
      <w:start w:val="1"/>
      <w:numFmt w:val="bullet"/>
      <w:lvlText w:val="▪"/>
      <w:lvlJc w:val="left"/>
      <w:pPr>
        <w:ind w:left="4255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4" w15:restartNumberingAfterBreak="0">
    <w:nsid w:val="6E9A69EA"/>
    <w:multiLevelType w:val="hybridMultilevel"/>
    <w:tmpl w:val="C396CF44"/>
    <w:lvl w:ilvl="0" w:tplc="07B40606">
      <w:start w:val="1"/>
      <w:numFmt w:val="decimal"/>
      <w:lvlText w:val="%1)"/>
      <w:lvlJc w:val="left"/>
      <w:pPr>
        <w:ind w:left="70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5" w15:restartNumberingAfterBreak="0">
    <w:nsid w:val="727D6CB2"/>
    <w:multiLevelType w:val="hybridMultilevel"/>
    <w:tmpl w:val="52B07CC4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762E092C"/>
    <w:multiLevelType w:val="hybridMultilevel"/>
    <w:tmpl w:val="C396CF44"/>
    <w:lvl w:ilvl="0" w:tplc="07B40606">
      <w:start w:val="1"/>
      <w:numFmt w:val="decimal"/>
      <w:lvlText w:val="%1)"/>
      <w:lvlJc w:val="left"/>
      <w:pPr>
        <w:ind w:left="70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7" w15:restartNumberingAfterBreak="0">
    <w:nsid w:val="7DB42BD8"/>
    <w:multiLevelType w:val="hybridMultilevel"/>
    <w:tmpl w:val="C396CF44"/>
    <w:lvl w:ilvl="0" w:tplc="07B40606">
      <w:start w:val="1"/>
      <w:numFmt w:val="decimal"/>
      <w:lvlText w:val="%1)"/>
      <w:lvlJc w:val="left"/>
      <w:pPr>
        <w:ind w:left="70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7"/>
  </w:num>
  <w:num w:numId="2">
    <w:abstractNumId w:val="26"/>
  </w:num>
  <w:num w:numId="3">
    <w:abstractNumId w:val="19"/>
  </w:num>
  <w:num w:numId="4">
    <w:abstractNumId w:val="11"/>
  </w:num>
  <w:num w:numId="5">
    <w:abstractNumId w:val="6"/>
  </w:num>
  <w:num w:numId="6">
    <w:abstractNumId w:val="1"/>
  </w:num>
  <w:num w:numId="7">
    <w:abstractNumId w:val="18"/>
  </w:num>
  <w:num w:numId="8">
    <w:abstractNumId w:val="37"/>
  </w:num>
  <w:num w:numId="9">
    <w:abstractNumId w:val="29"/>
  </w:num>
  <w:num w:numId="10">
    <w:abstractNumId w:val="30"/>
  </w:num>
  <w:num w:numId="11">
    <w:abstractNumId w:val="35"/>
  </w:num>
  <w:num w:numId="12">
    <w:abstractNumId w:val="16"/>
  </w:num>
  <w:num w:numId="13">
    <w:abstractNumId w:val="22"/>
  </w:num>
  <w:num w:numId="14">
    <w:abstractNumId w:val="33"/>
  </w:num>
  <w:num w:numId="15">
    <w:abstractNumId w:val="0"/>
  </w:num>
  <w:num w:numId="16">
    <w:abstractNumId w:val="2"/>
  </w:num>
  <w:num w:numId="17">
    <w:abstractNumId w:val="32"/>
  </w:num>
  <w:num w:numId="18">
    <w:abstractNumId w:val="23"/>
  </w:num>
  <w:num w:numId="19">
    <w:abstractNumId w:val="20"/>
  </w:num>
  <w:num w:numId="20">
    <w:abstractNumId w:val="9"/>
  </w:num>
  <w:num w:numId="21">
    <w:abstractNumId w:val="17"/>
  </w:num>
  <w:num w:numId="22">
    <w:abstractNumId w:val="25"/>
  </w:num>
  <w:num w:numId="23">
    <w:abstractNumId w:val="4"/>
  </w:num>
  <w:num w:numId="24">
    <w:abstractNumId w:val="34"/>
  </w:num>
  <w:num w:numId="25">
    <w:abstractNumId w:val="24"/>
  </w:num>
  <w:num w:numId="26">
    <w:abstractNumId w:val="27"/>
  </w:num>
  <w:num w:numId="27">
    <w:abstractNumId w:val="28"/>
  </w:num>
  <w:num w:numId="28">
    <w:abstractNumId w:val="14"/>
  </w:num>
  <w:num w:numId="29">
    <w:abstractNumId w:val="31"/>
  </w:num>
  <w:num w:numId="30">
    <w:abstractNumId w:val="3"/>
  </w:num>
  <w:num w:numId="31">
    <w:abstractNumId w:val="36"/>
  </w:num>
  <w:num w:numId="32">
    <w:abstractNumId w:val="5"/>
  </w:num>
  <w:num w:numId="33">
    <w:abstractNumId w:val="8"/>
  </w:num>
  <w:num w:numId="34">
    <w:abstractNumId w:val="10"/>
  </w:num>
  <w:num w:numId="35">
    <w:abstractNumId w:val="12"/>
  </w:num>
  <w:num w:numId="36">
    <w:abstractNumId w:val="15"/>
  </w:num>
  <w:num w:numId="37">
    <w:abstractNumId w:val="13"/>
  </w:num>
  <w:num w:numId="38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DIzNje3MDI1MbBU0lEKTi0uzszPAykwqwUA/gzn5SwAAAA="/>
  </w:docVars>
  <w:rsids>
    <w:rsidRoot w:val="00F70E0D"/>
    <w:rsid w:val="00011E76"/>
    <w:rsid w:val="00017B78"/>
    <w:rsid w:val="000203B8"/>
    <w:rsid w:val="000224DA"/>
    <w:rsid w:val="00025C61"/>
    <w:rsid w:val="00030981"/>
    <w:rsid w:val="000324A8"/>
    <w:rsid w:val="000363A6"/>
    <w:rsid w:val="00042241"/>
    <w:rsid w:val="000423D2"/>
    <w:rsid w:val="0004358F"/>
    <w:rsid w:val="000510B5"/>
    <w:rsid w:val="00053514"/>
    <w:rsid w:val="00053B03"/>
    <w:rsid w:val="00066AC0"/>
    <w:rsid w:val="0006735B"/>
    <w:rsid w:val="00067F69"/>
    <w:rsid w:val="000730B8"/>
    <w:rsid w:val="000806BD"/>
    <w:rsid w:val="00080E08"/>
    <w:rsid w:val="000928FC"/>
    <w:rsid w:val="00095D38"/>
    <w:rsid w:val="000A195E"/>
    <w:rsid w:val="000A5F24"/>
    <w:rsid w:val="000B2F06"/>
    <w:rsid w:val="000B4D6D"/>
    <w:rsid w:val="000C2627"/>
    <w:rsid w:val="000C558F"/>
    <w:rsid w:val="000E6070"/>
    <w:rsid w:val="000F1277"/>
    <w:rsid w:val="000F4B56"/>
    <w:rsid w:val="000F7AC9"/>
    <w:rsid w:val="00100600"/>
    <w:rsid w:val="00102805"/>
    <w:rsid w:val="00107FF5"/>
    <w:rsid w:val="00110013"/>
    <w:rsid w:val="00110BCB"/>
    <w:rsid w:val="00122133"/>
    <w:rsid w:val="00137E3B"/>
    <w:rsid w:val="0015196A"/>
    <w:rsid w:val="0015216E"/>
    <w:rsid w:val="00152A8C"/>
    <w:rsid w:val="00165EEB"/>
    <w:rsid w:val="00167C98"/>
    <w:rsid w:val="00170651"/>
    <w:rsid w:val="00175BE3"/>
    <w:rsid w:val="00177D4B"/>
    <w:rsid w:val="001844C4"/>
    <w:rsid w:val="001846B1"/>
    <w:rsid w:val="0018686C"/>
    <w:rsid w:val="00191F23"/>
    <w:rsid w:val="001956F9"/>
    <w:rsid w:val="001A1984"/>
    <w:rsid w:val="001A3506"/>
    <w:rsid w:val="001A43B2"/>
    <w:rsid w:val="001A6998"/>
    <w:rsid w:val="001B4D42"/>
    <w:rsid w:val="001C10A3"/>
    <w:rsid w:val="001D6697"/>
    <w:rsid w:val="002059ED"/>
    <w:rsid w:val="00206619"/>
    <w:rsid w:val="00211124"/>
    <w:rsid w:val="00211EF4"/>
    <w:rsid w:val="0021730A"/>
    <w:rsid w:val="00230006"/>
    <w:rsid w:val="00230D96"/>
    <w:rsid w:val="002354F8"/>
    <w:rsid w:val="0023598A"/>
    <w:rsid w:val="0023682D"/>
    <w:rsid w:val="0024472D"/>
    <w:rsid w:val="00245DE5"/>
    <w:rsid w:val="00251162"/>
    <w:rsid w:val="002512B8"/>
    <w:rsid w:val="00251991"/>
    <w:rsid w:val="0025227D"/>
    <w:rsid w:val="0025410A"/>
    <w:rsid w:val="00257CB8"/>
    <w:rsid w:val="00265DFB"/>
    <w:rsid w:val="0027424E"/>
    <w:rsid w:val="00277CBD"/>
    <w:rsid w:val="0029710D"/>
    <w:rsid w:val="002A32C8"/>
    <w:rsid w:val="002A6BCA"/>
    <w:rsid w:val="002A7610"/>
    <w:rsid w:val="002B2051"/>
    <w:rsid w:val="002B30C3"/>
    <w:rsid w:val="002C2EC9"/>
    <w:rsid w:val="002C7D39"/>
    <w:rsid w:val="002D0B34"/>
    <w:rsid w:val="002D37F5"/>
    <w:rsid w:val="002D6414"/>
    <w:rsid w:val="002E154C"/>
    <w:rsid w:val="002E24A5"/>
    <w:rsid w:val="002E4846"/>
    <w:rsid w:val="002E76B9"/>
    <w:rsid w:val="002E7B10"/>
    <w:rsid w:val="002F0D85"/>
    <w:rsid w:val="002F1DB9"/>
    <w:rsid w:val="002F46C8"/>
    <w:rsid w:val="002F5E7A"/>
    <w:rsid w:val="00303237"/>
    <w:rsid w:val="00312683"/>
    <w:rsid w:val="003147D1"/>
    <w:rsid w:val="00316375"/>
    <w:rsid w:val="00322C29"/>
    <w:rsid w:val="003276FE"/>
    <w:rsid w:val="0033399E"/>
    <w:rsid w:val="003340D0"/>
    <w:rsid w:val="003434FE"/>
    <w:rsid w:val="003439F0"/>
    <w:rsid w:val="00347C7B"/>
    <w:rsid w:val="00353F37"/>
    <w:rsid w:val="00354CBA"/>
    <w:rsid w:val="003570C8"/>
    <w:rsid w:val="0036065A"/>
    <w:rsid w:val="00360D5D"/>
    <w:rsid w:val="00362D4C"/>
    <w:rsid w:val="00366047"/>
    <w:rsid w:val="0037294A"/>
    <w:rsid w:val="003730FC"/>
    <w:rsid w:val="00383061"/>
    <w:rsid w:val="0039197B"/>
    <w:rsid w:val="003919A0"/>
    <w:rsid w:val="003A31DB"/>
    <w:rsid w:val="003B72C3"/>
    <w:rsid w:val="003C234E"/>
    <w:rsid w:val="003C3529"/>
    <w:rsid w:val="003D071F"/>
    <w:rsid w:val="003F0E00"/>
    <w:rsid w:val="003F1EB8"/>
    <w:rsid w:val="003F2ACC"/>
    <w:rsid w:val="003F3E2A"/>
    <w:rsid w:val="00402B68"/>
    <w:rsid w:val="00404B9D"/>
    <w:rsid w:val="00410724"/>
    <w:rsid w:val="004121E6"/>
    <w:rsid w:val="00412CEA"/>
    <w:rsid w:val="00413401"/>
    <w:rsid w:val="00415642"/>
    <w:rsid w:val="00416CCD"/>
    <w:rsid w:val="0042208E"/>
    <w:rsid w:val="00435924"/>
    <w:rsid w:val="004434DA"/>
    <w:rsid w:val="0045033E"/>
    <w:rsid w:val="004554D0"/>
    <w:rsid w:val="00456A64"/>
    <w:rsid w:val="0046190E"/>
    <w:rsid w:val="00462269"/>
    <w:rsid w:val="004710B4"/>
    <w:rsid w:val="00473232"/>
    <w:rsid w:val="00473461"/>
    <w:rsid w:val="00474B13"/>
    <w:rsid w:val="004857A8"/>
    <w:rsid w:val="0048651D"/>
    <w:rsid w:val="004B0689"/>
    <w:rsid w:val="004B1079"/>
    <w:rsid w:val="004C2016"/>
    <w:rsid w:val="004C3B2E"/>
    <w:rsid w:val="004C63A9"/>
    <w:rsid w:val="004D2DDA"/>
    <w:rsid w:val="004D3ED6"/>
    <w:rsid w:val="004D46D2"/>
    <w:rsid w:val="004D4717"/>
    <w:rsid w:val="004D552E"/>
    <w:rsid w:val="004E1B72"/>
    <w:rsid w:val="004F2340"/>
    <w:rsid w:val="004F4E5C"/>
    <w:rsid w:val="004F762B"/>
    <w:rsid w:val="00503D4E"/>
    <w:rsid w:val="00513A82"/>
    <w:rsid w:val="0051796F"/>
    <w:rsid w:val="005226A2"/>
    <w:rsid w:val="00525328"/>
    <w:rsid w:val="00527153"/>
    <w:rsid w:val="005457A8"/>
    <w:rsid w:val="00545C2F"/>
    <w:rsid w:val="0054701C"/>
    <w:rsid w:val="0055089F"/>
    <w:rsid w:val="00550EBC"/>
    <w:rsid w:val="005536C7"/>
    <w:rsid w:val="00563391"/>
    <w:rsid w:val="005633F3"/>
    <w:rsid w:val="00592C21"/>
    <w:rsid w:val="005940A8"/>
    <w:rsid w:val="005A4643"/>
    <w:rsid w:val="005A52DE"/>
    <w:rsid w:val="005A5C0D"/>
    <w:rsid w:val="005B44EE"/>
    <w:rsid w:val="005B7388"/>
    <w:rsid w:val="005C044E"/>
    <w:rsid w:val="005D700F"/>
    <w:rsid w:val="005D7935"/>
    <w:rsid w:val="005F48E6"/>
    <w:rsid w:val="00600C81"/>
    <w:rsid w:val="00607AFD"/>
    <w:rsid w:val="006103DC"/>
    <w:rsid w:val="00615289"/>
    <w:rsid w:val="006217AC"/>
    <w:rsid w:val="00621B4A"/>
    <w:rsid w:val="00630619"/>
    <w:rsid w:val="00632AE5"/>
    <w:rsid w:val="00640253"/>
    <w:rsid w:val="00645DC0"/>
    <w:rsid w:val="00646B72"/>
    <w:rsid w:val="006513D5"/>
    <w:rsid w:val="00655E63"/>
    <w:rsid w:val="006571A3"/>
    <w:rsid w:val="00660CC1"/>
    <w:rsid w:val="0067078C"/>
    <w:rsid w:val="00672765"/>
    <w:rsid w:val="0067522B"/>
    <w:rsid w:val="0067591A"/>
    <w:rsid w:val="00677D6F"/>
    <w:rsid w:val="006800EB"/>
    <w:rsid w:val="0068681D"/>
    <w:rsid w:val="00687034"/>
    <w:rsid w:val="00687BFB"/>
    <w:rsid w:val="00691222"/>
    <w:rsid w:val="00693D30"/>
    <w:rsid w:val="006A3B29"/>
    <w:rsid w:val="006A7EE1"/>
    <w:rsid w:val="006B123E"/>
    <w:rsid w:val="006B43E0"/>
    <w:rsid w:val="006B576A"/>
    <w:rsid w:val="006C6231"/>
    <w:rsid w:val="006D0C02"/>
    <w:rsid w:val="006D4FA4"/>
    <w:rsid w:val="006E6AB6"/>
    <w:rsid w:val="006F2CFA"/>
    <w:rsid w:val="006F41CD"/>
    <w:rsid w:val="006F6FD5"/>
    <w:rsid w:val="006F7937"/>
    <w:rsid w:val="00706439"/>
    <w:rsid w:val="00706918"/>
    <w:rsid w:val="007119CA"/>
    <w:rsid w:val="007162AE"/>
    <w:rsid w:val="007218CB"/>
    <w:rsid w:val="0073433C"/>
    <w:rsid w:val="007373F8"/>
    <w:rsid w:val="00737829"/>
    <w:rsid w:val="00746B6E"/>
    <w:rsid w:val="00750981"/>
    <w:rsid w:val="00755821"/>
    <w:rsid w:val="00763CCF"/>
    <w:rsid w:val="007668A8"/>
    <w:rsid w:val="00766C46"/>
    <w:rsid w:val="00770811"/>
    <w:rsid w:val="0077102A"/>
    <w:rsid w:val="007728E1"/>
    <w:rsid w:val="007820D0"/>
    <w:rsid w:val="00785614"/>
    <w:rsid w:val="007866DF"/>
    <w:rsid w:val="00787852"/>
    <w:rsid w:val="00787930"/>
    <w:rsid w:val="00791FF4"/>
    <w:rsid w:val="00793E3A"/>
    <w:rsid w:val="007A1379"/>
    <w:rsid w:val="007B4D39"/>
    <w:rsid w:val="007B5CD1"/>
    <w:rsid w:val="007C2134"/>
    <w:rsid w:val="007C2959"/>
    <w:rsid w:val="007C5911"/>
    <w:rsid w:val="007C79C9"/>
    <w:rsid w:val="007C7B2F"/>
    <w:rsid w:val="007D0111"/>
    <w:rsid w:val="007D0E83"/>
    <w:rsid w:val="007D3195"/>
    <w:rsid w:val="007D4E1C"/>
    <w:rsid w:val="007D5EA4"/>
    <w:rsid w:val="007E134E"/>
    <w:rsid w:val="007E1701"/>
    <w:rsid w:val="007E3459"/>
    <w:rsid w:val="007E372E"/>
    <w:rsid w:val="007F6BEC"/>
    <w:rsid w:val="008047B8"/>
    <w:rsid w:val="00805F62"/>
    <w:rsid w:val="008112BD"/>
    <w:rsid w:val="00812B35"/>
    <w:rsid w:val="00822523"/>
    <w:rsid w:val="00823FD0"/>
    <w:rsid w:val="00833418"/>
    <w:rsid w:val="008357D9"/>
    <w:rsid w:val="008427DC"/>
    <w:rsid w:val="00845781"/>
    <w:rsid w:val="00850AE3"/>
    <w:rsid w:val="00854B35"/>
    <w:rsid w:val="008743BB"/>
    <w:rsid w:val="00876DDF"/>
    <w:rsid w:val="00877C20"/>
    <w:rsid w:val="00880D9E"/>
    <w:rsid w:val="00883291"/>
    <w:rsid w:val="0088434D"/>
    <w:rsid w:val="00886B3D"/>
    <w:rsid w:val="00890F5A"/>
    <w:rsid w:val="00893959"/>
    <w:rsid w:val="00894017"/>
    <w:rsid w:val="00894B32"/>
    <w:rsid w:val="008979F4"/>
    <w:rsid w:val="00897F0E"/>
    <w:rsid w:val="008A5A39"/>
    <w:rsid w:val="008B0D93"/>
    <w:rsid w:val="008B2698"/>
    <w:rsid w:val="008B2C9B"/>
    <w:rsid w:val="008B2F76"/>
    <w:rsid w:val="008B4117"/>
    <w:rsid w:val="008B4907"/>
    <w:rsid w:val="008C2ACA"/>
    <w:rsid w:val="008D31F9"/>
    <w:rsid w:val="00900378"/>
    <w:rsid w:val="00910575"/>
    <w:rsid w:val="00910FEC"/>
    <w:rsid w:val="00914610"/>
    <w:rsid w:val="0091628F"/>
    <w:rsid w:val="00920A41"/>
    <w:rsid w:val="009232C3"/>
    <w:rsid w:val="00930C7E"/>
    <w:rsid w:val="00930F38"/>
    <w:rsid w:val="0093483D"/>
    <w:rsid w:val="00940B8B"/>
    <w:rsid w:val="009431BC"/>
    <w:rsid w:val="00944848"/>
    <w:rsid w:val="00945A41"/>
    <w:rsid w:val="00946981"/>
    <w:rsid w:val="009634CB"/>
    <w:rsid w:val="009711DD"/>
    <w:rsid w:val="00974A3C"/>
    <w:rsid w:val="009819A8"/>
    <w:rsid w:val="009845BF"/>
    <w:rsid w:val="009A4AFF"/>
    <w:rsid w:val="009B10DD"/>
    <w:rsid w:val="009D0626"/>
    <w:rsid w:val="009D2282"/>
    <w:rsid w:val="009D4302"/>
    <w:rsid w:val="009D6F65"/>
    <w:rsid w:val="009D712A"/>
    <w:rsid w:val="009E0954"/>
    <w:rsid w:val="009E635F"/>
    <w:rsid w:val="009F020A"/>
    <w:rsid w:val="009F07BC"/>
    <w:rsid w:val="00A0077B"/>
    <w:rsid w:val="00A02676"/>
    <w:rsid w:val="00A042B4"/>
    <w:rsid w:val="00A05343"/>
    <w:rsid w:val="00A07B9C"/>
    <w:rsid w:val="00A10239"/>
    <w:rsid w:val="00A11AE4"/>
    <w:rsid w:val="00A201DE"/>
    <w:rsid w:val="00A20DAB"/>
    <w:rsid w:val="00A2231F"/>
    <w:rsid w:val="00A27440"/>
    <w:rsid w:val="00A34D6D"/>
    <w:rsid w:val="00A34E3F"/>
    <w:rsid w:val="00A350E6"/>
    <w:rsid w:val="00A41AA1"/>
    <w:rsid w:val="00A43EA1"/>
    <w:rsid w:val="00A54060"/>
    <w:rsid w:val="00A56181"/>
    <w:rsid w:val="00A63531"/>
    <w:rsid w:val="00A6515C"/>
    <w:rsid w:val="00A67891"/>
    <w:rsid w:val="00A67EAE"/>
    <w:rsid w:val="00A7059C"/>
    <w:rsid w:val="00A7225E"/>
    <w:rsid w:val="00A81244"/>
    <w:rsid w:val="00A868A0"/>
    <w:rsid w:val="00A9465E"/>
    <w:rsid w:val="00A961CE"/>
    <w:rsid w:val="00AA28F6"/>
    <w:rsid w:val="00AA79BC"/>
    <w:rsid w:val="00AA7CB0"/>
    <w:rsid w:val="00AA7CCA"/>
    <w:rsid w:val="00AB0F02"/>
    <w:rsid w:val="00AC5298"/>
    <w:rsid w:val="00AC6716"/>
    <w:rsid w:val="00AE1A14"/>
    <w:rsid w:val="00AF02C8"/>
    <w:rsid w:val="00AF1CE7"/>
    <w:rsid w:val="00AF1FB6"/>
    <w:rsid w:val="00B04246"/>
    <w:rsid w:val="00B07A2F"/>
    <w:rsid w:val="00B143EF"/>
    <w:rsid w:val="00B14FC3"/>
    <w:rsid w:val="00B174CC"/>
    <w:rsid w:val="00B1753F"/>
    <w:rsid w:val="00B206F4"/>
    <w:rsid w:val="00B25043"/>
    <w:rsid w:val="00B25B8B"/>
    <w:rsid w:val="00B31D57"/>
    <w:rsid w:val="00B32534"/>
    <w:rsid w:val="00B354A6"/>
    <w:rsid w:val="00B35913"/>
    <w:rsid w:val="00B43450"/>
    <w:rsid w:val="00B4364A"/>
    <w:rsid w:val="00B55965"/>
    <w:rsid w:val="00B55E8D"/>
    <w:rsid w:val="00B72373"/>
    <w:rsid w:val="00B773CA"/>
    <w:rsid w:val="00B80A04"/>
    <w:rsid w:val="00B81686"/>
    <w:rsid w:val="00B83EF9"/>
    <w:rsid w:val="00B8503F"/>
    <w:rsid w:val="00B856D1"/>
    <w:rsid w:val="00B94509"/>
    <w:rsid w:val="00B95F65"/>
    <w:rsid w:val="00BB04F8"/>
    <w:rsid w:val="00BB7ADE"/>
    <w:rsid w:val="00BC5C42"/>
    <w:rsid w:val="00BE1E59"/>
    <w:rsid w:val="00BE3775"/>
    <w:rsid w:val="00BF32BB"/>
    <w:rsid w:val="00C10752"/>
    <w:rsid w:val="00C10A51"/>
    <w:rsid w:val="00C13A10"/>
    <w:rsid w:val="00C15BC0"/>
    <w:rsid w:val="00C15CBE"/>
    <w:rsid w:val="00C1655A"/>
    <w:rsid w:val="00C240CE"/>
    <w:rsid w:val="00C30E4C"/>
    <w:rsid w:val="00C31803"/>
    <w:rsid w:val="00C319A3"/>
    <w:rsid w:val="00C32D46"/>
    <w:rsid w:val="00C41938"/>
    <w:rsid w:val="00C609BA"/>
    <w:rsid w:val="00C6382A"/>
    <w:rsid w:val="00C64A54"/>
    <w:rsid w:val="00C758BE"/>
    <w:rsid w:val="00C761CE"/>
    <w:rsid w:val="00C777EE"/>
    <w:rsid w:val="00C80C34"/>
    <w:rsid w:val="00C817EA"/>
    <w:rsid w:val="00C83AA6"/>
    <w:rsid w:val="00C84C8D"/>
    <w:rsid w:val="00C8529F"/>
    <w:rsid w:val="00C97EFD"/>
    <w:rsid w:val="00CA63EE"/>
    <w:rsid w:val="00CA71EC"/>
    <w:rsid w:val="00CA7A4A"/>
    <w:rsid w:val="00CB13AC"/>
    <w:rsid w:val="00CB19A9"/>
    <w:rsid w:val="00CB5A8D"/>
    <w:rsid w:val="00CC2064"/>
    <w:rsid w:val="00CC3CB9"/>
    <w:rsid w:val="00CC6E37"/>
    <w:rsid w:val="00CD20A9"/>
    <w:rsid w:val="00CE2231"/>
    <w:rsid w:val="00CE6C64"/>
    <w:rsid w:val="00CF2E34"/>
    <w:rsid w:val="00CF4769"/>
    <w:rsid w:val="00D105D5"/>
    <w:rsid w:val="00D156B6"/>
    <w:rsid w:val="00D240C5"/>
    <w:rsid w:val="00D30248"/>
    <w:rsid w:val="00D40C1D"/>
    <w:rsid w:val="00D41585"/>
    <w:rsid w:val="00D4266B"/>
    <w:rsid w:val="00D47954"/>
    <w:rsid w:val="00D5102B"/>
    <w:rsid w:val="00D60D5B"/>
    <w:rsid w:val="00D63C60"/>
    <w:rsid w:val="00D64C34"/>
    <w:rsid w:val="00D65ED1"/>
    <w:rsid w:val="00D66995"/>
    <w:rsid w:val="00D67579"/>
    <w:rsid w:val="00D71E49"/>
    <w:rsid w:val="00D74E2C"/>
    <w:rsid w:val="00D763A4"/>
    <w:rsid w:val="00D77D0E"/>
    <w:rsid w:val="00D85111"/>
    <w:rsid w:val="00D8634E"/>
    <w:rsid w:val="00D946DB"/>
    <w:rsid w:val="00D95116"/>
    <w:rsid w:val="00D973B4"/>
    <w:rsid w:val="00DB2D7D"/>
    <w:rsid w:val="00DB6D0A"/>
    <w:rsid w:val="00DC090C"/>
    <w:rsid w:val="00DC56B3"/>
    <w:rsid w:val="00DD09CB"/>
    <w:rsid w:val="00DD17A7"/>
    <w:rsid w:val="00DD1E4C"/>
    <w:rsid w:val="00DD78E4"/>
    <w:rsid w:val="00DD7988"/>
    <w:rsid w:val="00DF08C9"/>
    <w:rsid w:val="00DF40E6"/>
    <w:rsid w:val="00E0000E"/>
    <w:rsid w:val="00E10705"/>
    <w:rsid w:val="00E12451"/>
    <w:rsid w:val="00E1301B"/>
    <w:rsid w:val="00E14C51"/>
    <w:rsid w:val="00E1792D"/>
    <w:rsid w:val="00E21F7A"/>
    <w:rsid w:val="00E34A31"/>
    <w:rsid w:val="00E4332E"/>
    <w:rsid w:val="00E45546"/>
    <w:rsid w:val="00E468B1"/>
    <w:rsid w:val="00E54285"/>
    <w:rsid w:val="00E64F50"/>
    <w:rsid w:val="00E76BE5"/>
    <w:rsid w:val="00E86B43"/>
    <w:rsid w:val="00E87730"/>
    <w:rsid w:val="00E943A4"/>
    <w:rsid w:val="00EB3D55"/>
    <w:rsid w:val="00EB775A"/>
    <w:rsid w:val="00ED04B5"/>
    <w:rsid w:val="00ED2A3D"/>
    <w:rsid w:val="00ED7880"/>
    <w:rsid w:val="00EE2D8A"/>
    <w:rsid w:val="00EF0F53"/>
    <w:rsid w:val="00EF2132"/>
    <w:rsid w:val="00EF5A50"/>
    <w:rsid w:val="00EF65EC"/>
    <w:rsid w:val="00EF7344"/>
    <w:rsid w:val="00F0268C"/>
    <w:rsid w:val="00F1396B"/>
    <w:rsid w:val="00F1534F"/>
    <w:rsid w:val="00F200DC"/>
    <w:rsid w:val="00F24072"/>
    <w:rsid w:val="00F2473F"/>
    <w:rsid w:val="00F24761"/>
    <w:rsid w:val="00F25A20"/>
    <w:rsid w:val="00F31491"/>
    <w:rsid w:val="00F32C17"/>
    <w:rsid w:val="00F35BFB"/>
    <w:rsid w:val="00F4183D"/>
    <w:rsid w:val="00F46511"/>
    <w:rsid w:val="00F46C43"/>
    <w:rsid w:val="00F47E29"/>
    <w:rsid w:val="00F5143A"/>
    <w:rsid w:val="00F52EAB"/>
    <w:rsid w:val="00F57919"/>
    <w:rsid w:val="00F60094"/>
    <w:rsid w:val="00F62E4C"/>
    <w:rsid w:val="00F6712A"/>
    <w:rsid w:val="00F70E0D"/>
    <w:rsid w:val="00F87E16"/>
    <w:rsid w:val="00F97625"/>
    <w:rsid w:val="00FA512B"/>
    <w:rsid w:val="00FC393D"/>
    <w:rsid w:val="00FC5C2F"/>
    <w:rsid w:val="00FD34F9"/>
    <w:rsid w:val="00FE2730"/>
    <w:rsid w:val="00FE5876"/>
    <w:rsid w:val="00FE7006"/>
    <w:rsid w:val="00FF1375"/>
    <w:rsid w:val="00FF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D8B63B"/>
  <w15:chartTrackingRefBased/>
  <w15:docId w15:val="{1BD8382B-C0F4-49FE-8750-D1C709D84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qFormat/>
    <w:pPr>
      <w:keepNext/>
      <w:tabs>
        <w:tab w:val="left" w:pos="567"/>
        <w:tab w:val="left" w:pos="1134"/>
      </w:tabs>
      <w:spacing w:line="320" w:lineRule="exact"/>
      <w:jc w:val="thaiDistribute"/>
      <w:outlineLvl w:val="4"/>
    </w:pPr>
    <w:rPr>
      <w:rFonts w:ascii="Angsana New" w:hAnsi="Angsana New" w:cs="Angsana New"/>
      <w:b/>
      <w:bCs/>
      <w:sz w:val="32"/>
      <w:szCs w:val="32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ind w:left="1440" w:firstLine="720"/>
      <w:jc w:val="both"/>
      <w:outlineLvl w:val="6"/>
    </w:pPr>
    <w:rPr>
      <w:b/>
      <w:bCs/>
      <w:sz w:val="40"/>
      <w:szCs w:val="40"/>
    </w:rPr>
  </w:style>
  <w:style w:type="paragraph" w:styleId="Heading8">
    <w:name w:val="heading 8"/>
    <w:basedOn w:val="Normal"/>
    <w:next w:val="Normal"/>
    <w:link w:val="Heading8Char"/>
    <w:qFormat/>
    <w:pPr>
      <w:keepNext/>
      <w:ind w:left="360"/>
      <w:jc w:val="both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tabs>
        <w:tab w:val="left" w:pos="709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link w:val="BodyText2Char"/>
    <w:rPr>
      <w:rFonts w:ascii="Angsana New" w:eastAsia="Times New Roman" w:hAnsi="Angsana New" w:cs="Angsana New"/>
      <w:sz w:val="32"/>
      <w:szCs w:val="32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426"/>
        <w:tab w:val="left" w:pos="3402"/>
        <w:tab w:val="left" w:pos="4536"/>
        <w:tab w:val="left" w:pos="5812"/>
        <w:tab w:val="left" w:pos="6946"/>
        <w:tab w:val="left" w:pos="8222"/>
      </w:tabs>
      <w:spacing w:line="380" w:lineRule="exact"/>
      <w:ind w:left="426"/>
      <w:jc w:val="both"/>
    </w:pPr>
    <w:rPr>
      <w:rFonts w:ascii="Angsana New" w:hAnsi="Angsana New" w:cs="Angsana New"/>
    </w:rPr>
  </w:style>
  <w:style w:type="paragraph" w:styleId="BodyTextIndent">
    <w:name w:val="Body Text Indent"/>
    <w:basedOn w:val="Normal"/>
    <w:link w:val="BodyTextIndentChar"/>
    <w:pPr>
      <w:tabs>
        <w:tab w:val="left" w:pos="426"/>
        <w:tab w:val="left" w:pos="851"/>
      </w:tabs>
      <w:spacing w:line="360" w:lineRule="exact"/>
      <w:ind w:left="851"/>
    </w:pPr>
    <w:rPr>
      <w:rFonts w:ascii="Angsana New" w:hAnsi="Angsana New" w:cs="Angsana New"/>
      <w:sz w:val="32"/>
      <w:szCs w:val="32"/>
    </w:rPr>
  </w:style>
  <w:style w:type="paragraph" w:styleId="Subtitle">
    <w:name w:val="Subtitle"/>
    <w:basedOn w:val="Normal"/>
    <w:link w:val="SubtitleChar"/>
    <w:qFormat/>
    <w:rPr>
      <w:rFonts w:ascii="CordiaUPC" w:hAnsi="CordiaUPC" w:cs="CordiaUPC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91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6571A3"/>
    <w:rPr>
      <w:rFonts w:cs="Cordia New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C15CBE"/>
    <w:pPr>
      <w:ind w:left="720"/>
      <w:contextualSpacing/>
    </w:pPr>
    <w:rPr>
      <w:szCs w:val="35"/>
    </w:rPr>
  </w:style>
  <w:style w:type="paragraph" w:customStyle="1" w:styleId="Default">
    <w:name w:val="Default"/>
    <w:rsid w:val="00D74E2C"/>
    <w:pPr>
      <w:autoSpaceDE w:val="0"/>
      <w:autoSpaceDN w:val="0"/>
      <w:adjustRightInd w:val="0"/>
    </w:pPr>
    <w:rPr>
      <w:rFonts w:ascii="MMCJIE+BookAntiqua" w:eastAsia="Times New Roman" w:hAnsi="MMCJIE+BookAntiqua" w:cs="MMCJIE+BookAntiqua"/>
      <w:color w:val="000000"/>
      <w:sz w:val="24"/>
      <w:szCs w:val="24"/>
    </w:rPr>
  </w:style>
  <w:style w:type="character" w:customStyle="1" w:styleId="BalloonTextChar">
    <w:name w:val="Balloon Text Char"/>
    <w:link w:val="BalloonText"/>
    <w:uiPriority w:val="99"/>
    <w:rsid w:val="00F200DC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rsid w:val="00C13A10"/>
    <w:rPr>
      <w:rFonts w:cs="Cordia New"/>
      <w:sz w:val="28"/>
      <w:szCs w:val="35"/>
    </w:rPr>
  </w:style>
  <w:style w:type="character" w:customStyle="1" w:styleId="SubtitleChar">
    <w:name w:val="Subtitle Char"/>
    <w:link w:val="Subtitle"/>
    <w:rsid w:val="00303237"/>
    <w:rPr>
      <w:rFonts w:ascii="CordiaUPC" w:hAnsi="CordiaUPC" w:cs="CordiaUPC"/>
      <w:sz w:val="32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205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B773CA"/>
    <w:rPr>
      <w:rFonts w:cs="Cordia New"/>
      <w:sz w:val="28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A67EAE"/>
  </w:style>
  <w:style w:type="character" w:customStyle="1" w:styleId="Heading1Char">
    <w:name w:val="Heading 1 Char"/>
    <w:basedOn w:val="DefaultParagraphFont"/>
    <w:link w:val="Heading1"/>
    <w:rsid w:val="00A67EAE"/>
    <w:rPr>
      <w:rFonts w:cs="Cordia New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67EAE"/>
    <w:rPr>
      <w:rFonts w:cs="Cordia New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67EAE"/>
    <w:rPr>
      <w:rFonts w:cs="Cordia New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A67EAE"/>
    <w:rPr>
      <w:rFonts w:cs="Cordia New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A67EAE"/>
    <w:rPr>
      <w:rFonts w:ascii="Angsana New" w:hAnsi="Angsana New"/>
      <w:b/>
      <w:bCs/>
      <w:sz w:val="32"/>
      <w:szCs w:val="32"/>
      <w:u w:val="single"/>
    </w:rPr>
  </w:style>
  <w:style w:type="character" w:customStyle="1" w:styleId="Heading7Char">
    <w:name w:val="Heading 7 Char"/>
    <w:basedOn w:val="DefaultParagraphFont"/>
    <w:link w:val="Heading7"/>
    <w:rsid w:val="00A67EAE"/>
    <w:rPr>
      <w:rFonts w:cs="Cordia New"/>
      <w:b/>
      <w:bCs/>
      <w:sz w:val="40"/>
      <w:szCs w:val="40"/>
    </w:rPr>
  </w:style>
  <w:style w:type="character" w:customStyle="1" w:styleId="Heading8Char">
    <w:name w:val="Heading 8 Char"/>
    <w:basedOn w:val="DefaultParagraphFont"/>
    <w:link w:val="Heading8"/>
    <w:rsid w:val="00A67EAE"/>
    <w:rPr>
      <w:rFonts w:cs="Cordia New"/>
      <w:b/>
      <w:bCs/>
      <w:sz w:val="28"/>
      <w:szCs w:val="28"/>
      <w:u w:val="single"/>
    </w:rPr>
  </w:style>
  <w:style w:type="character" w:customStyle="1" w:styleId="Heading9Char">
    <w:name w:val="Heading 9 Char"/>
    <w:basedOn w:val="DefaultParagraphFont"/>
    <w:link w:val="Heading9"/>
    <w:rsid w:val="00A67EAE"/>
    <w:rPr>
      <w:rFonts w:cs="Cordia New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A67EAE"/>
    <w:rPr>
      <w:rFonts w:cs="Cordia New"/>
      <w:b/>
      <w:bCs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A67EAE"/>
    <w:rPr>
      <w:rFonts w:cs="Cordia New"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rsid w:val="00A67EAE"/>
    <w:rPr>
      <w:rFonts w:ascii="Angsana New" w:eastAsia="Times New Roman" w:hAnsi="Angsana New"/>
      <w:sz w:val="32"/>
      <w:szCs w:val="3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67EAE"/>
    <w:rPr>
      <w:rFonts w:ascii="Angsana New" w:hAnsi="Angsana New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A67EAE"/>
    <w:rPr>
      <w:rFonts w:ascii="Angsana New" w:hAnsi="Angsana New"/>
      <w:sz w:val="32"/>
      <w:szCs w:val="32"/>
    </w:rPr>
  </w:style>
  <w:style w:type="table" w:customStyle="1" w:styleId="TableGrid2">
    <w:name w:val="Table Grid2"/>
    <w:basedOn w:val="TableNormal"/>
    <w:next w:val="TableGrid"/>
    <w:uiPriority w:val="59"/>
    <w:rsid w:val="00A67E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A67EAE"/>
  </w:style>
  <w:style w:type="character" w:styleId="Emphasis">
    <w:name w:val="Emphasis"/>
    <w:qFormat/>
    <w:rsid w:val="00A67EAE"/>
    <w:rPr>
      <w:b/>
      <w:bCs/>
      <w:i w:val="0"/>
      <w:iCs w:val="0"/>
    </w:rPr>
  </w:style>
  <w:style w:type="character" w:customStyle="1" w:styleId="ft">
    <w:name w:val="ft"/>
    <w:rsid w:val="00A67EAE"/>
  </w:style>
  <w:style w:type="character" w:styleId="HTMLCite">
    <w:name w:val="HTML Cite"/>
    <w:unhideWhenUsed/>
    <w:rsid w:val="00A67EAE"/>
    <w:rPr>
      <w:i w:val="0"/>
      <w:iCs w:val="0"/>
      <w:color w:val="00802A"/>
    </w:rPr>
  </w:style>
  <w:style w:type="character" w:customStyle="1" w:styleId="st1">
    <w:name w:val="st1"/>
    <w:rsid w:val="00A67EAE"/>
  </w:style>
  <w:style w:type="paragraph" w:styleId="NoSpacing">
    <w:name w:val="No Spacing"/>
    <w:uiPriority w:val="1"/>
    <w:qFormat/>
    <w:rsid w:val="00A67EAE"/>
    <w:rPr>
      <w:rFonts w:eastAsia="Times New Roman" w:cs="Cordia New"/>
      <w:sz w:val="28"/>
      <w:szCs w:val="35"/>
    </w:rPr>
  </w:style>
  <w:style w:type="table" w:customStyle="1" w:styleId="TableGrid11">
    <w:name w:val="Table Grid11"/>
    <w:basedOn w:val="TableNormal"/>
    <w:next w:val="TableGrid"/>
    <w:rsid w:val="00A67EA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A67EAE"/>
    <w:rPr>
      <w:color w:val="0000FF"/>
      <w:u w:val="single"/>
    </w:rPr>
  </w:style>
  <w:style w:type="character" w:styleId="FollowedHyperlink">
    <w:name w:val="FollowedHyperlink"/>
    <w:uiPriority w:val="99"/>
    <w:rsid w:val="00A67EAE"/>
    <w:rPr>
      <w:color w:val="800080"/>
      <w:u w:val="single"/>
    </w:rPr>
  </w:style>
  <w:style w:type="paragraph" w:styleId="BodyTextIndent3">
    <w:name w:val="Body Text Indent 3"/>
    <w:basedOn w:val="Normal"/>
    <w:link w:val="BodyTextIndent3Char"/>
    <w:rsid w:val="00A67EAE"/>
    <w:pPr>
      <w:spacing w:after="120"/>
      <w:ind w:left="283"/>
    </w:pPr>
    <w:rPr>
      <w:rFonts w:eastAsia="Times New Roman" w:cs="Angsana New"/>
      <w:sz w:val="16"/>
      <w:szCs w:val="20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A67EAE"/>
    <w:rPr>
      <w:rFonts w:eastAsia="Times New Roman"/>
      <w:sz w:val="16"/>
      <w:lang w:val="x-none" w:eastAsia="x-none"/>
    </w:rPr>
  </w:style>
  <w:style w:type="paragraph" w:customStyle="1" w:styleId="a">
    <w:name w:val="à¹×éÍàÃ×èÍ§"/>
    <w:basedOn w:val="Normal"/>
    <w:uiPriority w:val="99"/>
    <w:rsid w:val="00A67EAE"/>
    <w:pPr>
      <w:ind w:right="386"/>
    </w:pPr>
    <w:rPr>
      <w:rFonts w:ascii="CordiaUPC" w:eastAsia="Times New Roman" w:hAnsi="CordiaUPC" w:cs="CordiaUPC"/>
    </w:rPr>
  </w:style>
  <w:style w:type="character" w:customStyle="1" w:styleId="ti2">
    <w:name w:val="ti2"/>
    <w:rsid w:val="00A67EAE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rsid w:val="00A67E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Tahoma" w:eastAsia="Times New Roman" w:hAnsi="Tahoma" w:cs="Angsana New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67EAE"/>
    <w:rPr>
      <w:rFonts w:ascii="Tahoma" w:eastAsia="Times New Roman" w:hAnsi="Tahoma"/>
      <w:lang w:val="x-none" w:eastAsia="x-none"/>
    </w:rPr>
  </w:style>
  <w:style w:type="character" w:customStyle="1" w:styleId="txtboldonly1">
    <w:name w:val="txtboldonly1"/>
    <w:rsid w:val="00A67EAE"/>
    <w:rPr>
      <w:b/>
      <w:bCs/>
    </w:rPr>
  </w:style>
  <w:style w:type="paragraph" w:styleId="PlainText">
    <w:name w:val="Plain Text"/>
    <w:basedOn w:val="Normal"/>
    <w:link w:val="PlainTextChar"/>
    <w:rsid w:val="00A67EAE"/>
    <w:rPr>
      <w:rFonts w:cs="Angsana New"/>
      <w:lang w:val="x-none" w:eastAsia="zh-CN"/>
    </w:rPr>
  </w:style>
  <w:style w:type="character" w:customStyle="1" w:styleId="PlainTextChar">
    <w:name w:val="Plain Text Char"/>
    <w:basedOn w:val="DefaultParagraphFont"/>
    <w:link w:val="PlainText"/>
    <w:rsid w:val="00A67EAE"/>
    <w:rPr>
      <w:sz w:val="28"/>
      <w:szCs w:val="28"/>
      <w:lang w:val="x-none" w:eastAsia="zh-CN"/>
    </w:rPr>
  </w:style>
  <w:style w:type="paragraph" w:customStyle="1" w:styleId="txttitle">
    <w:name w:val="txttitle"/>
    <w:basedOn w:val="Normal"/>
    <w:rsid w:val="00A67EAE"/>
    <w:rPr>
      <w:rFonts w:ascii="Tahoma" w:eastAsia="Times New Roman" w:hAnsi="Tahoma" w:cs="Tahoma"/>
      <w:sz w:val="42"/>
      <w:szCs w:val="42"/>
      <w:lang w:eastAsia="ko-KR"/>
    </w:rPr>
  </w:style>
  <w:style w:type="character" w:styleId="HTMLTypewriter">
    <w:name w:val="HTML Typewriter"/>
    <w:uiPriority w:val="99"/>
    <w:unhideWhenUsed/>
    <w:rsid w:val="00A67EAE"/>
    <w:rPr>
      <w:rFonts w:ascii="Tahoma" w:eastAsia="Times New Roman" w:hAnsi="Tahoma" w:cs="Tahoma" w:hint="default"/>
      <w:sz w:val="20"/>
      <w:szCs w:val="20"/>
    </w:rPr>
  </w:style>
  <w:style w:type="paragraph" w:customStyle="1" w:styleId="yiv4012951903">
    <w:name w:val="yiv4012951903"/>
    <w:basedOn w:val="Normal"/>
    <w:rsid w:val="00A67EAE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yiv0907942901apple-style-span">
    <w:name w:val="yiv0907942901apple-style-span"/>
    <w:rsid w:val="00A67EAE"/>
  </w:style>
  <w:style w:type="paragraph" w:customStyle="1" w:styleId="desc">
    <w:name w:val="desc"/>
    <w:basedOn w:val="Normal"/>
    <w:rsid w:val="00A67EA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rsid w:val="00A67EAE"/>
  </w:style>
  <w:style w:type="paragraph" w:customStyle="1" w:styleId="title1">
    <w:name w:val="title1"/>
    <w:basedOn w:val="Normal"/>
    <w:rsid w:val="00A67EAE"/>
    <w:pPr>
      <w:spacing w:before="100" w:beforeAutospacing="1"/>
      <w:ind w:left="825"/>
    </w:pPr>
    <w:rPr>
      <w:rFonts w:ascii="Tahoma" w:eastAsia="Times New Roman" w:hAnsi="Tahoma" w:cs="Tahoma"/>
      <w:sz w:val="22"/>
      <w:szCs w:val="22"/>
    </w:rPr>
  </w:style>
  <w:style w:type="paragraph" w:customStyle="1" w:styleId="source1">
    <w:name w:val="source1"/>
    <w:basedOn w:val="Normal"/>
    <w:rsid w:val="00A67EAE"/>
    <w:pPr>
      <w:spacing w:before="120" w:after="84" w:line="240" w:lineRule="atLeast"/>
      <w:ind w:left="825"/>
    </w:pPr>
    <w:rPr>
      <w:rFonts w:ascii="Tahoma" w:eastAsia="Times New Roman" w:hAnsi="Tahoma" w:cs="Tahoma"/>
      <w:sz w:val="18"/>
      <w:szCs w:val="18"/>
    </w:rPr>
  </w:style>
  <w:style w:type="character" w:customStyle="1" w:styleId="journalname">
    <w:name w:val="journalname"/>
    <w:rsid w:val="00A67EAE"/>
  </w:style>
  <w:style w:type="character" w:customStyle="1" w:styleId="scopustermhighlight1">
    <w:name w:val="scopustermhighlight1"/>
    <w:rsid w:val="00A67EAE"/>
    <w:rPr>
      <w:b/>
      <w:bCs/>
    </w:rPr>
  </w:style>
  <w:style w:type="paragraph" w:customStyle="1" w:styleId="rprtbody1">
    <w:name w:val="rprtbody1"/>
    <w:basedOn w:val="Normal"/>
    <w:rsid w:val="00A67EAE"/>
    <w:pPr>
      <w:spacing w:before="34" w:after="34"/>
    </w:pPr>
    <w:rPr>
      <w:rFonts w:ascii="Tahoma" w:eastAsia="Times New Roman" w:hAnsi="Tahoma" w:cs="Tahoma"/>
    </w:rPr>
  </w:style>
  <w:style w:type="character" w:customStyle="1" w:styleId="maintext1">
    <w:name w:val="maintext1"/>
    <w:rsid w:val="00A67EAE"/>
    <w:rPr>
      <w:rFonts w:ascii="Verdana" w:hAnsi="Verdana"/>
      <w:color w:val="000000"/>
      <w:sz w:val="20"/>
      <w:szCs w:val="20"/>
      <w:shd w:val="clear" w:color="auto" w:fill="FFFFFF"/>
    </w:rPr>
  </w:style>
  <w:style w:type="character" w:customStyle="1" w:styleId="highlight">
    <w:name w:val="highlight"/>
    <w:rsid w:val="00A67EAE"/>
  </w:style>
  <w:style w:type="paragraph" w:styleId="FootnoteText">
    <w:name w:val="footnote text"/>
    <w:basedOn w:val="Normal"/>
    <w:link w:val="FootnoteTextChar"/>
    <w:rsid w:val="00A67EAE"/>
    <w:rPr>
      <w:rFonts w:ascii="Angsana New" w:cs="Angsana New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rsid w:val="00A67EAE"/>
    <w:rPr>
      <w:rFonts w:ascii="Angsana New"/>
      <w:sz w:val="28"/>
      <w:szCs w:val="28"/>
      <w:lang w:val="x-none" w:eastAsia="x-none"/>
    </w:rPr>
  </w:style>
  <w:style w:type="character" w:styleId="FootnoteReference">
    <w:name w:val="footnote reference"/>
    <w:rsid w:val="00A67EAE"/>
    <w:rPr>
      <w:rFonts w:cs="Cordia New"/>
      <w:vertAlign w:val="superscript"/>
    </w:rPr>
  </w:style>
  <w:style w:type="paragraph" w:styleId="TOC3">
    <w:name w:val="toc 3"/>
    <w:basedOn w:val="Normal"/>
    <w:next w:val="Normal"/>
    <w:autoRedefine/>
    <w:rsid w:val="00A67EAE"/>
    <w:pPr>
      <w:ind w:left="640"/>
    </w:pPr>
    <w:rPr>
      <w:rFonts w:ascii="Angsana New" w:cs="Angsana New"/>
      <w:sz w:val="32"/>
      <w:szCs w:val="37"/>
    </w:rPr>
  </w:style>
  <w:style w:type="paragraph" w:styleId="Index1">
    <w:name w:val="index 1"/>
    <w:basedOn w:val="Normal"/>
    <w:next w:val="Normal"/>
    <w:autoRedefine/>
    <w:rsid w:val="00A67EAE"/>
    <w:pPr>
      <w:ind w:left="320" w:hanging="320"/>
    </w:pPr>
    <w:rPr>
      <w:rFonts w:ascii="Angsana New" w:cs="Angsana New"/>
      <w:sz w:val="32"/>
      <w:szCs w:val="37"/>
    </w:rPr>
  </w:style>
  <w:style w:type="paragraph" w:styleId="TOC1">
    <w:name w:val="toc 1"/>
    <w:basedOn w:val="Normal"/>
    <w:next w:val="Normal"/>
    <w:autoRedefine/>
    <w:rsid w:val="00A67EAE"/>
    <w:rPr>
      <w:rFonts w:ascii="Angsana New" w:cs="Angsana New"/>
      <w:sz w:val="32"/>
      <w:szCs w:val="37"/>
    </w:rPr>
  </w:style>
  <w:style w:type="paragraph" w:styleId="TOC2">
    <w:name w:val="toc 2"/>
    <w:basedOn w:val="Normal"/>
    <w:next w:val="Normal"/>
    <w:autoRedefine/>
    <w:rsid w:val="00A67EAE"/>
    <w:pPr>
      <w:ind w:left="320"/>
    </w:pPr>
    <w:rPr>
      <w:rFonts w:ascii="Angsana New" w:cs="Angsana New"/>
      <w:sz w:val="32"/>
      <w:szCs w:val="37"/>
    </w:rPr>
  </w:style>
  <w:style w:type="paragraph" w:styleId="EndnoteText">
    <w:name w:val="endnote text"/>
    <w:basedOn w:val="Normal"/>
    <w:link w:val="EndnoteTextChar"/>
    <w:rsid w:val="00A67EAE"/>
    <w:rPr>
      <w:rFonts w:ascii="Angsana New" w:cs="Angsana New"/>
      <w:sz w:val="20"/>
      <w:szCs w:val="23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rsid w:val="00A67EAE"/>
    <w:rPr>
      <w:rFonts w:ascii="Angsana New"/>
      <w:szCs w:val="23"/>
      <w:lang w:val="x-none" w:eastAsia="x-none"/>
    </w:rPr>
  </w:style>
  <w:style w:type="character" w:styleId="EndnoteReference">
    <w:name w:val="endnote reference"/>
    <w:rsid w:val="00A67EAE"/>
    <w:rPr>
      <w:sz w:val="32"/>
      <w:szCs w:val="32"/>
      <w:vertAlign w:val="superscript"/>
    </w:rPr>
  </w:style>
  <w:style w:type="character" w:customStyle="1" w:styleId="1">
    <w:name w:val="หัวกระดาษ อักขระ1"/>
    <w:semiHidden/>
    <w:rsid w:val="00A67EAE"/>
    <w:rPr>
      <w:sz w:val="32"/>
      <w:szCs w:val="40"/>
    </w:rPr>
  </w:style>
  <w:style w:type="character" w:customStyle="1" w:styleId="HeaderChar1">
    <w:name w:val="Header Char1"/>
    <w:uiPriority w:val="99"/>
    <w:semiHidden/>
    <w:rsid w:val="00A67EAE"/>
    <w:rPr>
      <w:sz w:val="32"/>
      <w:szCs w:val="40"/>
    </w:rPr>
  </w:style>
  <w:style w:type="paragraph" w:styleId="NormalWeb">
    <w:name w:val="Normal (Web)"/>
    <w:basedOn w:val="Normal"/>
    <w:uiPriority w:val="99"/>
    <w:rsid w:val="00A67EAE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paragraph" w:styleId="BlockText">
    <w:name w:val="Block Text"/>
    <w:basedOn w:val="Normal"/>
    <w:rsid w:val="00A67EAE"/>
    <w:pPr>
      <w:tabs>
        <w:tab w:val="left" w:pos="360"/>
      </w:tabs>
      <w:ind w:left="1980" w:right="-720" w:hanging="720"/>
    </w:pPr>
    <w:rPr>
      <w:rFonts w:ascii="Angsana New" w:eastAsia="Times New Roman" w:hAnsi="Angsana New" w:cs="Angsana New"/>
      <w:sz w:val="32"/>
      <w:szCs w:val="32"/>
    </w:rPr>
  </w:style>
  <w:style w:type="paragraph" w:customStyle="1" w:styleId="BodyText21">
    <w:name w:val="Body Text 21"/>
    <w:basedOn w:val="Normal"/>
    <w:rsid w:val="00A67EAE"/>
    <w:pPr>
      <w:overflowPunct w:val="0"/>
      <w:autoSpaceDE w:val="0"/>
      <w:autoSpaceDN w:val="0"/>
      <w:adjustRightInd w:val="0"/>
      <w:spacing w:line="360" w:lineRule="auto"/>
      <w:ind w:left="450" w:hanging="450"/>
      <w:textAlignment w:val="baseline"/>
    </w:pPr>
    <w:rPr>
      <w:rFonts w:ascii="Tms Rmn" w:eastAsia="Times New Roman" w:hAnsi="JasmineUPC"/>
    </w:rPr>
  </w:style>
  <w:style w:type="paragraph" w:styleId="MacroText">
    <w:name w:val="macro"/>
    <w:link w:val="MacroTextChar"/>
    <w:rsid w:val="00A67EA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EucrosiaUPC" w:eastAsia="Times New Roman" w:hAnsi="EucrosiaUPC"/>
      <w:sz w:val="28"/>
      <w:szCs w:val="28"/>
    </w:rPr>
  </w:style>
  <w:style w:type="character" w:customStyle="1" w:styleId="MacroTextChar">
    <w:name w:val="Macro Text Char"/>
    <w:basedOn w:val="DefaultParagraphFont"/>
    <w:link w:val="MacroText"/>
    <w:rsid w:val="00A67EAE"/>
    <w:rPr>
      <w:rFonts w:ascii="EucrosiaUPC" w:eastAsia="Times New Roman" w:hAnsi="EucrosiaUPC"/>
      <w:sz w:val="28"/>
      <w:szCs w:val="28"/>
    </w:rPr>
  </w:style>
  <w:style w:type="numbering" w:customStyle="1" w:styleId="10">
    <w:name w:val="ไม่มีรายการ1"/>
    <w:next w:val="NoList"/>
    <w:uiPriority w:val="99"/>
    <w:semiHidden/>
    <w:unhideWhenUsed/>
    <w:rsid w:val="00A67EAE"/>
  </w:style>
  <w:style w:type="table" w:customStyle="1" w:styleId="11">
    <w:name w:val="เส้นตาราง1"/>
    <w:basedOn w:val="TableNormal"/>
    <w:next w:val="TableGrid"/>
    <w:uiPriority w:val="59"/>
    <w:rsid w:val="00A67EAE"/>
    <w:rPr>
      <w:rFonts w:ascii="Angsana New" w:eastAsia="Malgun Gothic" w:hAnsi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sc2">
    <w:name w:val="desc2"/>
    <w:basedOn w:val="Normal"/>
    <w:rsid w:val="00A67EAE"/>
    <w:rPr>
      <w:rFonts w:ascii="Times New Roman" w:eastAsia="Times New Roman" w:hAnsi="Times New Roman" w:cs="Times New Roman"/>
      <w:sz w:val="26"/>
      <w:szCs w:val="26"/>
    </w:rPr>
  </w:style>
  <w:style w:type="character" w:customStyle="1" w:styleId="qlabel4">
    <w:name w:val="qlabel4"/>
    <w:rsid w:val="00A67EAE"/>
  </w:style>
  <w:style w:type="character" w:customStyle="1" w:styleId="content">
    <w:name w:val="content"/>
    <w:rsid w:val="00A67EAE"/>
  </w:style>
  <w:style w:type="character" w:styleId="CommentReference">
    <w:name w:val="annotation reference"/>
    <w:uiPriority w:val="99"/>
    <w:unhideWhenUsed/>
    <w:rsid w:val="00A67EA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67EAE"/>
    <w:rPr>
      <w:rFonts w:eastAsia="Times New Roman" w:cs="Angsana New"/>
      <w:sz w:val="20"/>
      <w:szCs w:val="25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7EAE"/>
    <w:rPr>
      <w:rFonts w:eastAsia="Times New Roman"/>
      <w:szCs w:val="25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A67E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A67EAE"/>
    <w:rPr>
      <w:rFonts w:eastAsia="Times New Roman"/>
      <w:b/>
      <w:bCs/>
      <w:szCs w:val="25"/>
      <w:lang w:val="x-none" w:eastAsia="x-none"/>
    </w:rPr>
  </w:style>
  <w:style w:type="paragraph" w:customStyle="1" w:styleId="details1">
    <w:name w:val="details1"/>
    <w:basedOn w:val="Normal"/>
    <w:rsid w:val="00A67EAE"/>
    <w:rPr>
      <w:rFonts w:ascii="Times New Roman" w:eastAsia="Times New Roman" w:hAnsi="Times New Roman" w:cs="Times New Roman"/>
      <w:sz w:val="22"/>
      <w:szCs w:val="22"/>
    </w:rPr>
  </w:style>
  <w:style w:type="character" w:styleId="PlaceholderText">
    <w:name w:val="Placeholder Text"/>
    <w:uiPriority w:val="99"/>
    <w:semiHidden/>
    <w:rsid w:val="00A67EAE"/>
    <w:rPr>
      <w:color w:val="808080"/>
    </w:rPr>
  </w:style>
  <w:style w:type="numbering" w:customStyle="1" w:styleId="ImportedStyle2">
    <w:name w:val="Imported Style 2"/>
    <w:rsid w:val="00A67EAE"/>
    <w:pPr>
      <w:numPr>
        <w:numId w:val="14"/>
      </w:numPr>
    </w:pPr>
  </w:style>
  <w:style w:type="table" w:customStyle="1" w:styleId="110">
    <w:name w:val="เส้นตาราง11"/>
    <w:basedOn w:val="TableNormal"/>
    <w:next w:val="TableGrid"/>
    <w:uiPriority w:val="59"/>
    <w:rsid w:val="00A67EAE"/>
    <w:rPr>
      <w:rFonts w:ascii="Angsana New" w:eastAsia="Malgun Gothic" w:hAnsi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A67EAE"/>
  </w:style>
  <w:style w:type="paragraph" w:customStyle="1" w:styleId="font5">
    <w:name w:val="font5"/>
    <w:basedOn w:val="Normal"/>
    <w:rsid w:val="00A67EAE"/>
    <w:pPr>
      <w:spacing w:before="100" w:beforeAutospacing="1" w:after="100" w:afterAutospacing="1"/>
    </w:pPr>
    <w:rPr>
      <w:rFonts w:ascii="Angsana New" w:eastAsia="Times New Roman" w:hAnsi="Angsana New" w:cs="Angsana New"/>
      <w:sz w:val="20"/>
      <w:szCs w:val="20"/>
    </w:rPr>
  </w:style>
  <w:style w:type="paragraph" w:customStyle="1" w:styleId="font6">
    <w:name w:val="font6"/>
    <w:basedOn w:val="Normal"/>
    <w:rsid w:val="00A67EAE"/>
    <w:pPr>
      <w:spacing w:before="100" w:beforeAutospacing="1" w:after="100" w:afterAutospacing="1"/>
    </w:pPr>
    <w:rPr>
      <w:rFonts w:ascii="Angsana New" w:eastAsia="Times New Roman" w:hAnsi="Angsana New" w:cs="Angsana New"/>
      <w:b/>
      <w:bCs/>
      <w:color w:val="FF0000"/>
      <w:sz w:val="20"/>
      <w:szCs w:val="20"/>
    </w:rPr>
  </w:style>
  <w:style w:type="paragraph" w:customStyle="1" w:styleId="font7">
    <w:name w:val="font7"/>
    <w:basedOn w:val="Normal"/>
    <w:rsid w:val="00A67EAE"/>
    <w:pPr>
      <w:spacing w:before="100" w:beforeAutospacing="1" w:after="100" w:afterAutospacing="1"/>
    </w:pPr>
    <w:rPr>
      <w:rFonts w:ascii="Angsana New" w:eastAsia="Times New Roman" w:hAnsi="Angsana New" w:cs="Angsana New"/>
      <w:b/>
      <w:bCs/>
      <w:color w:val="000000"/>
      <w:sz w:val="20"/>
      <w:szCs w:val="20"/>
    </w:rPr>
  </w:style>
  <w:style w:type="paragraph" w:customStyle="1" w:styleId="font8">
    <w:name w:val="font8"/>
    <w:basedOn w:val="Normal"/>
    <w:rsid w:val="00A67EAE"/>
    <w:pPr>
      <w:spacing w:before="100" w:beforeAutospacing="1" w:after="100" w:afterAutospacing="1"/>
    </w:pPr>
    <w:rPr>
      <w:rFonts w:ascii="Angsana New" w:eastAsia="Times New Roman" w:hAnsi="Angsana New" w:cs="Angsana New"/>
      <w:color w:val="000000"/>
      <w:sz w:val="20"/>
      <w:szCs w:val="20"/>
    </w:rPr>
  </w:style>
  <w:style w:type="paragraph" w:customStyle="1" w:styleId="font9">
    <w:name w:val="font9"/>
    <w:basedOn w:val="Normal"/>
    <w:rsid w:val="00A67EAE"/>
    <w:pPr>
      <w:spacing w:before="100" w:beforeAutospacing="1" w:after="100" w:afterAutospacing="1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63">
    <w:name w:val="xl63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64">
    <w:name w:val="xl64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65">
    <w:name w:val="xl65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66">
    <w:name w:val="xl66"/>
    <w:basedOn w:val="Normal"/>
    <w:rsid w:val="00A67EA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67">
    <w:name w:val="xl67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68">
    <w:name w:val="xl68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69">
    <w:name w:val="xl69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70">
    <w:name w:val="xl70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71">
    <w:name w:val="xl71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72">
    <w:name w:val="xl72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73">
    <w:name w:val="xl73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74">
    <w:name w:val="xl74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b/>
      <w:bCs/>
      <w:sz w:val="20"/>
      <w:szCs w:val="20"/>
    </w:rPr>
  </w:style>
  <w:style w:type="paragraph" w:customStyle="1" w:styleId="xl75">
    <w:name w:val="xl75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b/>
      <w:bCs/>
      <w:sz w:val="20"/>
      <w:szCs w:val="20"/>
    </w:rPr>
  </w:style>
  <w:style w:type="paragraph" w:customStyle="1" w:styleId="xl76">
    <w:name w:val="xl76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77">
    <w:name w:val="xl77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78">
    <w:name w:val="xl78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79">
    <w:name w:val="xl79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5A5A5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80">
    <w:name w:val="xl80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5A5A5"/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81">
    <w:name w:val="xl81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5A5A5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82">
    <w:name w:val="xl82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000000"/>
      <w:sz w:val="20"/>
      <w:szCs w:val="20"/>
    </w:rPr>
  </w:style>
  <w:style w:type="paragraph" w:customStyle="1" w:styleId="xl83">
    <w:name w:val="xl83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84">
    <w:name w:val="xl84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85">
    <w:name w:val="xl85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86">
    <w:name w:val="xl86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87">
    <w:name w:val="xl87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88">
    <w:name w:val="xl88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89">
    <w:name w:val="xl89"/>
    <w:basedOn w:val="Normal"/>
    <w:rsid w:val="00A67EAE"/>
    <w:pP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90">
    <w:name w:val="xl90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91">
    <w:name w:val="xl91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92">
    <w:name w:val="xl92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93">
    <w:name w:val="xl93"/>
    <w:basedOn w:val="Normal"/>
    <w:rsid w:val="00A67EA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94">
    <w:name w:val="xl94"/>
    <w:basedOn w:val="Normal"/>
    <w:rsid w:val="00A67EAE"/>
    <w:pP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95">
    <w:name w:val="xl95"/>
    <w:basedOn w:val="Normal"/>
    <w:rsid w:val="00A67EA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96">
    <w:name w:val="xl96"/>
    <w:basedOn w:val="Normal"/>
    <w:rsid w:val="00A67EA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97">
    <w:name w:val="xl97"/>
    <w:basedOn w:val="Normal"/>
    <w:rsid w:val="00A67EA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98">
    <w:name w:val="xl98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99">
    <w:name w:val="xl99"/>
    <w:basedOn w:val="Normal"/>
    <w:rsid w:val="00A67EA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0">
    <w:name w:val="xl100"/>
    <w:basedOn w:val="Normal"/>
    <w:rsid w:val="00A67EAE"/>
    <w:pPr>
      <w:shd w:val="clear" w:color="000000" w:fill="FFD966"/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1">
    <w:name w:val="xl101"/>
    <w:basedOn w:val="Normal"/>
    <w:rsid w:val="00A67EAE"/>
    <w:pPr>
      <w:pBdr>
        <w:left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2">
    <w:name w:val="xl102"/>
    <w:basedOn w:val="Normal"/>
    <w:rsid w:val="00A67EAE"/>
    <w:pPr>
      <w:shd w:val="clear" w:color="000000" w:fill="FFD966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3">
    <w:name w:val="xl103"/>
    <w:basedOn w:val="Normal"/>
    <w:rsid w:val="00A67EAE"/>
    <w:pPr>
      <w:pBdr>
        <w:left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4">
    <w:name w:val="xl104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5">
    <w:name w:val="xl105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6">
    <w:name w:val="xl106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7">
    <w:name w:val="xl107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8">
    <w:name w:val="xl108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09">
    <w:name w:val="xl109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0">
    <w:name w:val="xl110"/>
    <w:basedOn w:val="Normal"/>
    <w:rsid w:val="00A67EAE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1">
    <w:name w:val="xl111"/>
    <w:basedOn w:val="Normal"/>
    <w:rsid w:val="00A67EA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2">
    <w:name w:val="xl112"/>
    <w:basedOn w:val="Normal"/>
    <w:rsid w:val="00A67EAE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3">
    <w:name w:val="xl113"/>
    <w:basedOn w:val="Normal"/>
    <w:rsid w:val="00A67EAE"/>
    <w:pPr>
      <w:pBdr>
        <w:top w:val="single" w:sz="4" w:space="0" w:color="auto"/>
        <w:bottom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4">
    <w:name w:val="xl114"/>
    <w:basedOn w:val="Normal"/>
    <w:rsid w:val="00A67EA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000000"/>
      <w:sz w:val="20"/>
      <w:szCs w:val="20"/>
    </w:rPr>
  </w:style>
  <w:style w:type="paragraph" w:customStyle="1" w:styleId="xl115">
    <w:name w:val="xl115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6">
    <w:name w:val="xl116"/>
    <w:basedOn w:val="Normal"/>
    <w:rsid w:val="00A67EAE"/>
    <w:pPr>
      <w:pBdr>
        <w:top w:val="single" w:sz="4" w:space="0" w:color="auto"/>
        <w:bottom w:val="single" w:sz="4" w:space="0" w:color="auto"/>
      </w:pBdr>
      <w:shd w:val="clear" w:color="000000" w:fill="AEAAAA"/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7">
    <w:name w:val="xl117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8">
    <w:name w:val="xl118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19">
    <w:name w:val="xl119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20">
    <w:name w:val="xl120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ngsana New" w:eastAsia="Times New Roman" w:hAnsi="Angsana New" w:cs="Angsana New"/>
      <w:sz w:val="20"/>
      <w:szCs w:val="20"/>
    </w:rPr>
  </w:style>
  <w:style w:type="paragraph" w:customStyle="1" w:styleId="xl121">
    <w:name w:val="xl121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ngsana New" w:eastAsia="Times New Roman" w:hAnsi="Angsana New" w:cs="Angsana New"/>
      <w:color w:val="000000"/>
      <w:sz w:val="20"/>
      <w:szCs w:val="20"/>
    </w:rPr>
  </w:style>
  <w:style w:type="paragraph" w:customStyle="1" w:styleId="xl122">
    <w:name w:val="xl122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ngsana New" w:eastAsia="Times New Roman" w:hAnsi="Angsana New" w:cs="Angsana New"/>
      <w:sz w:val="20"/>
      <w:szCs w:val="20"/>
    </w:rPr>
  </w:style>
  <w:style w:type="paragraph" w:customStyle="1" w:styleId="xl123">
    <w:name w:val="xl123"/>
    <w:basedOn w:val="Normal"/>
    <w:rsid w:val="00A67EAE"/>
    <w:pPr>
      <w:pBdr>
        <w:left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/>
      <w:jc w:val="center"/>
      <w:textAlignment w:val="center"/>
    </w:pPr>
    <w:rPr>
      <w:rFonts w:ascii="Angsana New" w:eastAsia="Times New Roman" w:hAnsi="Angsana New" w:cs="Angsana New"/>
      <w:sz w:val="20"/>
      <w:szCs w:val="20"/>
    </w:rPr>
  </w:style>
  <w:style w:type="paragraph" w:customStyle="1" w:styleId="xl124">
    <w:name w:val="xl124"/>
    <w:basedOn w:val="Normal"/>
    <w:rsid w:val="00A67EAE"/>
    <w:pPr>
      <w:spacing w:before="100" w:beforeAutospacing="1" w:after="100" w:afterAutospacing="1"/>
      <w:textAlignment w:val="center"/>
    </w:pPr>
    <w:rPr>
      <w:rFonts w:ascii="Angsana New" w:eastAsia="Times New Roman" w:hAnsi="Angsana New" w:cs="Angsana New"/>
    </w:rPr>
  </w:style>
  <w:style w:type="paragraph" w:customStyle="1" w:styleId="xl125">
    <w:name w:val="xl125"/>
    <w:basedOn w:val="Normal"/>
    <w:rsid w:val="00A67EAE"/>
    <w:pP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000000"/>
      <w:sz w:val="20"/>
      <w:szCs w:val="20"/>
    </w:rPr>
  </w:style>
  <w:style w:type="paragraph" w:customStyle="1" w:styleId="xl126">
    <w:name w:val="xl126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19"/>
      <w:szCs w:val="19"/>
    </w:rPr>
  </w:style>
  <w:style w:type="paragraph" w:customStyle="1" w:styleId="xl127">
    <w:name w:val="xl127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28">
    <w:name w:val="xl128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29">
    <w:name w:val="xl129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30">
    <w:name w:val="xl130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31">
    <w:name w:val="xl131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32">
    <w:name w:val="xl132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5A5A5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33">
    <w:name w:val="xl133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34">
    <w:name w:val="xl134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UPC" w:eastAsia="Times New Roman" w:hAnsi="AngsanaUPC" w:cs="AngsanaUPC"/>
      <w:sz w:val="20"/>
      <w:szCs w:val="20"/>
    </w:rPr>
  </w:style>
  <w:style w:type="paragraph" w:customStyle="1" w:styleId="xl135">
    <w:name w:val="xl135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UPC" w:eastAsia="Times New Roman" w:hAnsi="AngsanaUPC" w:cs="AngsanaUPC"/>
      <w:sz w:val="20"/>
      <w:szCs w:val="20"/>
    </w:rPr>
  </w:style>
  <w:style w:type="paragraph" w:customStyle="1" w:styleId="xl136">
    <w:name w:val="xl136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UPC" w:eastAsia="Times New Roman" w:hAnsi="AngsanaUPC" w:cs="AngsanaUPC"/>
      <w:sz w:val="20"/>
      <w:szCs w:val="20"/>
    </w:rPr>
  </w:style>
  <w:style w:type="paragraph" w:customStyle="1" w:styleId="xl137">
    <w:name w:val="xl137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UPC" w:eastAsia="Times New Roman" w:hAnsi="AngsanaUPC" w:cs="AngsanaUPC"/>
      <w:sz w:val="20"/>
      <w:szCs w:val="20"/>
    </w:rPr>
  </w:style>
  <w:style w:type="paragraph" w:customStyle="1" w:styleId="xl138">
    <w:name w:val="xl138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ngsanaUPC" w:eastAsia="Times New Roman" w:hAnsi="AngsanaUPC" w:cs="AngsanaUPC"/>
      <w:sz w:val="20"/>
      <w:szCs w:val="20"/>
    </w:rPr>
  </w:style>
  <w:style w:type="paragraph" w:customStyle="1" w:styleId="xl139">
    <w:name w:val="xl139"/>
    <w:basedOn w:val="Normal"/>
    <w:rsid w:val="00A67EA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UPC" w:eastAsia="Times New Roman" w:hAnsi="AngsanaUPC" w:cs="AngsanaUPC"/>
      <w:sz w:val="20"/>
      <w:szCs w:val="20"/>
    </w:rPr>
  </w:style>
  <w:style w:type="paragraph" w:customStyle="1" w:styleId="xl140">
    <w:name w:val="xl140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UPC" w:eastAsia="Times New Roman" w:hAnsi="AngsanaUPC" w:cs="AngsanaUPC"/>
      <w:sz w:val="20"/>
      <w:szCs w:val="20"/>
    </w:rPr>
  </w:style>
  <w:style w:type="paragraph" w:customStyle="1" w:styleId="xl141">
    <w:name w:val="xl141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UPC" w:eastAsia="Times New Roman" w:hAnsi="AngsanaUPC" w:cs="AngsanaUPC"/>
      <w:sz w:val="20"/>
      <w:szCs w:val="20"/>
    </w:rPr>
  </w:style>
  <w:style w:type="paragraph" w:customStyle="1" w:styleId="xl142">
    <w:name w:val="xl142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UPC" w:eastAsia="Times New Roman" w:hAnsi="AngsanaUPC" w:cs="AngsanaUPC"/>
      <w:sz w:val="20"/>
      <w:szCs w:val="20"/>
    </w:rPr>
  </w:style>
  <w:style w:type="paragraph" w:customStyle="1" w:styleId="xl143">
    <w:name w:val="xl143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144">
    <w:name w:val="xl144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145">
    <w:name w:val="xl145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146">
    <w:name w:val="xl146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color w:val="FF0000"/>
      <w:sz w:val="20"/>
      <w:szCs w:val="20"/>
    </w:rPr>
  </w:style>
  <w:style w:type="paragraph" w:customStyle="1" w:styleId="xl147">
    <w:name w:val="xl147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48">
    <w:name w:val="xl148"/>
    <w:basedOn w:val="Normal"/>
    <w:rsid w:val="00A67EA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49">
    <w:name w:val="xl149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50">
    <w:name w:val="xl150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ngsanaUPC" w:eastAsia="Times New Roman" w:hAnsi="AngsanaUPC" w:cs="AngsanaUPC"/>
      <w:color w:val="FF0000"/>
      <w:sz w:val="20"/>
      <w:szCs w:val="20"/>
    </w:rPr>
  </w:style>
  <w:style w:type="paragraph" w:customStyle="1" w:styleId="xl151">
    <w:name w:val="xl151"/>
    <w:basedOn w:val="Normal"/>
    <w:rsid w:val="00A67EA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UPC" w:eastAsia="Times New Roman" w:hAnsi="AngsanaUPC" w:cs="AngsanaUPC"/>
      <w:color w:val="FF0000"/>
      <w:sz w:val="20"/>
      <w:szCs w:val="20"/>
    </w:rPr>
  </w:style>
  <w:style w:type="paragraph" w:customStyle="1" w:styleId="xl152">
    <w:name w:val="xl152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ngsana New" w:eastAsia="Times New Roman" w:hAnsi="Angsana New" w:cs="Angsana New"/>
      <w:b/>
      <w:bCs/>
      <w:sz w:val="20"/>
      <w:szCs w:val="20"/>
    </w:rPr>
  </w:style>
  <w:style w:type="paragraph" w:customStyle="1" w:styleId="xl153">
    <w:name w:val="xl153"/>
    <w:basedOn w:val="Normal"/>
    <w:rsid w:val="00A67EA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54">
    <w:name w:val="xl154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ngsana New" w:eastAsia="Times New Roman" w:hAnsi="Angsana New" w:cs="Angsana New"/>
      <w:b/>
      <w:bCs/>
      <w:sz w:val="20"/>
      <w:szCs w:val="20"/>
    </w:rPr>
  </w:style>
  <w:style w:type="paragraph" w:customStyle="1" w:styleId="xl155">
    <w:name w:val="xl155"/>
    <w:basedOn w:val="Normal"/>
    <w:rsid w:val="00A67EA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ngsana New" w:eastAsia="Times New Roman" w:hAnsi="Angsana New" w:cs="Angsana New"/>
      <w:sz w:val="20"/>
      <w:szCs w:val="20"/>
    </w:rPr>
  </w:style>
  <w:style w:type="paragraph" w:customStyle="1" w:styleId="xl156">
    <w:name w:val="xl156"/>
    <w:basedOn w:val="Normal"/>
    <w:rsid w:val="00A67E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ngsana New" w:eastAsia="Times New Roman" w:hAnsi="Angsana New" w:cs="Angsana New"/>
      <w:b/>
      <w:bCs/>
      <w:sz w:val="20"/>
      <w:szCs w:val="20"/>
    </w:rPr>
  </w:style>
  <w:style w:type="paragraph" w:customStyle="1" w:styleId="Title10">
    <w:name w:val="Title1"/>
    <w:basedOn w:val="Normal"/>
    <w:rsid w:val="00A67EAE"/>
    <w:rPr>
      <w:rFonts w:ascii="Tahoma" w:eastAsia="Times New Roman" w:hAnsi="Times New Roman" w:cs="Angsana New"/>
      <w:sz w:val="24"/>
      <w:szCs w:val="24"/>
    </w:rPr>
  </w:style>
  <w:style w:type="paragraph" w:customStyle="1" w:styleId="12">
    <w:name w:val="ชื่อเรื่อง1"/>
    <w:basedOn w:val="Normal"/>
    <w:rsid w:val="00A67EAE"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character" w:customStyle="1" w:styleId="A3">
    <w:name w:val="A3"/>
    <w:uiPriority w:val="99"/>
    <w:rsid w:val="00A67EAE"/>
    <w:rPr>
      <w:rFonts w:cs="Arial Narrow"/>
      <w:color w:val="000000"/>
      <w:sz w:val="18"/>
      <w:szCs w:val="18"/>
    </w:rPr>
  </w:style>
  <w:style w:type="character" w:customStyle="1" w:styleId="apple-style-span">
    <w:name w:val="apple-style-span"/>
    <w:rsid w:val="00A67EAE"/>
  </w:style>
  <w:style w:type="character" w:customStyle="1" w:styleId="doctitle">
    <w:name w:val="doctitle"/>
    <w:rsid w:val="00A67EAE"/>
  </w:style>
  <w:style w:type="character" w:customStyle="1" w:styleId="highlight2">
    <w:name w:val="highlight2"/>
    <w:rsid w:val="00A67EAE"/>
  </w:style>
  <w:style w:type="character" w:customStyle="1" w:styleId="fn">
    <w:name w:val="fn"/>
    <w:rsid w:val="00A67EAE"/>
  </w:style>
  <w:style w:type="character" w:customStyle="1" w:styleId="documenttype">
    <w:name w:val="documenttype"/>
    <w:rsid w:val="00A67EAE"/>
  </w:style>
  <w:style w:type="character" w:customStyle="1" w:styleId="scopustermhighlight">
    <w:name w:val="scopustermhighlight"/>
    <w:rsid w:val="00A67EAE"/>
  </w:style>
  <w:style w:type="character" w:customStyle="1" w:styleId="divider">
    <w:name w:val="divider"/>
    <w:rsid w:val="00A67EAE"/>
  </w:style>
  <w:style w:type="character" w:styleId="Strong">
    <w:name w:val="Strong"/>
    <w:uiPriority w:val="22"/>
    <w:qFormat/>
    <w:rsid w:val="00A67EAE"/>
    <w:rPr>
      <w:b/>
      <w:bCs/>
    </w:rPr>
  </w:style>
  <w:style w:type="paragraph" w:customStyle="1" w:styleId="details">
    <w:name w:val="details"/>
    <w:basedOn w:val="Normal"/>
    <w:rsid w:val="00A67EAE"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paragraph" w:customStyle="1" w:styleId="Normal1">
    <w:name w:val="Normal1"/>
    <w:rsid w:val="00A67EAE"/>
    <w:pPr>
      <w:pBdr>
        <w:top w:val="nil"/>
        <w:left w:val="nil"/>
        <w:bottom w:val="nil"/>
        <w:right w:val="nil"/>
        <w:between w:val="nil"/>
      </w:pBdr>
    </w:pPr>
    <w:rPr>
      <w:rFonts w:cs="Cordia New"/>
      <w:color w:val="000000"/>
      <w:sz w:val="28"/>
      <w:szCs w:val="28"/>
    </w:rPr>
  </w:style>
  <w:style w:type="paragraph" w:customStyle="1" w:styleId="desc1">
    <w:name w:val="desc1"/>
    <w:basedOn w:val="Normal"/>
    <w:rsid w:val="00A67EAE"/>
    <w:pPr>
      <w:spacing w:before="100" w:beforeAutospacing="1" w:after="100" w:afterAutospacing="1"/>
    </w:pPr>
    <w:rPr>
      <w:rFonts w:ascii="Tahoma" w:eastAsia="Times New Roman" w:hAnsi="Tahoma" w:cs="Tahoma"/>
    </w:rPr>
  </w:style>
  <w:style w:type="character" w:customStyle="1" w:styleId="hithilite">
    <w:name w:val="hithilite"/>
    <w:rsid w:val="00A67EAE"/>
  </w:style>
  <w:style w:type="paragraph" w:styleId="ListBullet">
    <w:name w:val="List Bullet"/>
    <w:basedOn w:val="Normal"/>
    <w:uiPriority w:val="99"/>
    <w:unhideWhenUsed/>
    <w:rsid w:val="00A67EAE"/>
    <w:pPr>
      <w:numPr>
        <w:numId w:val="15"/>
      </w:numPr>
      <w:contextualSpacing/>
    </w:pPr>
    <w:rPr>
      <w:rFonts w:eastAsia="Times New Roman"/>
      <w:szCs w:val="35"/>
    </w:rPr>
  </w:style>
  <w:style w:type="paragraph" w:customStyle="1" w:styleId="SenderAddress">
    <w:name w:val="Sender Address"/>
    <w:basedOn w:val="NoSpacing"/>
    <w:uiPriority w:val="2"/>
    <w:unhideWhenUsed/>
    <w:qFormat/>
    <w:rsid w:val="00A67EAE"/>
    <w:rPr>
      <w:rFonts w:ascii="Calibri" w:eastAsia="Calibri" w:hAnsi="Calibri" w:cs="Times New Roman"/>
      <w:kern w:val="24"/>
      <w:sz w:val="23"/>
      <w:szCs w:val="20"/>
      <w:lang w:eastAsia="ja-JP" w:bidi="ar-SA"/>
    </w:rPr>
  </w:style>
  <w:style w:type="character" w:customStyle="1" w:styleId="fontstyle01">
    <w:name w:val="fontstyle01"/>
    <w:rsid w:val="00A67EAE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yiv7574893370apple-converted-space">
    <w:name w:val="yiv7574893370apple-converted-space"/>
    <w:rsid w:val="00A67EAE"/>
  </w:style>
  <w:style w:type="table" w:customStyle="1" w:styleId="TableGrid21">
    <w:name w:val="Table Grid21"/>
    <w:basedOn w:val="TableNormal"/>
    <w:next w:val="TableGrid"/>
    <w:rsid w:val="00A67EA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2">
    <w:name w:val="List Paragraph2"/>
    <w:basedOn w:val="Normal"/>
    <w:qFormat/>
    <w:rsid w:val="00A67EAE"/>
    <w:pPr>
      <w:ind w:left="720"/>
      <w:contextualSpacing/>
    </w:pPr>
    <w:rPr>
      <w:rFonts w:ascii="Calibri" w:eastAsia="Calibri" w:hAnsi="Calibri"/>
      <w:sz w:val="24"/>
      <w:szCs w:val="24"/>
      <w:lang w:bidi="ar-SA"/>
    </w:rPr>
  </w:style>
  <w:style w:type="paragraph" w:customStyle="1" w:styleId="ListParagraph1">
    <w:name w:val="List Paragraph1"/>
    <w:basedOn w:val="Normal"/>
    <w:qFormat/>
    <w:rsid w:val="00A67EAE"/>
    <w:pPr>
      <w:ind w:left="720"/>
      <w:contextualSpacing/>
    </w:pPr>
    <w:rPr>
      <w:rFonts w:ascii="Calibri" w:eastAsia="Calibri" w:hAnsi="Calibri"/>
      <w:sz w:val="24"/>
      <w:szCs w:val="24"/>
      <w:lang w:bidi="ar-SA"/>
    </w:rPr>
  </w:style>
  <w:style w:type="character" w:customStyle="1" w:styleId="yshortcuts">
    <w:name w:val="yshortcuts"/>
    <w:basedOn w:val="DefaultParagraphFont"/>
    <w:rsid w:val="00A67EAE"/>
  </w:style>
  <w:style w:type="character" w:customStyle="1" w:styleId="textlinkfontlink">
    <w:name w:val="textlink fontlink"/>
    <w:basedOn w:val="DefaultParagraphFont"/>
    <w:rsid w:val="00A67EAE"/>
  </w:style>
  <w:style w:type="paragraph" w:customStyle="1" w:styleId="ecxmsonormal">
    <w:name w:val="ecxmsonormal"/>
    <w:basedOn w:val="Normal"/>
    <w:rsid w:val="00A67EAE"/>
    <w:pPr>
      <w:spacing w:after="324"/>
    </w:pPr>
    <w:rPr>
      <w:rFonts w:ascii="Tahoma" w:eastAsia="Times New Roman" w:hAnsi="Tahoma" w:cs="Tahoma"/>
      <w:sz w:val="24"/>
      <w:szCs w:val="24"/>
    </w:rPr>
  </w:style>
  <w:style w:type="character" w:customStyle="1" w:styleId="cssauthor">
    <w:name w:val="css_author"/>
    <w:rsid w:val="00A67EAE"/>
    <w:rPr>
      <w:color w:val="800000"/>
    </w:rPr>
  </w:style>
  <w:style w:type="character" w:customStyle="1" w:styleId="style271">
    <w:name w:val="style271"/>
    <w:rsid w:val="00A67EAE"/>
    <w:rPr>
      <w:rFonts w:ascii="Tahoma" w:hAnsi="Tahoma" w:cs="Tahoma" w:hint="default"/>
      <w:sz w:val="18"/>
      <w:szCs w:val="18"/>
    </w:rPr>
  </w:style>
  <w:style w:type="character" w:customStyle="1" w:styleId="citation-abbreviation2">
    <w:name w:val="citation-abbreviation2"/>
    <w:basedOn w:val="DefaultParagraphFont"/>
    <w:rsid w:val="00A67EAE"/>
  </w:style>
  <w:style w:type="character" w:customStyle="1" w:styleId="citation-publication-date">
    <w:name w:val="citation-publication-date"/>
    <w:basedOn w:val="DefaultParagraphFont"/>
    <w:rsid w:val="00A67EAE"/>
  </w:style>
  <w:style w:type="character" w:customStyle="1" w:styleId="citation-volume">
    <w:name w:val="citation-volume"/>
    <w:basedOn w:val="DefaultParagraphFont"/>
    <w:rsid w:val="00A67EAE"/>
  </w:style>
  <w:style w:type="character" w:customStyle="1" w:styleId="citation-flpages">
    <w:name w:val="citation-flpages"/>
    <w:basedOn w:val="DefaultParagraphFont"/>
    <w:rsid w:val="00A67EAE"/>
  </w:style>
  <w:style w:type="character" w:customStyle="1" w:styleId="HTML3">
    <w:name w:val="เครื่องพิมพ์ดีด HTML3"/>
    <w:rsid w:val="00A67EAE"/>
    <w:rPr>
      <w:rFonts w:ascii="Tahoma" w:eastAsia="Times New Roman" w:hAnsi="Tahoma" w:cs="Tahoma" w:hint="default"/>
      <w:sz w:val="20"/>
      <w:szCs w:val="20"/>
    </w:rPr>
  </w:style>
  <w:style w:type="character" w:customStyle="1" w:styleId="src1">
    <w:name w:val="src1"/>
    <w:rsid w:val="00A67EAE"/>
    <w:rPr>
      <w:vanish w:val="0"/>
      <w:webHidden w:val="0"/>
      <w:specVanish w:val="0"/>
    </w:rPr>
  </w:style>
  <w:style w:type="character" w:customStyle="1" w:styleId="col21">
    <w:name w:val="col21"/>
    <w:rsid w:val="00A67EAE"/>
    <w:rPr>
      <w:vanish w:val="0"/>
      <w:webHidden w:val="0"/>
      <w:color w:val="333333"/>
      <w:specVanish/>
    </w:rPr>
  </w:style>
  <w:style w:type="paragraph" w:customStyle="1" w:styleId="Location">
    <w:name w:val="Location"/>
    <w:basedOn w:val="Normal"/>
    <w:qFormat/>
    <w:rsid w:val="00A67EAE"/>
    <w:pPr>
      <w:spacing w:line="264" w:lineRule="auto"/>
      <w:ind w:left="288"/>
    </w:pPr>
    <w:rPr>
      <w:rFonts w:ascii="Palatino Linotype" w:eastAsia="Palatino Linotype" w:hAnsi="Palatino Linotype" w:cs="Times New Roman"/>
      <w:sz w:val="16"/>
      <w:szCs w:val="22"/>
      <w:lang w:bidi="ar-SA"/>
    </w:rPr>
  </w:style>
  <w:style w:type="paragraph" w:styleId="BodyText3">
    <w:name w:val="Body Text 3"/>
    <w:basedOn w:val="Normal"/>
    <w:link w:val="BodyText3Char"/>
    <w:rsid w:val="00A67EAE"/>
    <w:pPr>
      <w:spacing w:after="120"/>
    </w:pPr>
    <w:rPr>
      <w:rFonts w:eastAsia="Times New Roman" w:cs="Angsana New"/>
      <w:sz w:val="16"/>
      <w:szCs w:val="20"/>
      <w:lang w:val="x-none" w:eastAsia="x-none"/>
    </w:rPr>
  </w:style>
  <w:style w:type="character" w:customStyle="1" w:styleId="BodyText3Char">
    <w:name w:val="Body Text 3 Char"/>
    <w:basedOn w:val="DefaultParagraphFont"/>
    <w:link w:val="BodyText3"/>
    <w:rsid w:val="00A67EAE"/>
    <w:rPr>
      <w:rFonts w:eastAsia="Times New Roman"/>
      <w:sz w:val="16"/>
      <w:lang w:val="x-none" w:eastAsia="x-none"/>
    </w:rPr>
  </w:style>
  <w:style w:type="paragraph" w:customStyle="1" w:styleId="Style1">
    <w:name w:val="Style1"/>
    <w:basedOn w:val="Normal"/>
    <w:rsid w:val="00A67EAE"/>
    <w:rPr>
      <w:rFonts w:ascii="EucrosiaUPC" w:eastAsia="SimSun" w:hAnsi="EucrosiaUPC" w:cs="EucrosiaUPC"/>
      <w:sz w:val="32"/>
      <w:szCs w:val="32"/>
      <w:lang w:eastAsia="zh-CN"/>
    </w:rPr>
  </w:style>
  <w:style w:type="paragraph" w:customStyle="1" w:styleId="Body">
    <w:name w:val="Body"/>
    <w:rsid w:val="00A67EA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paragraph" w:customStyle="1" w:styleId="TableStyle2">
    <w:name w:val="Table Style 2"/>
    <w:rsid w:val="00A67EA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bdr w:val="nil"/>
    </w:rPr>
  </w:style>
  <w:style w:type="table" w:customStyle="1" w:styleId="TableGrid3">
    <w:name w:val="Table Grid3"/>
    <w:basedOn w:val="TableNormal"/>
    <w:next w:val="TableGrid"/>
    <w:rsid w:val="00A67EA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A67EA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">
    <w:name w:val="ไม่มีรายการ11"/>
    <w:next w:val="NoList"/>
    <w:uiPriority w:val="99"/>
    <w:semiHidden/>
    <w:unhideWhenUsed/>
    <w:rsid w:val="00A67EAE"/>
  </w:style>
  <w:style w:type="table" w:customStyle="1" w:styleId="120">
    <w:name w:val="เส้นตาราง12"/>
    <w:basedOn w:val="TableNormal"/>
    <w:next w:val="TableGrid"/>
    <w:uiPriority w:val="59"/>
    <w:rsid w:val="00A67EAE"/>
    <w:rPr>
      <w:rFonts w:ascii="Angsana New" w:eastAsia="Malgun Gothic" w:hAnsi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เส้นตาราง111"/>
    <w:basedOn w:val="TableNormal"/>
    <w:next w:val="TableGrid"/>
    <w:uiPriority w:val="59"/>
    <w:rsid w:val="00A67EAE"/>
    <w:rPr>
      <w:rFonts w:ascii="Angsana New" w:eastAsia="Malgun Gothic" w:hAnsi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A67EAE"/>
  </w:style>
  <w:style w:type="character" w:styleId="LineNumber">
    <w:name w:val="line number"/>
    <w:basedOn w:val="DefaultParagraphFont"/>
    <w:uiPriority w:val="99"/>
    <w:unhideWhenUsed/>
    <w:rsid w:val="00A67EAE"/>
  </w:style>
  <w:style w:type="paragraph" w:customStyle="1" w:styleId="small">
    <w:name w:val="small"/>
    <w:rsid w:val="00A67EAE"/>
    <w:rPr>
      <w:rFonts w:ascii="TH SarabunPSK" w:eastAsia="TH SarabunPSK" w:hAnsi="TH SarabunPSK" w:cs="TH SarabunPSK"/>
      <w:sz w:val="2"/>
      <w:szCs w:val="2"/>
    </w:rPr>
  </w:style>
  <w:style w:type="character" w:customStyle="1" w:styleId="grame">
    <w:name w:val="grame"/>
    <w:rsid w:val="00A67E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21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B719A-44CD-4B5F-BE67-A53407680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4</Words>
  <Characters>401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เสนอขอเปิดหลักสูตรใหม่</vt:lpstr>
      <vt:lpstr>แบบเสนอขอเปิดหลักสูตรใหม่</vt:lpstr>
    </vt:vector>
  </TitlesOfParts>
  <Company>cu</Company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เสนอขอเปิดหลักสูตรใหม่</dc:title>
  <dc:subject/>
  <dc:creator>nec</dc:creator>
  <cp:keywords/>
  <cp:lastModifiedBy>grad_1</cp:lastModifiedBy>
  <cp:revision>2</cp:revision>
  <cp:lastPrinted>2021-11-24T04:00:00Z</cp:lastPrinted>
  <dcterms:created xsi:type="dcterms:W3CDTF">2022-02-15T07:34:00Z</dcterms:created>
  <dcterms:modified xsi:type="dcterms:W3CDTF">2022-02-15T07:34:00Z</dcterms:modified>
</cp:coreProperties>
</file>